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27009E" w:rsidRDefault="006A33D8" w:rsidP="006A33D8">
      <w:pPr>
        <w:jc w:val="center"/>
        <w:rPr>
          <w:rFonts w:eastAsia="Times New Roman" w:cs="Times New Roman"/>
          <w:b/>
          <w:smallCaps/>
        </w:rPr>
      </w:pPr>
    </w:p>
    <w:p w14:paraId="10E0EFB7" w14:textId="579F6471" w:rsidR="006A33D8" w:rsidRPr="00831D79" w:rsidRDefault="00B71C9E" w:rsidP="006A33D8">
      <w:pPr>
        <w:jc w:val="center"/>
        <w:rPr>
          <w:rFonts w:eastAsia="Times New Roman" w:cs="Times New Roman"/>
        </w:rPr>
      </w:pPr>
      <w:r>
        <w:rPr>
          <w:rFonts w:eastAsia="Times New Roman" w:cs="Times New Roman"/>
          <w:b/>
          <w:smallCaps/>
          <w:sz w:val="36"/>
          <w:szCs w:val="36"/>
        </w:rPr>
        <w:t>Low</w:t>
      </w:r>
      <w:r w:rsidR="00581B7C">
        <w:rPr>
          <w:rFonts w:eastAsia="Times New Roman" w:cs="Times New Roman"/>
          <w:b/>
          <w:smallCaps/>
          <w:sz w:val="36"/>
          <w:szCs w:val="36"/>
        </w:rPr>
        <w:t>-</w:t>
      </w:r>
      <w:r>
        <w:rPr>
          <w:rFonts w:eastAsia="Times New Roman" w:cs="Times New Roman"/>
          <w:b/>
          <w:smallCaps/>
          <w:sz w:val="36"/>
          <w:szCs w:val="36"/>
        </w:rPr>
        <w:t xml:space="preserve">Level </w:t>
      </w:r>
      <w:r w:rsidR="005B7002">
        <w:rPr>
          <w:rFonts w:eastAsia="Times New Roman" w:cs="Times New Roman"/>
          <w:b/>
          <w:smallCaps/>
          <w:sz w:val="36"/>
          <w:szCs w:val="36"/>
        </w:rPr>
        <w:t xml:space="preserve"> Architecture</w:t>
      </w:r>
      <w:r>
        <w:rPr>
          <w:rFonts w:eastAsia="Times New Roman" w:cs="Times New Roman"/>
          <w:b/>
          <w:smallCaps/>
          <w:sz w:val="36"/>
          <w:szCs w:val="36"/>
        </w:rPr>
        <w:t xml:space="preserve"> and Data Models</w:t>
      </w:r>
    </w:p>
    <w:p w14:paraId="2058E6F8" w14:textId="77777777" w:rsidR="006A33D8" w:rsidRPr="00831D79" w:rsidRDefault="006A33D8" w:rsidP="006A33D8">
      <w:pPr>
        <w:jc w:val="center"/>
        <w:rPr>
          <w:rFonts w:eastAsia="Times New Roman" w:cs="Times New Roman"/>
        </w:rPr>
      </w:pPr>
    </w:p>
    <w:p w14:paraId="0DA1875F" w14:textId="77777777" w:rsidR="006A33D8" w:rsidRPr="00831D79" w:rsidRDefault="006A33D8" w:rsidP="006A33D8"/>
    <w:p w14:paraId="08D301BC" w14:textId="77777777" w:rsidR="006A33D8" w:rsidRPr="00831D79" w:rsidRDefault="006A33D8" w:rsidP="006A33D8"/>
    <w:p w14:paraId="21F641F2" w14:textId="78FCD11A" w:rsidR="006A33D8" w:rsidRPr="00831D79" w:rsidRDefault="006A33D8" w:rsidP="006A33D8">
      <w:pPr>
        <w:jc w:val="center"/>
        <w:rPr>
          <w:b/>
          <w:smallCaps/>
          <w:sz w:val="36"/>
          <w:szCs w:val="36"/>
        </w:rPr>
      </w:pPr>
    </w:p>
    <w:p w14:paraId="7F4CA0AD" w14:textId="33313E35" w:rsidR="006A33D8" w:rsidRPr="00831D79" w:rsidRDefault="00ED50E7" w:rsidP="006A33D8">
      <w:pPr>
        <w:jc w:val="center"/>
        <w:rPr>
          <w:b/>
          <w:smallCaps/>
          <w:sz w:val="28"/>
          <w:szCs w:val="28"/>
        </w:rPr>
      </w:pPr>
      <w:r>
        <w:rPr>
          <w:b/>
          <w:smallCaps/>
          <w:sz w:val="28"/>
          <w:szCs w:val="28"/>
        </w:rPr>
        <w:t>P02</w:t>
      </w:r>
      <w:r w:rsidR="00383C42">
        <w:rPr>
          <w:b/>
          <w:smallCaps/>
          <w:sz w:val="28"/>
          <w:szCs w:val="28"/>
        </w:rPr>
        <w:t>:</w:t>
      </w:r>
      <w:r>
        <w:rPr>
          <w:b/>
          <w:smallCaps/>
          <w:sz w:val="28"/>
          <w:szCs w:val="28"/>
        </w:rPr>
        <w:t>BaechDay.com</w:t>
      </w:r>
    </w:p>
    <w:p w14:paraId="39BCFCCB" w14:textId="77777777" w:rsidR="006A33D8" w:rsidRPr="00831D79" w:rsidRDefault="006A33D8" w:rsidP="006A33D8">
      <w:pPr>
        <w:jc w:val="center"/>
        <w:rPr>
          <w:b/>
          <w:smallCaps/>
          <w:sz w:val="28"/>
          <w:szCs w:val="28"/>
        </w:rPr>
      </w:pPr>
    </w:p>
    <w:p w14:paraId="223AB99C" w14:textId="77777777" w:rsidR="006A33D8" w:rsidRPr="00831D79" w:rsidRDefault="006A33D8" w:rsidP="006A33D8">
      <w:pPr>
        <w:jc w:val="center"/>
        <w:rPr>
          <w:b/>
          <w:smallCaps/>
          <w:sz w:val="28"/>
          <w:szCs w:val="28"/>
        </w:rPr>
      </w:pPr>
    </w:p>
    <w:p w14:paraId="41EF628C" w14:textId="77777777" w:rsidR="006A33D8" w:rsidRPr="00831D79" w:rsidRDefault="006A33D8" w:rsidP="006A33D8">
      <w:pPr>
        <w:jc w:val="center"/>
        <w:rPr>
          <w:b/>
          <w:smallCaps/>
          <w:sz w:val="28"/>
          <w:szCs w:val="28"/>
        </w:rPr>
      </w:pPr>
    </w:p>
    <w:p w14:paraId="17A47CA3" w14:textId="77777777" w:rsidR="006A33D8" w:rsidRPr="00831D79" w:rsidRDefault="006A33D8" w:rsidP="006A33D8">
      <w:pPr>
        <w:jc w:val="center"/>
        <w:rPr>
          <w:b/>
          <w:smallCaps/>
          <w:sz w:val="28"/>
          <w:szCs w:val="28"/>
        </w:rPr>
      </w:pPr>
    </w:p>
    <w:p w14:paraId="49DA82CF" w14:textId="46153265" w:rsidR="006A33D8" w:rsidRDefault="00383C42" w:rsidP="006A33D8">
      <w:pPr>
        <w:jc w:val="center"/>
        <w:rPr>
          <w:b/>
          <w:smallCaps/>
          <w:sz w:val="28"/>
          <w:szCs w:val="28"/>
        </w:rPr>
      </w:pPr>
      <w:r>
        <w:rPr>
          <w:b/>
          <w:smallCaps/>
          <w:sz w:val="28"/>
          <w:szCs w:val="28"/>
        </w:rPr>
        <w:t>&lt;team member names &amp; ids&gt;</w:t>
      </w:r>
    </w:p>
    <w:p w14:paraId="363B319F" w14:textId="77777777" w:rsidR="00416CD7" w:rsidRPr="00831D79" w:rsidRDefault="00416CD7" w:rsidP="006A33D8">
      <w:pPr>
        <w:jc w:val="center"/>
        <w:rPr>
          <w:b/>
          <w:smallCaps/>
          <w:sz w:val="28"/>
          <w:szCs w:val="28"/>
        </w:rPr>
      </w:pPr>
    </w:p>
    <w:tbl>
      <w:tblPr>
        <w:tblStyle w:val="TableGrid"/>
        <w:tblW w:w="0" w:type="auto"/>
        <w:tblInd w:w="846" w:type="dxa"/>
        <w:tblLook w:val="04A0" w:firstRow="1" w:lastRow="0" w:firstColumn="1" w:lastColumn="0" w:noHBand="0" w:noVBand="1"/>
      </w:tblPr>
      <w:tblGrid>
        <w:gridCol w:w="2551"/>
        <w:gridCol w:w="5953"/>
      </w:tblGrid>
      <w:tr w:rsidR="00416CD7" w14:paraId="03D0798C" w14:textId="77777777" w:rsidTr="00416CD7">
        <w:tc>
          <w:tcPr>
            <w:tcW w:w="2551" w:type="dxa"/>
          </w:tcPr>
          <w:p w14:paraId="3B1DFECD" w14:textId="1D1E3E84" w:rsidR="00416CD7" w:rsidRDefault="002B6216" w:rsidP="006A33D8">
            <w:pPr>
              <w:jc w:val="center"/>
              <w:rPr>
                <w:b/>
                <w:smallCaps/>
                <w:sz w:val="28"/>
                <w:szCs w:val="28"/>
              </w:rPr>
            </w:pPr>
            <w:r>
              <w:rPr>
                <w:b/>
                <w:smallCaps/>
                <w:sz w:val="28"/>
                <w:szCs w:val="28"/>
              </w:rPr>
              <w:t>Student</w:t>
            </w:r>
            <w:r w:rsidR="00416CD7">
              <w:rPr>
                <w:b/>
                <w:smallCaps/>
                <w:sz w:val="28"/>
                <w:szCs w:val="28"/>
              </w:rPr>
              <w:t xml:space="preserve"> ID</w:t>
            </w:r>
          </w:p>
        </w:tc>
        <w:tc>
          <w:tcPr>
            <w:tcW w:w="5953" w:type="dxa"/>
          </w:tcPr>
          <w:p w14:paraId="08C4DFF5" w14:textId="592ACA77" w:rsidR="00416CD7" w:rsidRDefault="00416CD7" w:rsidP="006A33D8">
            <w:pPr>
              <w:jc w:val="center"/>
              <w:rPr>
                <w:b/>
                <w:smallCaps/>
                <w:sz w:val="28"/>
                <w:szCs w:val="28"/>
              </w:rPr>
            </w:pPr>
            <w:r>
              <w:rPr>
                <w:b/>
                <w:smallCaps/>
                <w:sz w:val="28"/>
                <w:szCs w:val="28"/>
              </w:rPr>
              <w:t>Name</w:t>
            </w:r>
          </w:p>
        </w:tc>
      </w:tr>
      <w:tr w:rsidR="00416CD7" w14:paraId="5226E7CC" w14:textId="77777777" w:rsidTr="00416CD7">
        <w:tc>
          <w:tcPr>
            <w:tcW w:w="2551" w:type="dxa"/>
          </w:tcPr>
          <w:p w14:paraId="6FD3A488" w14:textId="05F6AD3C" w:rsidR="00416CD7" w:rsidRDefault="00ED50E7" w:rsidP="006A33D8">
            <w:pPr>
              <w:jc w:val="center"/>
              <w:rPr>
                <w:b/>
                <w:smallCaps/>
                <w:sz w:val="28"/>
                <w:szCs w:val="28"/>
              </w:rPr>
            </w:pPr>
            <w:r>
              <w:rPr>
                <w:b/>
                <w:smallCaps/>
                <w:sz w:val="28"/>
                <w:szCs w:val="28"/>
              </w:rPr>
              <w:t>23100181</w:t>
            </w:r>
          </w:p>
        </w:tc>
        <w:tc>
          <w:tcPr>
            <w:tcW w:w="5953" w:type="dxa"/>
          </w:tcPr>
          <w:p w14:paraId="255BE9D9" w14:textId="23CBF711" w:rsidR="00416CD7" w:rsidRDefault="00ED50E7" w:rsidP="006A33D8">
            <w:pPr>
              <w:jc w:val="center"/>
              <w:rPr>
                <w:b/>
                <w:smallCaps/>
                <w:sz w:val="28"/>
                <w:szCs w:val="28"/>
              </w:rPr>
            </w:pPr>
            <w:r w:rsidRPr="00ED50E7">
              <w:rPr>
                <w:b/>
                <w:smallCaps/>
                <w:sz w:val="28"/>
                <w:szCs w:val="28"/>
              </w:rPr>
              <w:t>Nashit Iftikhar</w:t>
            </w:r>
          </w:p>
        </w:tc>
      </w:tr>
      <w:tr w:rsidR="00416CD7" w14:paraId="37AE2288" w14:textId="77777777" w:rsidTr="00416CD7">
        <w:tc>
          <w:tcPr>
            <w:tcW w:w="2551" w:type="dxa"/>
          </w:tcPr>
          <w:p w14:paraId="39975F44" w14:textId="1728016B" w:rsidR="00416CD7" w:rsidRDefault="00ED50E7" w:rsidP="006A33D8">
            <w:pPr>
              <w:jc w:val="center"/>
              <w:rPr>
                <w:b/>
                <w:smallCaps/>
                <w:sz w:val="28"/>
                <w:szCs w:val="28"/>
              </w:rPr>
            </w:pPr>
            <w:r>
              <w:rPr>
                <w:b/>
                <w:smallCaps/>
                <w:sz w:val="28"/>
                <w:szCs w:val="28"/>
              </w:rPr>
              <w:t>23100225</w:t>
            </w:r>
          </w:p>
        </w:tc>
        <w:tc>
          <w:tcPr>
            <w:tcW w:w="5953" w:type="dxa"/>
          </w:tcPr>
          <w:p w14:paraId="7F2E8B97" w14:textId="3C163E92" w:rsidR="00416CD7" w:rsidRDefault="00ED50E7" w:rsidP="006A33D8">
            <w:pPr>
              <w:jc w:val="center"/>
              <w:rPr>
                <w:b/>
                <w:smallCaps/>
                <w:sz w:val="28"/>
                <w:szCs w:val="28"/>
              </w:rPr>
            </w:pPr>
            <w:r>
              <w:rPr>
                <w:b/>
                <w:smallCaps/>
                <w:sz w:val="28"/>
                <w:szCs w:val="28"/>
              </w:rPr>
              <w:t>Muhammad Arsalan Ullah Tarar</w:t>
            </w:r>
          </w:p>
        </w:tc>
      </w:tr>
      <w:tr w:rsidR="00416CD7" w14:paraId="02D2EA97" w14:textId="77777777" w:rsidTr="00416CD7">
        <w:tc>
          <w:tcPr>
            <w:tcW w:w="2551" w:type="dxa"/>
          </w:tcPr>
          <w:p w14:paraId="2E6F8CDB" w14:textId="4618EBDE" w:rsidR="00416CD7" w:rsidRDefault="00ED50E7" w:rsidP="006A33D8">
            <w:pPr>
              <w:jc w:val="center"/>
              <w:rPr>
                <w:b/>
                <w:smallCaps/>
                <w:sz w:val="28"/>
                <w:szCs w:val="28"/>
              </w:rPr>
            </w:pPr>
            <w:r>
              <w:rPr>
                <w:b/>
                <w:smallCaps/>
                <w:sz w:val="28"/>
                <w:szCs w:val="28"/>
              </w:rPr>
              <w:t>23100157</w:t>
            </w:r>
          </w:p>
        </w:tc>
        <w:tc>
          <w:tcPr>
            <w:tcW w:w="5953" w:type="dxa"/>
          </w:tcPr>
          <w:p w14:paraId="087B720C" w14:textId="70549600" w:rsidR="00416CD7" w:rsidRDefault="00ED50E7" w:rsidP="006A33D8">
            <w:pPr>
              <w:jc w:val="center"/>
              <w:rPr>
                <w:b/>
                <w:smallCaps/>
                <w:sz w:val="28"/>
                <w:szCs w:val="28"/>
              </w:rPr>
            </w:pPr>
            <w:r>
              <w:rPr>
                <w:b/>
                <w:smallCaps/>
                <w:sz w:val="28"/>
                <w:szCs w:val="28"/>
              </w:rPr>
              <w:t>Moiz Nafey</w:t>
            </w:r>
          </w:p>
        </w:tc>
      </w:tr>
      <w:tr w:rsidR="00416CD7" w14:paraId="0F5835D0" w14:textId="77777777" w:rsidTr="00416CD7">
        <w:tc>
          <w:tcPr>
            <w:tcW w:w="2551" w:type="dxa"/>
          </w:tcPr>
          <w:p w14:paraId="707E471E" w14:textId="5BE5A658" w:rsidR="00416CD7" w:rsidRDefault="00ED50E7" w:rsidP="006A33D8">
            <w:pPr>
              <w:jc w:val="center"/>
              <w:rPr>
                <w:b/>
                <w:smallCaps/>
                <w:sz w:val="28"/>
                <w:szCs w:val="28"/>
              </w:rPr>
            </w:pPr>
            <w:r>
              <w:rPr>
                <w:b/>
                <w:smallCaps/>
                <w:sz w:val="28"/>
                <w:szCs w:val="28"/>
              </w:rPr>
              <w:t>23100089</w:t>
            </w:r>
          </w:p>
        </w:tc>
        <w:tc>
          <w:tcPr>
            <w:tcW w:w="5953" w:type="dxa"/>
          </w:tcPr>
          <w:p w14:paraId="377B46CF" w14:textId="7C7318A0" w:rsidR="00416CD7" w:rsidRDefault="00ED50E7" w:rsidP="006A33D8">
            <w:pPr>
              <w:jc w:val="center"/>
              <w:rPr>
                <w:b/>
                <w:smallCaps/>
                <w:sz w:val="28"/>
                <w:szCs w:val="28"/>
              </w:rPr>
            </w:pPr>
            <w:r>
              <w:rPr>
                <w:b/>
                <w:smallCaps/>
                <w:sz w:val="28"/>
                <w:szCs w:val="28"/>
              </w:rPr>
              <w:t>Mahad Mubashir Beg</w:t>
            </w:r>
          </w:p>
        </w:tc>
      </w:tr>
      <w:tr w:rsidR="00444C68" w14:paraId="364CDEED" w14:textId="77777777" w:rsidTr="00416CD7">
        <w:tc>
          <w:tcPr>
            <w:tcW w:w="2551" w:type="dxa"/>
          </w:tcPr>
          <w:p w14:paraId="21624812" w14:textId="0CC3620A" w:rsidR="00444C68" w:rsidRDefault="00ED50E7" w:rsidP="006A33D8">
            <w:pPr>
              <w:jc w:val="center"/>
              <w:rPr>
                <w:b/>
                <w:smallCaps/>
                <w:sz w:val="28"/>
                <w:szCs w:val="28"/>
              </w:rPr>
            </w:pPr>
            <w:r>
              <w:rPr>
                <w:b/>
                <w:smallCaps/>
                <w:sz w:val="28"/>
                <w:szCs w:val="28"/>
              </w:rPr>
              <w:t>23100334</w:t>
            </w:r>
          </w:p>
        </w:tc>
        <w:tc>
          <w:tcPr>
            <w:tcW w:w="5953" w:type="dxa"/>
          </w:tcPr>
          <w:p w14:paraId="52738F4A" w14:textId="07A4802D" w:rsidR="00444C68" w:rsidRDefault="00ED50E7" w:rsidP="006A33D8">
            <w:pPr>
              <w:jc w:val="center"/>
              <w:rPr>
                <w:b/>
                <w:smallCaps/>
                <w:sz w:val="28"/>
                <w:szCs w:val="28"/>
              </w:rPr>
            </w:pPr>
            <w:r>
              <w:rPr>
                <w:b/>
                <w:smallCaps/>
                <w:sz w:val="28"/>
                <w:szCs w:val="28"/>
              </w:rPr>
              <w:t>Silal Anwar</w:t>
            </w:r>
          </w:p>
        </w:tc>
      </w:tr>
    </w:tbl>
    <w:p w14:paraId="5ED92E78" w14:textId="77777777" w:rsidR="006A33D8" w:rsidRPr="00831D79" w:rsidRDefault="006A33D8" w:rsidP="006A33D8">
      <w:pPr>
        <w:jc w:val="center"/>
        <w:rPr>
          <w:b/>
          <w:smallCaps/>
          <w:sz w:val="28"/>
          <w:szCs w:val="28"/>
        </w:rPr>
      </w:pPr>
    </w:p>
    <w:tbl>
      <w:tblPr>
        <w:tblStyle w:val="TableGrid"/>
        <w:tblW w:w="0" w:type="auto"/>
        <w:tblInd w:w="846" w:type="dxa"/>
        <w:tblLayout w:type="fixed"/>
        <w:tblLook w:val="04A0" w:firstRow="1" w:lastRow="0" w:firstColumn="1" w:lastColumn="0" w:noHBand="0" w:noVBand="1"/>
      </w:tblPr>
      <w:tblGrid>
        <w:gridCol w:w="2977"/>
        <w:gridCol w:w="1417"/>
        <w:gridCol w:w="1276"/>
      </w:tblGrid>
      <w:tr w:rsidR="0051465B" w14:paraId="5FD5A7FE" w14:textId="77777777" w:rsidTr="00A45BF1">
        <w:tc>
          <w:tcPr>
            <w:tcW w:w="2977" w:type="dxa"/>
            <w:shd w:val="clear" w:color="auto" w:fill="E7E6E6" w:themeFill="background2"/>
          </w:tcPr>
          <w:p w14:paraId="0450D5F2" w14:textId="77777777" w:rsidR="0051465B" w:rsidRDefault="0051465B" w:rsidP="00A45BF1">
            <w:pPr>
              <w:jc w:val="center"/>
              <w:rPr>
                <w:b/>
                <w:smallCaps/>
                <w:sz w:val="28"/>
                <w:szCs w:val="28"/>
              </w:rPr>
            </w:pPr>
            <w:r>
              <w:rPr>
                <w:b/>
                <w:smallCaps/>
                <w:sz w:val="28"/>
                <w:szCs w:val="28"/>
              </w:rPr>
              <w:t>Content</w:t>
            </w:r>
          </w:p>
        </w:tc>
        <w:tc>
          <w:tcPr>
            <w:tcW w:w="1417" w:type="dxa"/>
            <w:shd w:val="clear" w:color="auto" w:fill="E7E6E6" w:themeFill="background2"/>
          </w:tcPr>
          <w:p w14:paraId="2C2C5120" w14:textId="77777777" w:rsidR="0051465B" w:rsidRDefault="0051465B" w:rsidP="00A45BF1">
            <w:pPr>
              <w:jc w:val="center"/>
              <w:rPr>
                <w:b/>
                <w:smallCaps/>
                <w:sz w:val="28"/>
                <w:szCs w:val="28"/>
              </w:rPr>
            </w:pPr>
            <w:r>
              <w:rPr>
                <w:b/>
                <w:smallCaps/>
                <w:sz w:val="28"/>
                <w:szCs w:val="28"/>
              </w:rPr>
              <w:t>Totals</w:t>
            </w:r>
          </w:p>
        </w:tc>
        <w:tc>
          <w:tcPr>
            <w:tcW w:w="1276" w:type="dxa"/>
            <w:shd w:val="clear" w:color="auto" w:fill="E7E6E6" w:themeFill="background2"/>
          </w:tcPr>
          <w:p w14:paraId="3B30F28C" w14:textId="77777777" w:rsidR="0051465B" w:rsidRPr="00F865E1" w:rsidRDefault="0051465B" w:rsidP="00A45BF1">
            <w:pPr>
              <w:jc w:val="center"/>
              <w:rPr>
                <w:b/>
                <w:smallCaps/>
                <w:color w:val="000000" w:themeColor="text1"/>
                <w:sz w:val="28"/>
                <w:szCs w:val="28"/>
              </w:rPr>
            </w:pPr>
            <w:r w:rsidRPr="00F865E1">
              <w:rPr>
                <w:b/>
                <w:smallCaps/>
                <w:color w:val="000000" w:themeColor="text1"/>
                <w:sz w:val="28"/>
                <w:szCs w:val="28"/>
              </w:rPr>
              <w:t>Obtained</w:t>
            </w:r>
          </w:p>
        </w:tc>
      </w:tr>
      <w:tr w:rsidR="0051465B" w:rsidRPr="00464D50" w14:paraId="7D101B07" w14:textId="77777777" w:rsidTr="00A45BF1">
        <w:tc>
          <w:tcPr>
            <w:tcW w:w="2977" w:type="dxa"/>
          </w:tcPr>
          <w:p w14:paraId="229AB1E3" w14:textId="77777777" w:rsidR="0051465B" w:rsidRPr="00D20D8E" w:rsidRDefault="0051465B" w:rsidP="00A45BF1">
            <w:pPr>
              <w:rPr>
                <w:bCs/>
                <w:sz w:val="20"/>
                <w:szCs w:val="20"/>
              </w:rPr>
            </w:pPr>
            <w:r>
              <w:rPr>
                <w:bCs/>
                <w:sz w:val="20"/>
                <w:szCs w:val="20"/>
              </w:rPr>
              <w:t>Architecture diagram</w:t>
            </w:r>
          </w:p>
        </w:tc>
        <w:tc>
          <w:tcPr>
            <w:tcW w:w="1417" w:type="dxa"/>
            <w:shd w:val="clear" w:color="auto" w:fill="auto"/>
          </w:tcPr>
          <w:p w14:paraId="23A7198C" w14:textId="77777777" w:rsidR="0051465B" w:rsidRPr="00D20D8E" w:rsidRDefault="0051465B" w:rsidP="00A45BF1">
            <w:pPr>
              <w:jc w:val="center"/>
              <w:rPr>
                <w:bCs/>
                <w:sz w:val="20"/>
                <w:szCs w:val="20"/>
              </w:rPr>
            </w:pPr>
            <w:r>
              <w:rPr>
                <w:bCs/>
                <w:sz w:val="20"/>
                <w:szCs w:val="20"/>
              </w:rPr>
              <w:t>30</w:t>
            </w:r>
          </w:p>
        </w:tc>
        <w:tc>
          <w:tcPr>
            <w:tcW w:w="1276" w:type="dxa"/>
          </w:tcPr>
          <w:p w14:paraId="5C8BDFA8" w14:textId="737810D6" w:rsidR="0051465B" w:rsidRPr="00D20D8E" w:rsidRDefault="0051465B" w:rsidP="00A45BF1">
            <w:pPr>
              <w:jc w:val="center"/>
              <w:rPr>
                <w:bCs/>
                <w:sz w:val="20"/>
                <w:szCs w:val="20"/>
              </w:rPr>
            </w:pPr>
            <w:r>
              <w:rPr>
                <w:bCs/>
                <w:sz w:val="20"/>
                <w:szCs w:val="20"/>
              </w:rPr>
              <w:t>2</w:t>
            </w:r>
            <w:r w:rsidR="00AA4D5B">
              <w:rPr>
                <w:bCs/>
                <w:sz w:val="20"/>
                <w:szCs w:val="20"/>
              </w:rPr>
              <w:t>5</w:t>
            </w:r>
          </w:p>
        </w:tc>
      </w:tr>
      <w:tr w:rsidR="0051465B" w:rsidRPr="00464D50" w14:paraId="1DEF0805" w14:textId="77777777" w:rsidTr="00A45BF1">
        <w:tc>
          <w:tcPr>
            <w:tcW w:w="2977" w:type="dxa"/>
          </w:tcPr>
          <w:p w14:paraId="6DE9C411" w14:textId="77777777" w:rsidR="0051465B" w:rsidRPr="00D20D8E" w:rsidRDefault="0051465B" w:rsidP="00A45BF1">
            <w:pPr>
              <w:rPr>
                <w:bCs/>
                <w:sz w:val="20"/>
                <w:szCs w:val="20"/>
              </w:rPr>
            </w:pPr>
            <w:r>
              <w:rPr>
                <w:bCs/>
                <w:sz w:val="20"/>
                <w:szCs w:val="20"/>
              </w:rPr>
              <w:t>Architecture justification</w:t>
            </w:r>
          </w:p>
        </w:tc>
        <w:tc>
          <w:tcPr>
            <w:tcW w:w="1417" w:type="dxa"/>
            <w:shd w:val="clear" w:color="auto" w:fill="auto"/>
          </w:tcPr>
          <w:p w14:paraId="3C13A900" w14:textId="77777777" w:rsidR="0051465B" w:rsidRPr="00D20D8E" w:rsidRDefault="0051465B" w:rsidP="00A45BF1">
            <w:pPr>
              <w:jc w:val="center"/>
              <w:rPr>
                <w:bCs/>
                <w:sz w:val="20"/>
                <w:szCs w:val="20"/>
              </w:rPr>
            </w:pPr>
            <w:r>
              <w:rPr>
                <w:bCs/>
                <w:sz w:val="20"/>
                <w:szCs w:val="20"/>
              </w:rPr>
              <w:t>20</w:t>
            </w:r>
          </w:p>
        </w:tc>
        <w:tc>
          <w:tcPr>
            <w:tcW w:w="1276" w:type="dxa"/>
          </w:tcPr>
          <w:p w14:paraId="59474355" w14:textId="379C6188" w:rsidR="0051465B" w:rsidRPr="00D20D8E" w:rsidRDefault="00AA4D5B" w:rsidP="00A45BF1">
            <w:pPr>
              <w:jc w:val="center"/>
              <w:rPr>
                <w:bCs/>
                <w:sz w:val="20"/>
                <w:szCs w:val="20"/>
              </w:rPr>
            </w:pPr>
            <w:r>
              <w:rPr>
                <w:bCs/>
                <w:sz w:val="20"/>
                <w:szCs w:val="20"/>
              </w:rPr>
              <w:t>10</w:t>
            </w:r>
            <w:r w:rsidR="00353AF0">
              <w:rPr>
                <w:bCs/>
                <w:sz w:val="20"/>
                <w:szCs w:val="20"/>
              </w:rPr>
              <w:t>/0</w:t>
            </w:r>
          </w:p>
        </w:tc>
      </w:tr>
      <w:tr w:rsidR="0051465B" w:rsidRPr="00464D50" w14:paraId="1B90B470" w14:textId="77777777" w:rsidTr="00A45BF1">
        <w:tc>
          <w:tcPr>
            <w:tcW w:w="2977" w:type="dxa"/>
          </w:tcPr>
          <w:p w14:paraId="7613701F" w14:textId="77777777" w:rsidR="0051465B" w:rsidRPr="00D20D8E" w:rsidRDefault="0051465B" w:rsidP="00A45BF1">
            <w:pPr>
              <w:rPr>
                <w:bCs/>
                <w:sz w:val="20"/>
                <w:szCs w:val="20"/>
              </w:rPr>
            </w:pPr>
            <w:r>
              <w:rPr>
                <w:bCs/>
                <w:sz w:val="20"/>
                <w:szCs w:val="20"/>
              </w:rPr>
              <w:t>E/R diagram</w:t>
            </w:r>
          </w:p>
        </w:tc>
        <w:tc>
          <w:tcPr>
            <w:tcW w:w="1417" w:type="dxa"/>
            <w:shd w:val="clear" w:color="auto" w:fill="auto"/>
          </w:tcPr>
          <w:p w14:paraId="62C139F7" w14:textId="77777777" w:rsidR="0051465B" w:rsidRPr="00D20D8E" w:rsidRDefault="0051465B" w:rsidP="00A45BF1">
            <w:pPr>
              <w:jc w:val="center"/>
              <w:rPr>
                <w:bCs/>
                <w:sz w:val="20"/>
                <w:szCs w:val="20"/>
              </w:rPr>
            </w:pPr>
            <w:r>
              <w:rPr>
                <w:bCs/>
                <w:sz w:val="20"/>
                <w:szCs w:val="20"/>
              </w:rPr>
              <w:t>30</w:t>
            </w:r>
          </w:p>
        </w:tc>
        <w:tc>
          <w:tcPr>
            <w:tcW w:w="1276" w:type="dxa"/>
          </w:tcPr>
          <w:p w14:paraId="29D9975E" w14:textId="4EEE07DB" w:rsidR="0051465B" w:rsidRPr="00D20D8E" w:rsidRDefault="007C29D8" w:rsidP="00A45BF1">
            <w:pPr>
              <w:jc w:val="center"/>
              <w:rPr>
                <w:bCs/>
                <w:sz w:val="20"/>
                <w:szCs w:val="20"/>
              </w:rPr>
            </w:pPr>
            <w:r>
              <w:rPr>
                <w:bCs/>
                <w:sz w:val="20"/>
                <w:szCs w:val="20"/>
              </w:rPr>
              <w:t>20</w:t>
            </w:r>
          </w:p>
        </w:tc>
      </w:tr>
      <w:tr w:rsidR="0051465B" w:rsidRPr="00464D50" w14:paraId="2E38982F" w14:textId="77777777" w:rsidTr="00A45BF1">
        <w:tc>
          <w:tcPr>
            <w:tcW w:w="2977" w:type="dxa"/>
          </w:tcPr>
          <w:p w14:paraId="1966E483" w14:textId="77777777" w:rsidR="0051465B" w:rsidRDefault="0051465B" w:rsidP="00A45BF1">
            <w:pPr>
              <w:rPr>
                <w:bCs/>
                <w:sz w:val="20"/>
                <w:szCs w:val="20"/>
              </w:rPr>
            </w:pPr>
            <w:r>
              <w:rPr>
                <w:bCs/>
                <w:sz w:val="20"/>
                <w:szCs w:val="20"/>
              </w:rPr>
              <w:t>E/R diagram description</w:t>
            </w:r>
          </w:p>
        </w:tc>
        <w:tc>
          <w:tcPr>
            <w:tcW w:w="1417" w:type="dxa"/>
            <w:shd w:val="clear" w:color="auto" w:fill="auto"/>
          </w:tcPr>
          <w:p w14:paraId="1B59356E" w14:textId="77777777" w:rsidR="0051465B" w:rsidRPr="00D20D8E" w:rsidRDefault="0051465B" w:rsidP="00A45BF1">
            <w:pPr>
              <w:jc w:val="center"/>
              <w:rPr>
                <w:bCs/>
                <w:sz w:val="20"/>
                <w:szCs w:val="20"/>
              </w:rPr>
            </w:pPr>
            <w:r>
              <w:rPr>
                <w:bCs/>
                <w:sz w:val="20"/>
                <w:szCs w:val="20"/>
              </w:rPr>
              <w:t>20</w:t>
            </w:r>
          </w:p>
        </w:tc>
        <w:tc>
          <w:tcPr>
            <w:tcW w:w="1276" w:type="dxa"/>
          </w:tcPr>
          <w:p w14:paraId="48638D82" w14:textId="0AAC9BAB" w:rsidR="0051465B" w:rsidRPr="00D20D8E" w:rsidRDefault="0051465B" w:rsidP="00A45BF1">
            <w:pPr>
              <w:jc w:val="center"/>
              <w:rPr>
                <w:bCs/>
                <w:sz w:val="20"/>
                <w:szCs w:val="20"/>
              </w:rPr>
            </w:pPr>
            <w:r>
              <w:rPr>
                <w:bCs/>
                <w:sz w:val="20"/>
                <w:szCs w:val="20"/>
              </w:rPr>
              <w:t>1</w:t>
            </w:r>
            <w:r w:rsidR="00B53582">
              <w:rPr>
                <w:bCs/>
                <w:sz w:val="20"/>
                <w:szCs w:val="20"/>
              </w:rPr>
              <w:t>0</w:t>
            </w:r>
          </w:p>
        </w:tc>
      </w:tr>
      <w:tr w:rsidR="0051465B" w:rsidRPr="00464D50" w14:paraId="7F1AB463" w14:textId="77777777" w:rsidTr="00A45BF1">
        <w:tc>
          <w:tcPr>
            <w:tcW w:w="2977" w:type="dxa"/>
          </w:tcPr>
          <w:p w14:paraId="4C330263" w14:textId="77777777" w:rsidR="0051465B" w:rsidRDefault="0051465B" w:rsidP="00A45BF1">
            <w:pPr>
              <w:rPr>
                <w:bCs/>
                <w:sz w:val="20"/>
                <w:szCs w:val="20"/>
              </w:rPr>
            </w:pPr>
            <w:r>
              <w:rPr>
                <w:bCs/>
                <w:sz w:val="20"/>
                <w:szCs w:val="20"/>
              </w:rPr>
              <w:t>Late submission</w:t>
            </w:r>
          </w:p>
        </w:tc>
        <w:tc>
          <w:tcPr>
            <w:tcW w:w="1417" w:type="dxa"/>
            <w:shd w:val="clear" w:color="auto" w:fill="auto"/>
          </w:tcPr>
          <w:p w14:paraId="5BEF7C76" w14:textId="4167E647" w:rsidR="0051465B" w:rsidRPr="00D20D8E" w:rsidRDefault="0051465B" w:rsidP="00A45BF1">
            <w:pPr>
              <w:jc w:val="center"/>
              <w:rPr>
                <w:bCs/>
                <w:sz w:val="20"/>
                <w:szCs w:val="20"/>
              </w:rPr>
            </w:pPr>
          </w:p>
        </w:tc>
        <w:tc>
          <w:tcPr>
            <w:tcW w:w="1276" w:type="dxa"/>
          </w:tcPr>
          <w:p w14:paraId="0D86954F" w14:textId="77777777" w:rsidR="0051465B" w:rsidRPr="00D20D8E" w:rsidRDefault="0051465B" w:rsidP="00A45BF1">
            <w:pPr>
              <w:jc w:val="center"/>
              <w:rPr>
                <w:bCs/>
                <w:sz w:val="20"/>
                <w:szCs w:val="20"/>
              </w:rPr>
            </w:pPr>
          </w:p>
        </w:tc>
      </w:tr>
      <w:tr w:rsidR="0051465B" w:rsidRPr="00464D50" w14:paraId="71A70DB6" w14:textId="77777777" w:rsidTr="00A45BF1">
        <w:tc>
          <w:tcPr>
            <w:tcW w:w="2977" w:type="dxa"/>
            <w:shd w:val="clear" w:color="auto" w:fill="AEAAAA" w:themeFill="background2" w:themeFillShade="BF"/>
          </w:tcPr>
          <w:p w14:paraId="3E873F1D" w14:textId="77777777" w:rsidR="0051465B" w:rsidRPr="007B3507" w:rsidRDefault="0051465B" w:rsidP="00A45BF1">
            <w:pPr>
              <w:rPr>
                <w:b/>
                <w:sz w:val="20"/>
                <w:szCs w:val="20"/>
              </w:rPr>
            </w:pPr>
            <w:r w:rsidRPr="007B3507">
              <w:rPr>
                <w:b/>
                <w:sz w:val="20"/>
                <w:szCs w:val="20"/>
              </w:rPr>
              <w:t>Total</w:t>
            </w:r>
          </w:p>
        </w:tc>
        <w:tc>
          <w:tcPr>
            <w:tcW w:w="1417" w:type="dxa"/>
            <w:shd w:val="clear" w:color="auto" w:fill="AEAAAA" w:themeFill="background2" w:themeFillShade="BF"/>
          </w:tcPr>
          <w:p w14:paraId="658D0CD5" w14:textId="77777777" w:rsidR="0051465B" w:rsidRPr="007B3507" w:rsidRDefault="0051465B" w:rsidP="00A45BF1">
            <w:pPr>
              <w:jc w:val="center"/>
              <w:rPr>
                <w:b/>
                <w:sz w:val="20"/>
                <w:szCs w:val="20"/>
              </w:rPr>
            </w:pPr>
            <w:r w:rsidRPr="007B3507">
              <w:rPr>
                <w:b/>
                <w:sz w:val="20"/>
                <w:szCs w:val="20"/>
              </w:rPr>
              <w:t>100</w:t>
            </w:r>
          </w:p>
        </w:tc>
        <w:tc>
          <w:tcPr>
            <w:tcW w:w="1276" w:type="dxa"/>
            <w:shd w:val="clear" w:color="auto" w:fill="AEAAAA" w:themeFill="background2" w:themeFillShade="BF"/>
          </w:tcPr>
          <w:p w14:paraId="6F32244A" w14:textId="557A3A62" w:rsidR="0051465B" w:rsidRPr="007B3507" w:rsidRDefault="0023043D" w:rsidP="00A45BF1">
            <w:pPr>
              <w:jc w:val="center"/>
              <w:rPr>
                <w:b/>
                <w:sz w:val="20"/>
                <w:szCs w:val="20"/>
              </w:rPr>
            </w:pPr>
            <w:r>
              <w:rPr>
                <w:b/>
                <w:color w:val="FF0000"/>
                <w:sz w:val="20"/>
                <w:szCs w:val="20"/>
              </w:rPr>
              <w:t xml:space="preserve">Plagiarism check </w:t>
            </w:r>
          </w:p>
        </w:tc>
      </w:tr>
      <w:tr w:rsidR="0051465B" w:rsidRPr="00464D50" w14:paraId="752D471A" w14:textId="77777777" w:rsidTr="00A45BF1">
        <w:tc>
          <w:tcPr>
            <w:tcW w:w="2977" w:type="dxa"/>
          </w:tcPr>
          <w:p w14:paraId="30C5EF70" w14:textId="77777777" w:rsidR="0051465B" w:rsidRPr="00545B03" w:rsidRDefault="0051465B" w:rsidP="00A45BF1">
            <w:pPr>
              <w:rPr>
                <w:b/>
                <w:sz w:val="20"/>
                <w:szCs w:val="20"/>
              </w:rPr>
            </w:pPr>
            <w:r w:rsidRPr="00545B03">
              <w:rPr>
                <w:b/>
                <w:sz w:val="20"/>
                <w:szCs w:val="20"/>
              </w:rPr>
              <w:t>Individual Evaluation</w:t>
            </w:r>
          </w:p>
        </w:tc>
        <w:tc>
          <w:tcPr>
            <w:tcW w:w="1417" w:type="dxa"/>
          </w:tcPr>
          <w:p w14:paraId="347F59F4" w14:textId="77777777" w:rsidR="0051465B" w:rsidRPr="00D20D8E" w:rsidRDefault="0051465B" w:rsidP="00A45BF1">
            <w:pPr>
              <w:jc w:val="center"/>
              <w:rPr>
                <w:bCs/>
                <w:sz w:val="20"/>
                <w:szCs w:val="20"/>
              </w:rPr>
            </w:pPr>
          </w:p>
        </w:tc>
        <w:tc>
          <w:tcPr>
            <w:tcW w:w="1276" w:type="dxa"/>
          </w:tcPr>
          <w:p w14:paraId="14AABD4F" w14:textId="77777777" w:rsidR="0051465B" w:rsidRPr="00D20D8E" w:rsidRDefault="0051465B" w:rsidP="00A45BF1">
            <w:pPr>
              <w:jc w:val="center"/>
              <w:rPr>
                <w:bCs/>
                <w:sz w:val="20"/>
                <w:szCs w:val="20"/>
              </w:rPr>
            </w:pPr>
          </w:p>
        </w:tc>
      </w:tr>
      <w:tr w:rsidR="0051465B" w:rsidRPr="00464D50" w14:paraId="1111F998" w14:textId="77777777" w:rsidTr="00A45BF1">
        <w:tc>
          <w:tcPr>
            <w:tcW w:w="2977" w:type="dxa"/>
          </w:tcPr>
          <w:p w14:paraId="650DB49E" w14:textId="77777777" w:rsidR="0051465B" w:rsidRPr="001D43CA" w:rsidRDefault="0051465B" w:rsidP="00A45BF1">
            <w:pPr>
              <w:rPr>
                <w:bCs/>
                <w:sz w:val="20"/>
                <w:szCs w:val="20"/>
              </w:rPr>
            </w:pPr>
          </w:p>
        </w:tc>
        <w:tc>
          <w:tcPr>
            <w:tcW w:w="1417" w:type="dxa"/>
          </w:tcPr>
          <w:p w14:paraId="59D6FB1F" w14:textId="77777777" w:rsidR="0051465B" w:rsidRPr="00D20D8E" w:rsidRDefault="0051465B" w:rsidP="00A45BF1">
            <w:pPr>
              <w:jc w:val="center"/>
              <w:rPr>
                <w:bCs/>
                <w:sz w:val="20"/>
                <w:szCs w:val="20"/>
              </w:rPr>
            </w:pPr>
          </w:p>
        </w:tc>
        <w:tc>
          <w:tcPr>
            <w:tcW w:w="1276" w:type="dxa"/>
          </w:tcPr>
          <w:p w14:paraId="276CB96B" w14:textId="77777777" w:rsidR="0051465B" w:rsidRPr="00D20D8E" w:rsidRDefault="0051465B" w:rsidP="00A45BF1">
            <w:pPr>
              <w:jc w:val="center"/>
              <w:rPr>
                <w:bCs/>
                <w:sz w:val="20"/>
                <w:szCs w:val="20"/>
              </w:rPr>
            </w:pPr>
          </w:p>
        </w:tc>
      </w:tr>
      <w:tr w:rsidR="0051465B" w:rsidRPr="00464D50" w14:paraId="50D491D1" w14:textId="77777777" w:rsidTr="00A45BF1">
        <w:tc>
          <w:tcPr>
            <w:tcW w:w="2977" w:type="dxa"/>
          </w:tcPr>
          <w:p w14:paraId="79A0E6C6" w14:textId="77777777" w:rsidR="0051465B" w:rsidRDefault="0051465B" w:rsidP="00A45BF1">
            <w:pPr>
              <w:rPr>
                <w:bCs/>
                <w:sz w:val="20"/>
                <w:szCs w:val="20"/>
              </w:rPr>
            </w:pPr>
          </w:p>
        </w:tc>
        <w:tc>
          <w:tcPr>
            <w:tcW w:w="1417" w:type="dxa"/>
          </w:tcPr>
          <w:p w14:paraId="2CC240BA" w14:textId="77777777" w:rsidR="0051465B" w:rsidRPr="00D20D8E" w:rsidRDefault="0051465B" w:rsidP="00A45BF1">
            <w:pPr>
              <w:jc w:val="center"/>
              <w:rPr>
                <w:bCs/>
                <w:sz w:val="20"/>
                <w:szCs w:val="20"/>
              </w:rPr>
            </w:pPr>
          </w:p>
        </w:tc>
        <w:tc>
          <w:tcPr>
            <w:tcW w:w="1276" w:type="dxa"/>
          </w:tcPr>
          <w:p w14:paraId="3339F0B8" w14:textId="77777777" w:rsidR="0051465B" w:rsidRPr="00D20D8E" w:rsidRDefault="0051465B" w:rsidP="00A45BF1">
            <w:pPr>
              <w:jc w:val="center"/>
              <w:rPr>
                <w:bCs/>
                <w:sz w:val="20"/>
                <w:szCs w:val="20"/>
              </w:rPr>
            </w:pPr>
          </w:p>
        </w:tc>
      </w:tr>
      <w:tr w:rsidR="0051465B" w:rsidRPr="00464D50" w14:paraId="3D38A611" w14:textId="77777777" w:rsidTr="00A45BF1">
        <w:tc>
          <w:tcPr>
            <w:tcW w:w="2977" w:type="dxa"/>
          </w:tcPr>
          <w:p w14:paraId="05EAEA01" w14:textId="77777777" w:rsidR="0051465B" w:rsidRDefault="0051465B" w:rsidP="00A45BF1">
            <w:pPr>
              <w:rPr>
                <w:bCs/>
                <w:sz w:val="20"/>
                <w:szCs w:val="20"/>
              </w:rPr>
            </w:pPr>
          </w:p>
        </w:tc>
        <w:tc>
          <w:tcPr>
            <w:tcW w:w="1417" w:type="dxa"/>
          </w:tcPr>
          <w:p w14:paraId="201FCB22" w14:textId="77777777" w:rsidR="0051465B" w:rsidRPr="00D20D8E" w:rsidRDefault="0051465B" w:rsidP="00A45BF1">
            <w:pPr>
              <w:jc w:val="center"/>
              <w:rPr>
                <w:bCs/>
                <w:sz w:val="20"/>
                <w:szCs w:val="20"/>
              </w:rPr>
            </w:pPr>
          </w:p>
        </w:tc>
        <w:tc>
          <w:tcPr>
            <w:tcW w:w="1276" w:type="dxa"/>
          </w:tcPr>
          <w:p w14:paraId="7EC0959D" w14:textId="77777777" w:rsidR="0051465B" w:rsidRPr="00D20D8E" w:rsidRDefault="0051465B" w:rsidP="00A45BF1">
            <w:pPr>
              <w:jc w:val="center"/>
              <w:rPr>
                <w:bCs/>
                <w:sz w:val="20"/>
                <w:szCs w:val="20"/>
              </w:rPr>
            </w:pPr>
          </w:p>
        </w:tc>
      </w:tr>
    </w:tbl>
    <w:p w14:paraId="4147A1BC" w14:textId="77777777" w:rsidR="0051465B" w:rsidRDefault="0051465B" w:rsidP="0051465B">
      <w:pPr>
        <w:jc w:val="center"/>
        <w:rPr>
          <w:b/>
          <w:smallCaps/>
          <w:sz w:val="28"/>
          <w:szCs w:val="28"/>
        </w:rPr>
      </w:pPr>
    </w:p>
    <w:p w14:paraId="4CD88CC8" w14:textId="77777777" w:rsidR="006A33D8" w:rsidRPr="00831D79" w:rsidRDefault="006A33D8" w:rsidP="006A33D8">
      <w:pPr>
        <w:jc w:val="center"/>
        <w:rPr>
          <w:b/>
          <w:smallCaps/>
          <w:sz w:val="28"/>
          <w:szCs w:val="28"/>
        </w:rPr>
      </w:pPr>
    </w:p>
    <w:p w14:paraId="2A9DB0AB" w14:textId="77777777" w:rsidR="006A33D8" w:rsidRPr="00831D79" w:rsidRDefault="006A33D8" w:rsidP="006A33D8">
      <w:pPr>
        <w:jc w:val="center"/>
        <w:rPr>
          <w:b/>
          <w:smallCaps/>
          <w:sz w:val="28"/>
          <w:szCs w:val="28"/>
        </w:rPr>
      </w:pPr>
    </w:p>
    <w:p w14:paraId="7E8F6C0E" w14:textId="0128978C" w:rsidR="006A33D8" w:rsidRPr="00831D79" w:rsidRDefault="006A33D8" w:rsidP="006A33D8">
      <w:pPr>
        <w:jc w:val="center"/>
        <w:rPr>
          <w:b/>
          <w:smallCaps/>
          <w:sz w:val="28"/>
          <w:szCs w:val="28"/>
        </w:rPr>
      </w:pPr>
    </w:p>
    <w:p w14:paraId="5F31506B" w14:textId="77777777" w:rsidR="006A33D8" w:rsidRPr="00831D79" w:rsidRDefault="006A33D8" w:rsidP="006A33D8">
      <w:r w:rsidRPr="00831D79">
        <w:br w:type="page"/>
      </w:r>
    </w:p>
    <w:p w14:paraId="01E6F21D" w14:textId="77777777" w:rsidR="006A33D8" w:rsidRPr="00831D79" w:rsidRDefault="006A33D8" w:rsidP="006A33D8"/>
    <w:p w14:paraId="2ED59FDB" w14:textId="29D5F773" w:rsidR="00AA5846" w:rsidRDefault="00AA5846" w:rsidP="00AA5846">
      <w:pPr>
        <w:rPr>
          <w:b/>
          <w:smallCaps/>
          <w:sz w:val="28"/>
          <w:szCs w:val="28"/>
        </w:rPr>
      </w:pPr>
      <w:r w:rsidRPr="003A594F">
        <w:rPr>
          <w:b/>
          <w:smallCaps/>
          <w:sz w:val="28"/>
          <w:szCs w:val="28"/>
        </w:rPr>
        <w:t>Table of Contents</w:t>
      </w:r>
    </w:p>
    <w:p w14:paraId="1082C72E" w14:textId="77777777" w:rsidR="00780875" w:rsidRPr="003A594F" w:rsidRDefault="00780875" w:rsidP="00AA5846">
      <w:pPr>
        <w:rPr>
          <w:b/>
          <w:smallCaps/>
          <w:sz w:val="28"/>
          <w:szCs w:val="28"/>
        </w:rPr>
      </w:pPr>
    </w:p>
    <w:p w14:paraId="1FFE4696" w14:textId="5F85CBB3" w:rsidR="003333C4" w:rsidRDefault="00AA5846">
      <w:pPr>
        <w:pStyle w:val="TOC1"/>
        <w:tabs>
          <w:tab w:val="left" w:pos="480"/>
          <w:tab w:val="right" w:leader="dot" w:pos="9350"/>
        </w:tabs>
        <w:rPr>
          <w:rFonts w:asciiTheme="minorHAnsi" w:eastAsiaTheme="minorEastAsia" w:hAnsiTheme="minorHAnsi" w:cstheme="minorBidi"/>
          <w:noProof/>
          <w:szCs w:val="24"/>
          <w:lang w:eastAsia="en-GB"/>
        </w:rPr>
      </w:pPr>
      <w:r>
        <w:fldChar w:fldCharType="begin"/>
      </w:r>
      <w:r>
        <w:instrText xml:space="preserve"> TOC \o "1-3" \h \z \u </w:instrText>
      </w:r>
      <w:r>
        <w:fldChar w:fldCharType="separate"/>
      </w:r>
      <w:hyperlink w:anchor="_Toc87859470" w:history="1">
        <w:r w:rsidR="003333C4" w:rsidRPr="00276BF0">
          <w:rPr>
            <w:rStyle w:val="Hyperlink"/>
            <w:rFonts w:cstheme="minorHAnsi"/>
            <w:noProof/>
          </w:rPr>
          <w:t>1.</w:t>
        </w:r>
        <w:r w:rsidR="003333C4">
          <w:rPr>
            <w:rFonts w:asciiTheme="minorHAnsi" w:eastAsiaTheme="minorEastAsia" w:hAnsiTheme="minorHAnsi" w:cstheme="minorBidi"/>
            <w:noProof/>
            <w:szCs w:val="24"/>
            <w:lang w:eastAsia="en-GB"/>
          </w:rPr>
          <w:tab/>
        </w:r>
        <w:r w:rsidR="003333C4" w:rsidRPr="00276BF0">
          <w:rPr>
            <w:rStyle w:val="Hyperlink"/>
            <w:rFonts w:cstheme="minorHAnsi"/>
            <w:noProof/>
          </w:rPr>
          <w:t>Introduction</w:t>
        </w:r>
        <w:r w:rsidR="003333C4">
          <w:rPr>
            <w:noProof/>
            <w:webHidden/>
          </w:rPr>
          <w:tab/>
        </w:r>
        <w:r w:rsidR="003333C4">
          <w:rPr>
            <w:noProof/>
            <w:webHidden/>
          </w:rPr>
          <w:fldChar w:fldCharType="begin"/>
        </w:r>
        <w:r w:rsidR="003333C4">
          <w:rPr>
            <w:noProof/>
            <w:webHidden/>
          </w:rPr>
          <w:instrText xml:space="preserve"> PAGEREF _Toc87859470 \h </w:instrText>
        </w:r>
        <w:r w:rsidR="003333C4">
          <w:rPr>
            <w:noProof/>
            <w:webHidden/>
          </w:rPr>
        </w:r>
        <w:r w:rsidR="003333C4">
          <w:rPr>
            <w:noProof/>
            <w:webHidden/>
          </w:rPr>
          <w:fldChar w:fldCharType="separate"/>
        </w:r>
        <w:r w:rsidR="003333C4">
          <w:rPr>
            <w:noProof/>
            <w:webHidden/>
          </w:rPr>
          <w:t>3</w:t>
        </w:r>
        <w:r w:rsidR="003333C4">
          <w:rPr>
            <w:noProof/>
            <w:webHidden/>
          </w:rPr>
          <w:fldChar w:fldCharType="end"/>
        </w:r>
      </w:hyperlink>
    </w:p>
    <w:p w14:paraId="78E6A016" w14:textId="4BF84FB9" w:rsidR="003333C4" w:rsidRDefault="00274967">
      <w:pPr>
        <w:pStyle w:val="TOC1"/>
        <w:tabs>
          <w:tab w:val="left" w:pos="480"/>
          <w:tab w:val="right" w:leader="dot" w:pos="9350"/>
        </w:tabs>
        <w:rPr>
          <w:rFonts w:asciiTheme="minorHAnsi" w:eastAsiaTheme="minorEastAsia" w:hAnsiTheme="minorHAnsi" w:cstheme="minorBidi"/>
          <w:noProof/>
          <w:szCs w:val="24"/>
          <w:lang w:eastAsia="en-GB"/>
        </w:rPr>
      </w:pPr>
      <w:hyperlink w:anchor="_Toc87859471" w:history="1">
        <w:r w:rsidR="003333C4" w:rsidRPr="00276BF0">
          <w:rPr>
            <w:rStyle w:val="Hyperlink"/>
            <w:rFonts w:cstheme="minorHAnsi"/>
            <w:noProof/>
          </w:rPr>
          <w:t>2.</w:t>
        </w:r>
        <w:r w:rsidR="003333C4">
          <w:rPr>
            <w:rFonts w:asciiTheme="minorHAnsi" w:eastAsiaTheme="minorEastAsia" w:hAnsiTheme="minorHAnsi" w:cstheme="minorBidi"/>
            <w:noProof/>
            <w:szCs w:val="24"/>
            <w:lang w:eastAsia="en-GB"/>
          </w:rPr>
          <w:tab/>
        </w:r>
        <w:r w:rsidR="003333C4" w:rsidRPr="00276BF0">
          <w:rPr>
            <w:rStyle w:val="Hyperlink"/>
            <w:rFonts w:cstheme="minorHAnsi"/>
            <w:noProof/>
          </w:rPr>
          <w:t>System Architecture</w:t>
        </w:r>
        <w:r w:rsidR="003333C4">
          <w:rPr>
            <w:noProof/>
            <w:webHidden/>
          </w:rPr>
          <w:tab/>
        </w:r>
        <w:r w:rsidR="003333C4">
          <w:rPr>
            <w:noProof/>
            <w:webHidden/>
          </w:rPr>
          <w:fldChar w:fldCharType="begin"/>
        </w:r>
        <w:r w:rsidR="003333C4">
          <w:rPr>
            <w:noProof/>
            <w:webHidden/>
          </w:rPr>
          <w:instrText xml:space="preserve"> PAGEREF _Toc87859471 \h </w:instrText>
        </w:r>
        <w:r w:rsidR="003333C4">
          <w:rPr>
            <w:noProof/>
            <w:webHidden/>
          </w:rPr>
        </w:r>
        <w:r w:rsidR="003333C4">
          <w:rPr>
            <w:noProof/>
            <w:webHidden/>
          </w:rPr>
          <w:fldChar w:fldCharType="separate"/>
        </w:r>
        <w:r w:rsidR="003333C4">
          <w:rPr>
            <w:noProof/>
            <w:webHidden/>
          </w:rPr>
          <w:t>4</w:t>
        </w:r>
        <w:r w:rsidR="003333C4">
          <w:rPr>
            <w:noProof/>
            <w:webHidden/>
          </w:rPr>
          <w:fldChar w:fldCharType="end"/>
        </w:r>
      </w:hyperlink>
    </w:p>
    <w:p w14:paraId="429863A7" w14:textId="2A55F487" w:rsidR="003333C4" w:rsidRDefault="00274967">
      <w:pPr>
        <w:pStyle w:val="TOC2"/>
        <w:tabs>
          <w:tab w:val="left" w:pos="960"/>
          <w:tab w:val="right" w:leader="dot" w:pos="9350"/>
        </w:tabs>
        <w:rPr>
          <w:rFonts w:eastAsiaTheme="minorEastAsia"/>
          <w:noProof/>
          <w:lang w:eastAsia="en-GB"/>
        </w:rPr>
      </w:pPr>
      <w:hyperlink w:anchor="_Toc87859472" w:history="1">
        <w:r w:rsidR="003333C4" w:rsidRPr="00276BF0">
          <w:rPr>
            <w:rStyle w:val="Hyperlink"/>
            <w:noProof/>
          </w:rPr>
          <w:t>2.1</w:t>
        </w:r>
        <w:r w:rsidR="003333C4">
          <w:rPr>
            <w:rFonts w:eastAsiaTheme="minorEastAsia"/>
            <w:noProof/>
            <w:lang w:eastAsia="en-GB"/>
          </w:rPr>
          <w:tab/>
        </w:r>
        <w:r w:rsidR="003333C4" w:rsidRPr="00276BF0">
          <w:rPr>
            <w:rStyle w:val="Hyperlink"/>
            <w:noProof/>
          </w:rPr>
          <w:t>Architecture Diagram—</w:t>
        </w:r>
        <w:r w:rsidR="003333C4" w:rsidRPr="00276BF0">
          <w:rPr>
            <w:rStyle w:val="Hyperlink"/>
            <w:noProof/>
            <w:highlight w:val="yellow"/>
          </w:rPr>
          <w:t>As it is in the prototype code</w:t>
        </w:r>
        <w:r w:rsidR="003333C4">
          <w:rPr>
            <w:noProof/>
            <w:webHidden/>
          </w:rPr>
          <w:tab/>
        </w:r>
        <w:r w:rsidR="003333C4">
          <w:rPr>
            <w:noProof/>
            <w:webHidden/>
          </w:rPr>
          <w:fldChar w:fldCharType="begin"/>
        </w:r>
        <w:r w:rsidR="003333C4">
          <w:rPr>
            <w:noProof/>
            <w:webHidden/>
          </w:rPr>
          <w:instrText xml:space="preserve"> PAGEREF _Toc87859472 \h </w:instrText>
        </w:r>
        <w:r w:rsidR="003333C4">
          <w:rPr>
            <w:noProof/>
            <w:webHidden/>
          </w:rPr>
        </w:r>
        <w:r w:rsidR="003333C4">
          <w:rPr>
            <w:noProof/>
            <w:webHidden/>
          </w:rPr>
          <w:fldChar w:fldCharType="separate"/>
        </w:r>
        <w:r w:rsidR="003333C4">
          <w:rPr>
            <w:noProof/>
            <w:webHidden/>
          </w:rPr>
          <w:t>4</w:t>
        </w:r>
        <w:r w:rsidR="003333C4">
          <w:rPr>
            <w:noProof/>
            <w:webHidden/>
          </w:rPr>
          <w:fldChar w:fldCharType="end"/>
        </w:r>
      </w:hyperlink>
    </w:p>
    <w:p w14:paraId="6B33DAA7" w14:textId="6399AA19" w:rsidR="003333C4" w:rsidRDefault="00274967">
      <w:pPr>
        <w:pStyle w:val="TOC2"/>
        <w:tabs>
          <w:tab w:val="left" w:pos="960"/>
          <w:tab w:val="right" w:leader="dot" w:pos="9350"/>
        </w:tabs>
        <w:rPr>
          <w:rFonts w:eastAsiaTheme="minorEastAsia"/>
          <w:noProof/>
          <w:lang w:eastAsia="en-GB"/>
        </w:rPr>
      </w:pPr>
      <w:hyperlink w:anchor="_Toc87859473" w:history="1">
        <w:r w:rsidR="003333C4" w:rsidRPr="00276BF0">
          <w:rPr>
            <w:rStyle w:val="Hyperlink"/>
            <w:noProof/>
          </w:rPr>
          <w:t>2.2</w:t>
        </w:r>
        <w:r w:rsidR="003333C4">
          <w:rPr>
            <w:rFonts w:eastAsiaTheme="minorEastAsia"/>
            <w:noProof/>
            <w:lang w:eastAsia="en-GB"/>
          </w:rPr>
          <w:tab/>
        </w:r>
        <w:r w:rsidR="003333C4" w:rsidRPr="00276BF0">
          <w:rPr>
            <w:rStyle w:val="Hyperlink"/>
            <w:noProof/>
          </w:rPr>
          <w:t>Architecture Diagram—</w:t>
        </w:r>
        <w:r w:rsidR="003333C4" w:rsidRPr="00276BF0">
          <w:rPr>
            <w:rStyle w:val="Hyperlink"/>
            <w:noProof/>
            <w:highlight w:val="yellow"/>
          </w:rPr>
          <w:t>As it should-be</w:t>
        </w:r>
        <w:r w:rsidR="003333C4">
          <w:rPr>
            <w:noProof/>
            <w:webHidden/>
          </w:rPr>
          <w:tab/>
        </w:r>
        <w:r w:rsidR="003333C4">
          <w:rPr>
            <w:noProof/>
            <w:webHidden/>
          </w:rPr>
          <w:fldChar w:fldCharType="begin"/>
        </w:r>
        <w:r w:rsidR="003333C4">
          <w:rPr>
            <w:noProof/>
            <w:webHidden/>
          </w:rPr>
          <w:instrText xml:space="preserve"> PAGEREF _Toc87859473 \h </w:instrText>
        </w:r>
        <w:r w:rsidR="003333C4">
          <w:rPr>
            <w:noProof/>
            <w:webHidden/>
          </w:rPr>
        </w:r>
        <w:r w:rsidR="003333C4">
          <w:rPr>
            <w:noProof/>
            <w:webHidden/>
          </w:rPr>
          <w:fldChar w:fldCharType="separate"/>
        </w:r>
        <w:r w:rsidR="003333C4">
          <w:rPr>
            <w:noProof/>
            <w:webHidden/>
          </w:rPr>
          <w:t>4</w:t>
        </w:r>
        <w:r w:rsidR="003333C4">
          <w:rPr>
            <w:noProof/>
            <w:webHidden/>
          </w:rPr>
          <w:fldChar w:fldCharType="end"/>
        </w:r>
      </w:hyperlink>
    </w:p>
    <w:p w14:paraId="3F582278" w14:textId="657DF0C3" w:rsidR="003333C4" w:rsidRDefault="00274967">
      <w:pPr>
        <w:pStyle w:val="TOC1"/>
        <w:tabs>
          <w:tab w:val="left" w:pos="480"/>
          <w:tab w:val="right" w:leader="dot" w:pos="9350"/>
        </w:tabs>
        <w:rPr>
          <w:rFonts w:asciiTheme="minorHAnsi" w:eastAsiaTheme="minorEastAsia" w:hAnsiTheme="minorHAnsi" w:cstheme="minorBidi"/>
          <w:noProof/>
          <w:szCs w:val="24"/>
          <w:lang w:eastAsia="en-GB"/>
        </w:rPr>
      </w:pPr>
      <w:hyperlink w:anchor="_Toc87859474" w:history="1">
        <w:r w:rsidR="003333C4" w:rsidRPr="00276BF0">
          <w:rPr>
            <w:rStyle w:val="Hyperlink"/>
            <w:rFonts w:cstheme="minorHAnsi"/>
            <w:noProof/>
          </w:rPr>
          <w:t>3.</w:t>
        </w:r>
        <w:r w:rsidR="003333C4">
          <w:rPr>
            <w:rFonts w:asciiTheme="minorHAnsi" w:eastAsiaTheme="minorEastAsia" w:hAnsiTheme="minorHAnsi" w:cstheme="minorBidi"/>
            <w:noProof/>
            <w:szCs w:val="24"/>
            <w:lang w:eastAsia="en-GB"/>
          </w:rPr>
          <w:tab/>
        </w:r>
        <w:r w:rsidR="003333C4" w:rsidRPr="00276BF0">
          <w:rPr>
            <w:rStyle w:val="Hyperlink"/>
            <w:rFonts w:cstheme="minorHAnsi"/>
            <w:noProof/>
          </w:rPr>
          <w:t>Data Models</w:t>
        </w:r>
        <w:r w:rsidR="003333C4">
          <w:rPr>
            <w:noProof/>
            <w:webHidden/>
          </w:rPr>
          <w:tab/>
        </w:r>
        <w:r w:rsidR="003333C4">
          <w:rPr>
            <w:noProof/>
            <w:webHidden/>
          </w:rPr>
          <w:fldChar w:fldCharType="begin"/>
        </w:r>
        <w:r w:rsidR="003333C4">
          <w:rPr>
            <w:noProof/>
            <w:webHidden/>
          </w:rPr>
          <w:instrText xml:space="preserve"> PAGEREF _Toc87859474 \h </w:instrText>
        </w:r>
        <w:r w:rsidR="003333C4">
          <w:rPr>
            <w:noProof/>
            <w:webHidden/>
          </w:rPr>
        </w:r>
        <w:r w:rsidR="003333C4">
          <w:rPr>
            <w:noProof/>
            <w:webHidden/>
          </w:rPr>
          <w:fldChar w:fldCharType="separate"/>
        </w:r>
        <w:r w:rsidR="003333C4">
          <w:rPr>
            <w:noProof/>
            <w:webHidden/>
          </w:rPr>
          <w:t>5</w:t>
        </w:r>
        <w:r w:rsidR="003333C4">
          <w:rPr>
            <w:noProof/>
            <w:webHidden/>
          </w:rPr>
          <w:fldChar w:fldCharType="end"/>
        </w:r>
      </w:hyperlink>
    </w:p>
    <w:p w14:paraId="332F1B5A" w14:textId="0F299A34" w:rsidR="003333C4" w:rsidRDefault="00274967">
      <w:pPr>
        <w:pStyle w:val="TOC1"/>
        <w:tabs>
          <w:tab w:val="left" w:pos="480"/>
          <w:tab w:val="right" w:leader="dot" w:pos="9350"/>
        </w:tabs>
        <w:rPr>
          <w:rFonts w:asciiTheme="minorHAnsi" w:eastAsiaTheme="minorEastAsia" w:hAnsiTheme="minorHAnsi" w:cstheme="minorBidi"/>
          <w:noProof/>
          <w:szCs w:val="24"/>
          <w:lang w:eastAsia="en-GB"/>
        </w:rPr>
      </w:pPr>
      <w:hyperlink w:anchor="_Toc87859475" w:history="1">
        <w:r w:rsidR="003333C4" w:rsidRPr="00276BF0">
          <w:rPr>
            <w:rStyle w:val="Hyperlink"/>
            <w:rFonts w:cstheme="minorHAnsi"/>
            <w:noProof/>
          </w:rPr>
          <w:t>4.</w:t>
        </w:r>
        <w:r w:rsidR="003333C4">
          <w:rPr>
            <w:rFonts w:asciiTheme="minorHAnsi" w:eastAsiaTheme="minorEastAsia" w:hAnsiTheme="minorHAnsi" w:cstheme="minorBidi"/>
            <w:noProof/>
            <w:szCs w:val="24"/>
            <w:lang w:eastAsia="en-GB"/>
          </w:rPr>
          <w:tab/>
        </w:r>
        <w:r w:rsidR="003333C4" w:rsidRPr="00276BF0">
          <w:rPr>
            <w:rStyle w:val="Hyperlink"/>
            <w:rFonts w:cstheme="minorHAnsi"/>
            <w:noProof/>
          </w:rPr>
          <w:t>Tools and Technologies</w:t>
        </w:r>
        <w:r w:rsidR="003333C4">
          <w:rPr>
            <w:noProof/>
            <w:webHidden/>
          </w:rPr>
          <w:tab/>
        </w:r>
        <w:r w:rsidR="003333C4">
          <w:rPr>
            <w:noProof/>
            <w:webHidden/>
          </w:rPr>
          <w:fldChar w:fldCharType="begin"/>
        </w:r>
        <w:r w:rsidR="003333C4">
          <w:rPr>
            <w:noProof/>
            <w:webHidden/>
          </w:rPr>
          <w:instrText xml:space="preserve"> PAGEREF _Toc87859475 \h </w:instrText>
        </w:r>
        <w:r w:rsidR="003333C4">
          <w:rPr>
            <w:noProof/>
            <w:webHidden/>
          </w:rPr>
        </w:r>
        <w:r w:rsidR="003333C4">
          <w:rPr>
            <w:noProof/>
            <w:webHidden/>
          </w:rPr>
          <w:fldChar w:fldCharType="separate"/>
        </w:r>
        <w:r w:rsidR="003333C4">
          <w:rPr>
            <w:noProof/>
            <w:webHidden/>
          </w:rPr>
          <w:t>6</w:t>
        </w:r>
        <w:r w:rsidR="003333C4">
          <w:rPr>
            <w:noProof/>
            <w:webHidden/>
          </w:rPr>
          <w:fldChar w:fldCharType="end"/>
        </w:r>
      </w:hyperlink>
    </w:p>
    <w:p w14:paraId="313929A8" w14:textId="2ED99379" w:rsidR="003333C4" w:rsidRDefault="00274967">
      <w:pPr>
        <w:pStyle w:val="TOC1"/>
        <w:tabs>
          <w:tab w:val="left" w:pos="480"/>
          <w:tab w:val="right" w:leader="dot" w:pos="9350"/>
        </w:tabs>
        <w:rPr>
          <w:rFonts w:asciiTheme="minorHAnsi" w:eastAsiaTheme="minorEastAsia" w:hAnsiTheme="minorHAnsi" w:cstheme="minorBidi"/>
          <w:noProof/>
          <w:szCs w:val="24"/>
          <w:lang w:eastAsia="en-GB"/>
        </w:rPr>
      </w:pPr>
      <w:hyperlink w:anchor="_Toc87859476" w:history="1">
        <w:r w:rsidR="003333C4" w:rsidRPr="00276BF0">
          <w:rPr>
            <w:rStyle w:val="Hyperlink"/>
            <w:rFonts w:cstheme="minorHAnsi"/>
            <w:noProof/>
          </w:rPr>
          <w:t>5.</w:t>
        </w:r>
        <w:r w:rsidR="003333C4">
          <w:rPr>
            <w:rFonts w:asciiTheme="minorHAnsi" w:eastAsiaTheme="minorEastAsia" w:hAnsiTheme="minorHAnsi" w:cstheme="minorBidi"/>
            <w:noProof/>
            <w:szCs w:val="24"/>
            <w:lang w:eastAsia="en-GB"/>
          </w:rPr>
          <w:tab/>
        </w:r>
        <w:r w:rsidR="003333C4" w:rsidRPr="00276BF0">
          <w:rPr>
            <w:rStyle w:val="Hyperlink"/>
            <w:rFonts w:cstheme="minorHAnsi"/>
            <w:noProof/>
          </w:rPr>
          <w:t>Who Did What?</w:t>
        </w:r>
        <w:r w:rsidR="003333C4">
          <w:rPr>
            <w:noProof/>
            <w:webHidden/>
          </w:rPr>
          <w:tab/>
        </w:r>
        <w:r w:rsidR="003333C4">
          <w:rPr>
            <w:noProof/>
            <w:webHidden/>
          </w:rPr>
          <w:fldChar w:fldCharType="begin"/>
        </w:r>
        <w:r w:rsidR="003333C4">
          <w:rPr>
            <w:noProof/>
            <w:webHidden/>
          </w:rPr>
          <w:instrText xml:space="preserve"> PAGEREF _Toc87859476 \h </w:instrText>
        </w:r>
        <w:r w:rsidR="003333C4">
          <w:rPr>
            <w:noProof/>
            <w:webHidden/>
          </w:rPr>
        </w:r>
        <w:r w:rsidR="003333C4">
          <w:rPr>
            <w:noProof/>
            <w:webHidden/>
          </w:rPr>
          <w:fldChar w:fldCharType="separate"/>
        </w:r>
        <w:r w:rsidR="003333C4">
          <w:rPr>
            <w:noProof/>
            <w:webHidden/>
          </w:rPr>
          <w:t>7</w:t>
        </w:r>
        <w:r w:rsidR="003333C4">
          <w:rPr>
            <w:noProof/>
            <w:webHidden/>
          </w:rPr>
          <w:fldChar w:fldCharType="end"/>
        </w:r>
      </w:hyperlink>
    </w:p>
    <w:p w14:paraId="78FFE353" w14:textId="5AE847C6" w:rsidR="003333C4" w:rsidRDefault="00274967">
      <w:pPr>
        <w:pStyle w:val="TOC1"/>
        <w:tabs>
          <w:tab w:val="left" w:pos="480"/>
          <w:tab w:val="right" w:leader="dot" w:pos="9350"/>
        </w:tabs>
        <w:rPr>
          <w:rFonts w:asciiTheme="minorHAnsi" w:eastAsiaTheme="minorEastAsia" w:hAnsiTheme="minorHAnsi" w:cstheme="minorBidi"/>
          <w:noProof/>
          <w:szCs w:val="24"/>
          <w:lang w:eastAsia="en-GB"/>
        </w:rPr>
      </w:pPr>
      <w:hyperlink w:anchor="_Toc87859477" w:history="1">
        <w:r w:rsidR="003333C4" w:rsidRPr="00276BF0">
          <w:rPr>
            <w:rStyle w:val="Hyperlink"/>
            <w:noProof/>
          </w:rPr>
          <w:t>6.</w:t>
        </w:r>
        <w:r w:rsidR="003333C4">
          <w:rPr>
            <w:rFonts w:asciiTheme="minorHAnsi" w:eastAsiaTheme="minorEastAsia" w:hAnsiTheme="minorHAnsi" w:cstheme="minorBidi"/>
            <w:noProof/>
            <w:szCs w:val="24"/>
            <w:lang w:eastAsia="en-GB"/>
          </w:rPr>
          <w:tab/>
        </w:r>
        <w:r w:rsidR="003333C4" w:rsidRPr="00276BF0">
          <w:rPr>
            <w:rStyle w:val="Hyperlink"/>
            <w:noProof/>
          </w:rPr>
          <w:t>Review checklist</w:t>
        </w:r>
        <w:r w:rsidR="003333C4">
          <w:rPr>
            <w:noProof/>
            <w:webHidden/>
          </w:rPr>
          <w:tab/>
        </w:r>
        <w:r w:rsidR="003333C4">
          <w:rPr>
            <w:noProof/>
            <w:webHidden/>
          </w:rPr>
          <w:fldChar w:fldCharType="begin"/>
        </w:r>
        <w:r w:rsidR="003333C4">
          <w:rPr>
            <w:noProof/>
            <w:webHidden/>
          </w:rPr>
          <w:instrText xml:space="preserve"> PAGEREF _Toc87859477 \h </w:instrText>
        </w:r>
        <w:r w:rsidR="003333C4">
          <w:rPr>
            <w:noProof/>
            <w:webHidden/>
          </w:rPr>
        </w:r>
        <w:r w:rsidR="003333C4">
          <w:rPr>
            <w:noProof/>
            <w:webHidden/>
          </w:rPr>
          <w:fldChar w:fldCharType="separate"/>
        </w:r>
        <w:r w:rsidR="003333C4">
          <w:rPr>
            <w:noProof/>
            <w:webHidden/>
          </w:rPr>
          <w:t>7</w:t>
        </w:r>
        <w:r w:rsidR="003333C4">
          <w:rPr>
            <w:noProof/>
            <w:webHidden/>
          </w:rPr>
          <w:fldChar w:fldCharType="end"/>
        </w:r>
      </w:hyperlink>
    </w:p>
    <w:p w14:paraId="00974D53" w14:textId="0BC0EA6E" w:rsidR="006A33D8" w:rsidRPr="00831D79" w:rsidRDefault="00AA5846" w:rsidP="00AA5846">
      <w:pPr>
        <w:ind w:left="720"/>
      </w:pPr>
      <w:r>
        <w:fldChar w:fldCharType="end"/>
      </w:r>
    </w:p>
    <w:p w14:paraId="477E2CD0" w14:textId="77777777" w:rsidR="006A33D8" w:rsidRPr="00831D79" w:rsidRDefault="006A33D8" w:rsidP="006A33D8"/>
    <w:p w14:paraId="4E8A023A" w14:textId="77777777" w:rsidR="006A33D8" w:rsidRPr="00831D79" w:rsidRDefault="006A33D8" w:rsidP="006A33D8"/>
    <w:p w14:paraId="1F844822" w14:textId="77777777" w:rsidR="006A33D8" w:rsidRPr="00831D79" w:rsidRDefault="006A33D8" w:rsidP="006A33D8"/>
    <w:p w14:paraId="39079DD6" w14:textId="2D3E82E0" w:rsidR="00831D79" w:rsidRPr="00910469" w:rsidRDefault="006A33D8" w:rsidP="00910469">
      <w:pPr>
        <w:pStyle w:val="Heading1"/>
        <w:jc w:val="left"/>
        <w:rPr>
          <w:rFonts w:asciiTheme="minorHAnsi" w:hAnsiTheme="minorHAnsi" w:cstheme="minorHAnsi"/>
          <w:sz w:val="32"/>
          <w:szCs w:val="30"/>
        </w:rPr>
      </w:pPr>
      <w:r w:rsidRPr="00E678CE">
        <w:rPr>
          <w:rFonts w:asciiTheme="minorHAnsi" w:hAnsiTheme="minorHAnsi" w:cstheme="minorHAnsi"/>
          <w:sz w:val="32"/>
          <w:szCs w:val="32"/>
        </w:rPr>
        <w:br w:type="page"/>
      </w:r>
      <w:bookmarkStart w:id="0" w:name="_Toc87859470"/>
      <w:r w:rsidR="00383C42" w:rsidRPr="00910469">
        <w:rPr>
          <w:rFonts w:asciiTheme="minorHAnsi" w:hAnsiTheme="minorHAnsi" w:cstheme="minorHAnsi"/>
          <w:sz w:val="32"/>
          <w:szCs w:val="30"/>
        </w:rPr>
        <w:lastRenderedPageBreak/>
        <w:t>Introduction</w:t>
      </w:r>
      <w:bookmarkEnd w:id="0"/>
    </w:p>
    <w:p w14:paraId="522FA8A9" w14:textId="77777777" w:rsidR="00070EC1" w:rsidRPr="00070EC1" w:rsidRDefault="00070EC1" w:rsidP="00070EC1"/>
    <w:p w14:paraId="11EF1752" w14:textId="0A8C6627" w:rsidR="00ED50E7" w:rsidRDefault="00ED50E7" w:rsidP="00831D79">
      <w:pPr>
        <w:rPr>
          <w:color w:val="000000" w:themeColor="text1"/>
        </w:rPr>
      </w:pPr>
      <w:r w:rsidRPr="00ED50E7">
        <w:rPr>
          <w:color w:val="000000" w:themeColor="text1"/>
        </w:rPr>
        <w:t>Pakistan is a huge country with a population numbering in the millions, yet the GDP of Pakistan remains rather low as compared to its massive population. We aim to facilitate the people of Pakistan by presenting our auction system. Our software will allow people to auction off their belongings to interested parties. Currently there exists no such platform that supports auctioning as a mechanism. In the status quo, people must spend valuable time and effort searching for customers to purchase their goods at a decent price. We aim to bridge this divide and bring value to the economy of Pakistan by solving this problem. This software will target both businesses and individuals in the Pakistani context. Small scale businesses currently do not have a platform to bid for resources, and shipments. A small scale mobile phone retailer finds it very inconvenient to currently bid for a shipment of mobile phones and similarly, repair shops face the same issue with car spare parts. Our auction system will allow wholesalers to enter their products for retail vendors to bid on. This has the potential to facilitate both wholesalers and the retail industry of Pakistan. Likewise, on a more individual scale, people with valuable assets are unable to put up their goods for the best price and must sell at the highest customer they manage to find. Our model will allow these users to list their belongings and allow bidding on it for the user to find the best price they can get from their belongings. Our software will function similar to an ecommerce marketplace but with the added functionalities of timed biddings, scheduling of bids and other functionalities that will make the auction system a good and worthwhile experience for the users we target.</w:t>
      </w:r>
    </w:p>
    <w:p w14:paraId="0FB93911" w14:textId="4FCF01FD" w:rsidR="00383C42" w:rsidRDefault="00383C42" w:rsidP="00831D79"/>
    <w:p w14:paraId="42808F88" w14:textId="5EEB1487" w:rsidR="00383C42" w:rsidRDefault="00383C42" w:rsidP="00910469">
      <w:pPr>
        <w:pStyle w:val="Heading1"/>
        <w:jc w:val="left"/>
        <w:rPr>
          <w:rFonts w:asciiTheme="minorHAnsi" w:hAnsiTheme="minorHAnsi" w:cstheme="minorHAnsi"/>
          <w:sz w:val="32"/>
          <w:szCs w:val="30"/>
        </w:rPr>
      </w:pPr>
      <w:r w:rsidRPr="00A00CB5">
        <w:br w:type="page"/>
      </w:r>
      <w:bookmarkStart w:id="1" w:name="_Toc87859471"/>
      <w:r w:rsidRPr="00910469">
        <w:rPr>
          <w:rFonts w:asciiTheme="minorHAnsi" w:hAnsiTheme="minorHAnsi" w:cstheme="minorHAnsi"/>
          <w:sz w:val="32"/>
          <w:szCs w:val="30"/>
        </w:rPr>
        <w:lastRenderedPageBreak/>
        <w:t xml:space="preserve">System </w:t>
      </w:r>
      <w:r w:rsidR="00B77A9E" w:rsidRPr="00910469">
        <w:rPr>
          <w:rFonts w:asciiTheme="minorHAnsi" w:hAnsiTheme="minorHAnsi" w:cstheme="minorHAnsi"/>
          <w:sz w:val="32"/>
          <w:szCs w:val="30"/>
        </w:rPr>
        <w:t>A</w:t>
      </w:r>
      <w:r w:rsidR="005B7002">
        <w:rPr>
          <w:rFonts w:asciiTheme="minorHAnsi" w:hAnsiTheme="minorHAnsi" w:cstheme="minorHAnsi"/>
          <w:sz w:val="32"/>
          <w:szCs w:val="30"/>
        </w:rPr>
        <w:t>rchitecture</w:t>
      </w:r>
      <w:bookmarkEnd w:id="1"/>
    </w:p>
    <w:p w14:paraId="51586272" w14:textId="091B7C17" w:rsidR="00537C14" w:rsidRDefault="00537C14" w:rsidP="00537C14"/>
    <w:p w14:paraId="219FC643" w14:textId="2FB82D21" w:rsidR="00537C14" w:rsidRPr="00537C14" w:rsidRDefault="00537C14" w:rsidP="00537C14">
      <w:pPr>
        <w:pStyle w:val="Heading2"/>
      </w:pPr>
      <w:bookmarkStart w:id="2" w:name="_Toc87859472"/>
      <w:r>
        <w:t>Architecture Diagram</w:t>
      </w:r>
      <w:r w:rsidR="00461273">
        <w:t>—</w:t>
      </w:r>
      <w:r w:rsidR="0089685B" w:rsidRPr="000D7C30">
        <w:rPr>
          <w:highlight w:val="yellow"/>
        </w:rPr>
        <w:t>As it is in the prototyp</w:t>
      </w:r>
      <w:r w:rsidR="00037914">
        <w:rPr>
          <w:highlight w:val="yellow"/>
        </w:rPr>
        <w:t>e code</w:t>
      </w:r>
      <w:bookmarkEnd w:id="2"/>
    </w:p>
    <w:p w14:paraId="4386329D" w14:textId="329144D0" w:rsidR="00461273" w:rsidRDefault="00B42B06" w:rsidP="00B42B06">
      <w:r>
        <w:rPr>
          <w:noProof/>
        </w:rPr>
        <w:drawing>
          <wp:anchor distT="0" distB="0" distL="114300" distR="114300" simplePos="0" relativeHeight="251658240" behindDoc="0" locked="0" layoutInCell="1" allowOverlap="1" wp14:anchorId="43C93ED0" wp14:editId="4F90FD23">
            <wp:simplePos x="0" y="0"/>
            <wp:positionH relativeFrom="margin">
              <wp:posOffset>-222885</wp:posOffset>
            </wp:positionH>
            <wp:positionV relativeFrom="paragraph">
              <wp:posOffset>1570355</wp:posOffset>
            </wp:positionV>
            <wp:extent cx="6601460" cy="3897630"/>
            <wp:effectExtent l="0" t="635" r="8255"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400000">
                      <a:off x="0" y="0"/>
                      <a:ext cx="6601460" cy="3897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22006" w14:textId="68C7A7DD" w:rsidR="00461273" w:rsidRPr="000D7C30" w:rsidRDefault="00461273" w:rsidP="00461273">
      <w:pPr>
        <w:pStyle w:val="Heading2"/>
      </w:pPr>
      <w:bookmarkStart w:id="3" w:name="_Toc87859473"/>
      <w:r w:rsidRPr="000D7C30">
        <w:lastRenderedPageBreak/>
        <w:t>Architecture Diagram—</w:t>
      </w:r>
      <w:r w:rsidR="0089685B" w:rsidRPr="000D7C30">
        <w:rPr>
          <w:highlight w:val="yellow"/>
        </w:rPr>
        <w:t>As it should-be</w:t>
      </w:r>
      <w:bookmarkEnd w:id="3"/>
    </w:p>
    <w:p w14:paraId="12471792" w14:textId="4438623D" w:rsidR="00383C42" w:rsidRDefault="00383C42" w:rsidP="00831D79"/>
    <w:p w14:paraId="06185125" w14:textId="24034A5B" w:rsidR="00DB5052" w:rsidRDefault="00D60F34" w:rsidP="00461273">
      <w:pPr>
        <w:rPr>
          <w:color w:val="FF0000"/>
        </w:rPr>
      </w:pPr>
      <w:r w:rsidRPr="00D60F34">
        <w:rPr>
          <w:color w:val="FF0000"/>
        </w:rPr>
        <w:t>[You should also add</w:t>
      </w:r>
      <w:r>
        <w:rPr>
          <w:color w:val="FF0000"/>
        </w:rPr>
        <w:t xml:space="preserve"> subcomponents in the client layer</w:t>
      </w:r>
      <w:r w:rsidRPr="00D60F34">
        <w:rPr>
          <w:color w:val="FF0000"/>
        </w:rPr>
        <w:t>]</w:t>
      </w:r>
    </w:p>
    <w:p w14:paraId="57A60F1E" w14:textId="6AABA886" w:rsidR="00DB5052" w:rsidRDefault="00DB5052">
      <w:pPr>
        <w:rPr>
          <w:color w:val="FF0000"/>
        </w:rPr>
      </w:pPr>
      <w:r>
        <w:rPr>
          <w:color w:val="FF0000"/>
        </w:rPr>
        <w:br w:type="page"/>
      </w:r>
    </w:p>
    <w:p w14:paraId="63AF3FE3" w14:textId="0C24598E" w:rsidR="0053337B" w:rsidRPr="00E53458" w:rsidRDefault="00DB5052" w:rsidP="00461273">
      <w:pPr>
        <w:rPr>
          <w:color w:val="FF0000"/>
        </w:rPr>
      </w:pPr>
      <w:r>
        <w:rPr>
          <w:noProof/>
        </w:rPr>
        <w:lastRenderedPageBreak/>
        <w:drawing>
          <wp:anchor distT="0" distB="0" distL="114300" distR="114300" simplePos="0" relativeHeight="251661312" behindDoc="0" locked="0" layoutInCell="1" allowOverlap="1" wp14:anchorId="6245F7A4" wp14:editId="7F99369A">
            <wp:simplePos x="0" y="0"/>
            <wp:positionH relativeFrom="margin">
              <wp:posOffset>2028832</wp:posOffset>
            </wp:positionH>
            <wp:positionV relativeFrom="paragraph">
              <wp:posOffset>-1781804</wp:posOffset>
            </wp:positionV>
            <wp:extent cx="1859252" cy="4392917"/>
            <wp:effectExtent l="0" t="9525"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a:off x="0" y="0"/>
                      <a:ext cx="1897616" cy="44835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D4D9279" wp14:editId="3A860861">
            <wp:simplePos x="0" y="0"/>
            <wp:positionH relativeFrom="margin">
              <wp:posOffset>1295400</wp:posOffset>
            </wp:positionH>
            <wp:positionV relativeFrom="paragraph">
              <wp:posOffset>0</wp:posOffset>
            </wp:positionV>
            <wp:extent cx="3352800" cy="83248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8324850"/>
                    </a:xfrm>
                    <a:prstGeom prst="rect">
                      <a:avLst/>
                    </a:prstGeom>
                    <a:noFill/>
                    <a:ln>
                      <a:noFill/>
                    </a:ln>
                  </pic:spPr>
                </pic:pic>
              </a:graphicData>
            </a:graphic>
            <wp14:sizeRelV relativeFrom="margin">
              <wp14:pctHeight>0</wp14:pctHeight>
            </wp14:sizeRelV>
          </wp:anchor>
        </w:drawing>
      </w:r>
    </w:p>
    <w:p w14:paraId="7EE3BE22" w14:textId="77777777" w:rsidR="00085C18" w:rsidRPr="00726E22" w:rsidRDefault="00085C18" w:rsidP="00085C18">
      <w:pPr>
        <w:spacing w:before="240" w:after="240"/>
        <w:rPr>
          <w:color w:val="FF0000"/>
        </w:rPr>
      </w:pPr>
      <w:r w:rsidRPr="00726E22">
        <w:rPr>
          <w:color w:val="FF0000"/>
        </w:rPr>
        <w:lastRenderedPageBreak/>
        <w:t>[</w:t>
      </w:r>
      <w:r>
        <w:rPr>
          <w:color w:val="FF0000"/>
        </w:rPr>
        <w:t>You content below are in most part similar to content in a document submitted by another group. This appears to be plagiarism.</w:t>
      </w:r>
      <w:r w:rsidRPr="00726E22">
        <w:rPr>
          <w:color w:val="FF0000"/>
        </w:rPr>
        <w:t>]</w:t>
      </w:r>
    </w:p>
    <w:p w14:paraId="7C590A0E" w14:textId="77777777" w:rsidR="00085C18" w:rsidRDefault="00085C18" w:rsidP="0053337B">
      <w:pPr>
        <w:spacing w:before="240" w:after="240"/>
        <w:rPr>
          <w:sz w:val="22"/>
          <w:szCs w:val="22"/>
        </w:rPr>
      </w:pPr>
    </w:p>
    <w:p w14:paraId="3BE08F38" w14:textId="19045865" w:rsidR="0053337B" w:rsidRDefault="009559FD" w:rsidP="0053337B">
      <w:pPr>
        <w:spacing w:before="240" w:after="240"/>
        <w:rPr>
          <w:sz w:val="22"/>
          <w:szCs w:val="22"/>
        </w:rPr>
      </w:pPr>
      <w:r w:rsidRPr="009559FD">
        <w:rPr>
          <w:sz w:val="22"/>
          <w:szCs w:val="22"/>
        </w:rPr>
        <w:t>Our system is based on two architectural patterns which are the client-server and the model</w:t>
      </w:r>
      <w:r w:rsidR="00216FE6">
        <w:rPr>
          <w:sz w:val="22"/>
          <w:szCs w:val="22"/>
        </w:rPr>
        <w:t>-</w:t>
      </w:r>
      <w:r w:rsidRPr="009559FD">
        <w:rPr>
          <w:sz w:val="22"/>
          <w:szCs w:val="22"/>
        </w:rPr>
        <w:t>view-controller</w:t>
      </w:r>
      <w:r w:rsidR="00EE377D">
        <w:rPr>
          <w:sz w:val="22"/>
          <w:szCs w:val="22"/>
        </w:rPr>
        <w:t>.</w:t>
      </w:r>
    </w:p>
    <w:p w14:paraId="44069837" w14:textId="77777777" w:rsidR="00395A9B" w:rsidRDefault="00EE377D" w:rsidP="0053337B">
      <w:pPr>
        <w:spacing w:before="240" w:after="240"/>
        <w:rPr>
          <w:sz w:val="22"/>
          <w:szCs w:val="22"/>
        </w:rPr>
      </w:pPr>
      <w:r w:rsidRPr="00EE377D">
        <w:rPr>
          <w:sz w:val="22"/>
          <w:szCs w:val="22"/>
        </w:rPr>
        <w:t>The client server pattern is a very famous architectural model which is often used for web applications and websites. There are two types of client server models; thin client (logic heavy client) and thick client (logic heavy server). Our software will rely on the thin client server architectural model. This model in our system symbolizes the divide between the front end and backend of our software. The frontend client will be light in terms of logic and will defer to the backend server in terms of computations. On the other hand, the backend will be responsible for most of the heavyweight computations. The backend will connect to the database and retrieve data for the frontend to display.</w:t>
      </w:r>
    </w:p>
    <w:p w14:paraId="56BFD4FC" w14:textId="41786D51" w:rsidR="00EE377D" w:rsidRPr="003D6028" w:rsidRDefault="00EE377D" w:rsidP="0053337B">
      <w:pPr>
        <w:spacing w:before="240" w:after="240"/>
        <w:rPr>
          <w:sz w:val="22"/>
          <w:szCs w:val="22"/>
        </w:rPr>
      </w:pPr>
      <w:r w:rsidRPr="00EE377D">
        <w:rPr>
          <w:sz w:val="22"/>
          <w:szCs w:val="22"/>
        </w:rPr>
        <w:t xml:space="preserve"> The frontend on the other hand has the architecture of the Model-View-Controller which is a three-tier architectural pattern. The Model-View-Controller divides the program logic into three interconnected components that are responsible for handling their own responsibilities. Our frontend in this pattern is divided into three portions namely, the model, the view and the controller. The View is the components and the screens that will be shown to the user while the controller will be the segment in contact with the backend. It will receive the data and pass it on to the model for processing. The model will convert it into usable forms for the components of the view to render.</w:t>
      </w:r>
    </w:p>
    <w:p w14:paraId="0756075B" w14:textId="77777777" w:rsidR="00EC0F62" w:rsidRDefault="00EC0F62" w:rsidP="003D6028">
      <w:pPr>
        <w:spacing w:before="240" w:after="240"/>
        <w:rPr>
          <w:b/>
          <w:sz w:val="22"/>
          <w:szCs w:val="22"/>
        </w:rPr>
      </w:pPr>
    </w:p>
    <w:p w14:paraId="1637C3AF" w14:textId="63A9E228" w:rsidR="003D6028" w:rsidRPr="003D6028" w:rsidRDefault="0053337B" w:rsidP="003D6028">
      <w:pPr>
        <w:spacing w:before="240" w:after="240"/>
        <w:rPr>
          <w:b/>
          <w:bCs/>
          <w:sz w:val="22"/>
          <w:szCs w:val="22"/>
        </w:rPr>
      </w:pPr>
      <w:r w:rsidRPr="003D6028">
        <w:rPr>
          <w:b/>
          <w:bCs/>
          <w:sz w:val="22"/>
          <w:szCs w:val="22"/>
        </w:rPr>
        <w:t>Maintainability:</w:t>
      </w:r>
    </w:p>
    <w:p w14:paraId="26F15C34" w14:textId="2E91F3A3" w:rsidR="006C3152" w:rsidRDefault="006C3152" w:rsidP="003D6028">
      <w:pPr>
        <w:spacing w:before="240" w:after="240"/>
        <w:rPr>
          <w:sz w:val="22"/>
          <w:szCs w:val="22"/>
        </w:rPr>
      </w:pPr>
      <w:r>
        <w:rPr>
          <w:sz w:val="22"/>
          <w:szCs w:val="22"/>
        </w:rPr>
        <w:t xml:space="preserve">Our </w:t>
      </w:r>
      <w:r w:rsidR="0057763D">
        <w:rPr>
          <w:sz w:val="22"/>
          <w:szCs w:val="22"/>
        </w:rPr>
        <w:t>three-layered</w:t>
      </w:r>
      <w:r>
        <w:rPr>
          <w:sz w:val="22"/>
          <w:szCs w:val="22"/>
        </w:rPr>
        <w:t xml:space="preserve"> </w:t>
      </w:r>
      <w:r w:rsidR="00D81302">
        <w:rPr>
          <w:sz w:val="22"/>
          <w:szCs w:val="22"/>
        </w:rPr>
        <w:t xml:space="preserve">architecture </w:t>
      </w:r>
      <w:r w:rsidR="008436F5">
        <w:rPr>
          <w:sz w:val="22"/>
          <w:szCs w:val="22"/>
        </w:rPr>
        <w:t>is highly maintainable. That is because each of our layer will be independent of all the other layers</w:t>
      </w:r>
      <w:r w:rsidR="006E34BB">
        <w:rPr>
          <w:sz w:val="22"/>
          <w:szCs w:val="22"/>
        </w:rPr>
        <w:t xml:space="preserve"> in our architecture. </w:t>
      </w:r>
      <w:r w:rsidR="0057763D">
        <w:rPr>
          <w:sz w:val="22"/>
          <w:szCs w:val="22"/>
        </w:rPr>
        <w:t>Thus,</w:t>
      </w:r>
      <w:r w:rsidR="00E732F4">
        <w:rPr>
          <w:sz w:val="22"/>
          <w:szCs w:val="22"/>
        </w:rPr>
        <w:t xml:space="preserve"> we can update, add, remove or fix our features without really affecting the rest of application as a </w:t>
      </w:r>
      <w:r w:rsidR="006C1C52">
        <w:rPr>
          <w:sz w:val="22"/>
          <w:szCs w:val="22"/>
        </w:rPr>
        <w:t xml:space="preserve">whole. </w:t>
      </w:r>
    </w:p>
    <w:p w14:paraId="50D9081A" w14:textId="06B84B02" w:rsidR="00F64015" w:rsidRPr="00F64015" w:rsidRDefault="00F64015" w:rsidP="0053337B">
      <w:pPr>
        <w:rPr>
          <w:color w:val="FF0000"/>
          <w:sz w:val="22"/>
          <w:szCs w:val="22"/>
        </w:rPr>
      </w:pPr>
      <w:r w:rsidRPr="00F64015">
        <w:rPr>
          <w:color w:val="FF0000"/>
          <w:sz w:val="22"/>
          <w:szCs w:val="22"/>
        </w:rPr>
        <w:t>[You need to review reusability and extensibility. I would suggest read definitions of reusability and extensibility and then update this section.]</w:t>
      </w:r>
    </w:p>
    <w:p w14:paraId="5A1A0D24" w14:textId="53E49F78" w:rsidR="003D6028" w:rsidRPr="006E0EF0" w:rsidRDefault="0053337B" w:rsidP="0053337B">
      <w:pPr>
        <w:rPr>
          <w:b/>
          <w:bCs/>
          <w:sz w:val="22"/>
          <w:szCs w:val="22"/>
        </w:rPr>
      </w:pPr>
      <w:r w:rsidRPr="003D6028">
        <w:rPr>
          <w:b/>
          <w:bCs/>
          <w:sz w:val="22"/>
          <w:szCs w:val="22"/>
        </w:rPr>
        <w:t>Reusability:</w:t>
      </w:r>
    </w:p>
    <w:p w14:paraId="7E3AA817" w14:textId="3265AAED" w:rsidR="00F31C2A" w:rsidRDefault="00F31C2A" w:rsidP="00F31C2A">
      <w:pPr>
        <w:spacing w:before="240" w:after="240"/>
        <w:rPr>
          <w:sz w:val="22"/>
          <w:szCs w:val="22"/>
        </w:rPr>
      </w:pPr>
      <w:r>
        <w:rPr>
          <w:sz w:val="22"/>
          <w:szCs w:val="22"/>
        </w:rPr>
        <w:t xml:space="preserve">Our three-layered architecture a lot of reusability. Since we are implementing our program by writing APIs for each use case, we can easily reuse </w:t>
      </w:r>
      <w:r w:rsidR="006E0EF0">
        <w:rPr>
          <w:sz w:val="22"/>
          <w:szCs w:val="22"/>
        </w:rPr>
        <w:t xml:space="preserve">all of </w:t>
      </w:r>
      <w:r>
        <w:rPr>
          <w:sz w:val="22"/>
          <w:szCs w:val="22"/>
        </w:rPr>
        <w:t>our component</w:t>
      </w:r>
      <w:r w:rsidR="006E0EF0">
        <w:rPr>
          <w:sz w:val="22"/>
          <w:szCs w:val="22"/>
        </w:rPr>
        <w:t xml:space="preserve">s when we </w:t>
      </w:r>
      <w:r w:rsidR="00A80DC0">
        <w:rPr>
          <w:sz w:val="22"/>
          <w:szCs w:val="22"/>
        </w:rPr>
        <w:t>build</w:t>
      </w:r>
      <w:r w:rsidR="006E0EF0">
        <w:rPr>
          <w:sz w:val="22"/>
          <w:szCs w:val="22"/>
        </w:rPr>
        <w:t xml:space="preserve"> an android application</w:t>
      </w:r>
      <w:r w:rsidR="00A80DC0">
        <w:rPr>
          <w:sz w:val="22"/>
          <w:szCs w:val="22"/>
        </w:rPr>
        <w:t xml:space="preserve"> as we can just create the front end for it and connect it our already existing business layer so we will not have to create anything from scratch.</w:t>
      </w:r>
    </w:p>
    <w:p w14:paraId="015B14DA" w14:textId="1E3B9F01" w:rsidR="00A80DC0" w:rsidRDefault="00A80DC0" w:rsidP="00F31C2A">
      <w:pPr>
        <w:spacing w:before="240" w:after="240"/>
        <w:rPr>
          <w:sz w:val="22"/>
          <w:szCs w:val="22"/>
        </w:rPr>
      </w:pPr>
    </w:p>
    <w:p w14:paraId="704F987E" w14:textId="77777777" w:rsidR="00A80DC0" w:rsidRDefault="00A80DC0" w:rsidP="00F31C2A">
      <w:pPr>
        <w:spacing w:before="240" w:after="240"/>
        <w:rPr>
          <w:sz w:val="22"/>
          <w:szCs w:val="22"/>
        </w:rPr>
      </w:pPr>
    </w:p>
    <w:p w14:paraId="0A3EEE93" w14:textId="77777777" w:rsidR="0053337B" w:rsidRPr="003D6028" w:rsidRDefault="0053337B" w:rsidP="0053337B">
      <w:pPr>
        <w:rPr>
          <w:b/>
          <w:bCs/>
          <w:sz w:val="22"/>
          <w:szCs w:val="22"/>
        </w:rPr>
      </w:pPr>
      <w:r w:rsidRPr="003D6028">
        <w:rPr>
          <w:b/>
          <w:bCs/>
          <w:sz w:val="22"/>
          <w:szCs w:val="22"/>
        </w:rPr>
        <w:lastRenderedPageBreak/>
        <w:t>Extensibility:</w:t>
      </w:r>
    </w:p>
    <w:p w14:paraId="2B5336A6" w14:textId="77777777" w:rsidR="0053337B" w:rsidRPr="003D6028" w:rsidRDefault="0053337B" w:rsidP="0053337B">
      <w:pPr>
        <w:rPr>
          <w:sz w:val="22"/>
          <w:szCs w:val="22"/>
        </w:rPr>
      </w:pPr>
    </w:p>
    <w:p w14:paraId="32644F74" w14:textId="20102D8C" w:rsidR="0053337B" w:rsidRPr="003D6028" w:rsidRDefault="00F269AF" w:rsidP="0053337B">
      <w:pPr>
        <w:spacing w:after="240"/>
        <w:rPr>
          <w:sz w:val="22"/>
          <w:szCs w:val="22"/>
        </w:rPr>
      </w:pPr>
      <w:r>
        <w:rPr>
          <w:sz w:val="22"/>
          <w:szCs w:val="22"/>
        </w:rPr>
        <w:t xml:space="preserve">Since </w:t>
      </w:r>
      <w:r w:rsidR="00622B2B">
        <w:rPr>
          <w:sz w:val="22"/>
          <w:szCs w:val="22"/>
        </w:rPr>
        <w:t xml:space="preserve">we are implementing our application by using APIs for </w:t>
      </w:r>
      <w:r w:rsidR="00FE1855">
        <w:rPr>
          <w:sz w:val="22"/>
          <w:szCs w:val="22"/>
        </w:rPr>
        <w:t xml:space="preserve">each </w:t>
      </w:r>
      <w:r w:rsidR="00572739">
        <w:rPr>
          <w:sz w:val="22"/>
          <w:szCs w:val="22"/>
        </w:rPr>
        <w:t>use cas</w:t>
      </w:r>
      <w:r w:rsidR="0058277B">
        <w:rPr>
          <w:sz w:val="22"/>
          <w:szCs w:val="22"/>
        </w:rPr>
        <w:t>e and feature, our model is highly extensible since it will be very easy to add new features and use cases in our existing platform without disturbing or affecting the rest of the application</w:t>
      </w:r>
      <w:r w:rsidR="002B7DE1">
        <w:rPr>
          <w:sz w:val="22"/>
          <w:szCs w:val="22"/>
        </w:rPr>
        <w:t xml:space="preserve"> adversely. </w:t>
      </w:r>
    </w:p>
    <w:p w14:paraId="4D48E41D" w14:textId="77777777" w:rsidR="0053337B" w:rsidRPr="003D6028" w:rsidRDefault="0053337B" w:rsidP="0053337B">
      <w:pPr>
        <w:spacing w:after="200" w:line="276" w:lineRule="auto"/>
        <w:rPr>
          <w:b/>
          <w:bCs/>
          <w:sz w:val="22"/>
          <w:szCs w:val="22"/>
        </w:rPr>
      </w:pPr>
      <w:r w:rsidRPr="003D6028">
        <w:rPr>
          <w:b/>
          <w:bCs/>
          <w:sz w:val="22"/>
          <w:szCs w:val="22"/>
        </w:rPr>
        <w:t>Separation of concerns:</w:t>
      </w:r>
    </w:p>
    <w:p w14:paraId="0064179D" w14:textId="5A700F82" w:rsidR="0053337B" w:rsidRPr="003D6028" w:rsidRDefault="00FC0859" w:rsidP="0053337B">
      <w:pPr>
        <w:spacing w:after="200" w:line="276" w:lineRule="auto"/>
        <w:rPr>
          <w:sz w:val="22"/>
          <w:szCs w:val="22"/>
        </w:rPr>
      </w:pPr>
      <w:r w:rsidRPr="00FC0859">
        <w:rPr>
          <w:sz w:val="22"/>
          <w:szCs w:val="22"/>
        </w:rPr>
        <w:t>The layered structure enables the substitution of a complete layer without affecting the rest of the layers as long as the interfaces between the layers stay unchanged. This enables each layer to be scalable independently. When modifications (including changes in interfaces) are made in one layer, only the surrounding layers will need to be altered.</w:t>
      </w:r>
    </w:p>
    <w:p w14:paraId="679A2E89" w14:textId="3971F777" w:rsidR="007D380E" w:rsidRDefault="007D380E" w:rsidP="00831D79">
      <w:pPr>
        <w:sectPr w:rsidR="007D380E" w:rsidSect="00641D21">
          <w:footerReference w:type="default" r:id="rId10"/>
          <w:pgSz w:w="12240" w:h="15840"/>
          <w:pgMar w:top="2601" w:right="1440" w:bottom="1440" w:left="1440" w:header="720" w:footer="720" w:gutter="0"/>
          <w:cols w:space="720"/>
          <w:titlePg/>
          <w:docGrid w:linePitch="360"/>
        </w:sectPr>
      </w:pPr>
    </w:p>
    <w:p w14:paraId="20F83150" w14:textId="446D807F" w:rsidR="00D25373" w:rsidRDefault="002E0644" w:rsidP="00D25373">
      <w:pPr>
        <w:pStyle w:val="Heading1"/>
        <w:jc w:val="left"/>
        <w:rPr>
          <w:rFonts w:asciiTheme="minorHAnsi" w:hAnsiTheme="minorHAnsi" w:cstheme="minorHAnsi"/>
          <w:sz w:val="32"/>
          <w:szCs w:val="30"/>
        </w:rPr>
      </w:pPr>
      <w:bookmarkStart w:id="4" w:name="_Toc87859474"/>
      <w:r>
        <w:rPr>
          <w:rFonts w:asciiTheme="minorHAnsi" w:hAnsiTheme="minorHAnsi" w:cstheme="minorHAnsi"/>
          <w:sz w:val="32"/>
          <w:szCs w:val="30"/>
        </w:rPr>
        <w:lastRenderedPageBreak/>
        <w:t>Data Models</w:t>
      </w:r>
      <w:bookmarkEnd w:id="4"/>
    </w:p>
    <w:p w14:paraId="37E76E91" w14:textId="44896FC4" w:rsidR="00AA4D5B" w:rsidRDefault="00AA4D5B" w:rsidP="00AA4D5B"/>
    <w:p w14:paraId="679189CB" w14:textId="26594BE0" w:rsidR="00AA4D5B" w:rsidRPr="00AA4D5B" w:rsidRDefault="00AA4D5B" w:rsidP="00AA4D5B">
      <w:pPr>
        <w:rPr>
          <w:color w:val="FF0000"/>
        </w:rPr>
      </w:pPr>
      <w:r w:rsidRPr="00AA4D5B">
        <w:rPr>
          <w:color w:val="FF0000"/>
        </w:rPr>
        <w:t>[</w:t>
      </w:r>
      <w:r>
        <w:rPr>
          <w:color w:val="FF0000"/>
        </w:rPr>
        <w:t xml:space="preserve">There should be other entities such as history, different type of users and their access rights etc. </w:t>
      </w:r>
      <w:r w:rsidRPr="00AA4D5B">
        <w:rPr>
          <w:color w:val="FF0000"/>
        </w:rPr>
        <w:t>]</w:t>
      </w:r>
    </w:p>
    <w:p w14:paraId="757AFE9B" w14:textId="4E4DB532" w:rsidR="00774C6D" w:rsidRDefault="00647494">
      <w:r>
        <w:rPr>
          <w:noProof/>
        </w:rPr>
        <w:drawing>
          <wp:inline distT="0" distB="0" distL="0" distR="0" wp14:anchorId="725DB7FC" wp14:editId="12B53F65">
            <wp:extent cx="5935980" cy="45567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4556760"/>
                    </a:xfrm>
                    <a:prstGeom prst="rect">
                      <a:avLst/>
                    </a:prstGeom>
                    <a:noFill/>
                    <a:ln>
                      <a:noFill/>
                    </a:ln>
                  </pic:spPr>
                </pic:pic>
              </a:graphicData>
            </a:graphic>
          </wp:inline>
        </w:drawing>
      </w:r>
    </w:p>
    <w:p w14:paraId="08176107" w14:textId="77777777" w:rsidR="00920FE0" w:rsidRDefault="00920FE0"/>
    <w:p w14:paraId="5C10C26E" w14:textId="77777777" w:rsidR="00647494" w:rsidRDefault="00647494"/>
    <w:p w14:paraId="10365B89" w14:textId="0CFA33C1" w:rsidR="00190E0F" w:rsidRDefault="00774C6D">
      <w:r w:rsidRPr="00190E0F">
        <w:rPr>
          <w:b/>
          <w:bCs/>
        </w:rPr>
        <w:t>Item:</w:t>
      </w:r>
      <w:r w:rsidR="00647494">
        <w:t xml:space="preserve"> </w:t>
      </w:r>
      <w:r w:rsidR="00190E0F">
        <w:t xml:space="preserve"> </w:t>
      </w:r>
      <w:r w:rsidR="00647494">
        <w:t>The item entity contains all the information about the product that has been list</w:t>
      </w:r>
      <w:r w:rsidR="00AE4046">
        <w:t xml:space="preserve">ed on BaichDay’s website. It contains </w:t>
      </w:r>
      <w:r w:rsidR="000874ED">
        <w:t xml:space="preserve">attributes such as the name of the item, the description of the item, it’s image, </w:t>
      </w:r>
      <w:r w:rsidR="00190E0F">
        <w:t xml:space="preserve">the category it falls into and the time limit for the auction along with the minimum bid amount. </w:t>
      </w:r>
      <w:r>
        <w:t xml:space="preserve"> </w:t>
      </w:r>
    </w:p>
    <w:p w14:paraId="26F7D6DA" w14:textId="77777777" w:rsidR="00190E0F" w:rsidRDefault="00190E0F"/>
    <w:p w14:paraId="775BCBC7" w14:textId="7381F253" w:rsidR="00920FE0" w:rsidRDefault="00920FE0">
      <w:r w:rsidRPr="00190E0F">
        <w:rPr>
          <w:b/>
          <w:bCs/>
        </w:rPr>
        <w:t>Admin:</w:t>
      </w:r>
      <w:r>
        <w:t xml:space="preserve"> </w:t>
      </w:r>
      <w:r w:rsidR="00FC31A3">
        <w:t xml:space="preserve">Admin will be the superuser that </w:t>
      </w:r>
      <w:r w:rsidR="005F35B2">
        <w:t>will monitor the issues and other things that need attention on the website. The admin can Ban users, view</w:t>
      </w:r>
      <w:r w:rsidR="00306165">
        <w:t xml:space="preserve"> and remove items</w:t>
      </w:r>
      <w:r w:rsidR="00BA291E">
        <w:t xml:space="preserve"> and add items to the featured page</w:t>
      </w:r>
      <w:r w:rsidR="00BC4B24">
        <w:t xml:space="preserve"> along with monitor statistics on the website and track profits.</w:t>
      </w:r>
    </w:p>
    <w:p w14:paraId="1A6B723F" w14:textId="77777777" w:rsidR="00190E0F" w:rsidRDefault="00190E0F"/>
    <w:p w14:paraId="160D6588" w14:textId="454918A8" w:rsidR="005364E7" w:rsidRDefault="0062757E">
      <w:r>
        <w:lastRenderedPageBreak/>
        <w:t>User:</w:t>
      </w:r>
      <w:r w:rsidR="005364E7">
        <w:t xml:space="preserve"> </w:t>
      </w:r>
      <w:r w:rsidR="008A1EBD">
        <w:t xml:space="preserve">On our platform, a user can be a bidder and bid on products that </w:t>
      </w:r>
      <w:r w:rsidR="008F1FDA">
        <w:t xml:space="preserve">they </w:t>
      </w:r>
      <w:r w:rsidR="00A14666">
        <w:t>like,</w:t>
      </w:r>
      <w:r w:rsidR="008F1FDA">
        <w:t xml:space="preserve"> or they can be a seller and upload products </w:t>
      </w:r>
      <w:r>
        <w:t xml:space="preserve"> </w:t>
      </w:r>
      <w:r w:rsidR="00A14666">
        <w:t xml:space="preserve">for auction on the platform. </w:t>
      </w:r>
      <w:r w:rsidR="00911C66">
        <w:t xml:space="preserve">Users have username, profile picture, name, email and password as their attributes and </w:t>
      </w:r>
      <w:r w:rsidR="00A00433">
        <w:t>will have a history of all the products they have placed on bid on or uploaded for auction depending on if they are a bidder or a seller.</w:t>
      </w:r>
      <w:r w:rsidR="007C4A51">
        <w:t xml:space="preserve"> They will have a rating attribute that will display how good of a bidder or seller a particular person is to the </w:t>
      </w:r>
      <w:r w:rsidR="00314E9A">
        <w:t>other users.</w:t>
      </w:r>
      <w:r w:rsidR="00A2304A">
        <w:t xml:space="preserve"> They will have complete access over the products they upload and bid on as well as their information on the website. </w:t>
      </w:r>
      <w:r w:rsidR="00E05461">
        <w:t>Users can login</w:t>
      </w:r>
      <w:r w:rsidR="007B5EF3">
        <w:t>, logout and search for items on the platform. They can then place a bid on an item or upload an item based o</w:t>
      </w:r>
      <w:r w:rsidR="00274967">
        <w:t>n if they are a bidder or seller respectively.</w:t>
      </w:r>
    </w:p>
    <w:p w14:paraId="47311967" w14:textId="26AE6872" w:rsidR="00EC35F3" w:rsidRPr="00EC35F3" w:rsidRDefault="00EC35F3">
      <w:pPr>
        <w:rPr>
          <w:color w:val="FF0000"/>
        </w:rPr>
      </w:pPr>
      <w:r w:rsidRPr="00EC35F3">
        <w:rPr>
          <w:color w:val="FF0000"/>
        </w:rPr>
        <w:t>[</w:t>
      </w:r>
      <w:r>
        <w:rPr>
          <w:color w:val="FF0000"/>
        </w:rPr>
        <w:t>Give comprehensive description of each entity.</w:t>
      </w:r>
      <w:r w:rsidRPr="00EC35F3">
        <w:rPr>
          <w:color w:val="FF0000"/>
        </w:rPr>
        <w:t>]</w:t>
      </w:r>
    </w:p>
    <w:p w14:paraId="16947688" w14:textId="77777777" w:rsidR="0062757E" w:rsidRDefault="0062757E"/>
    <w:p w14:paraId="3DDF82D8" w14:textId="400016A4" w:rsidR="0062757E" w:rsidRDefault="0062757E">
      <w:r>
        <w:br w:type="page"/>
      </w:r>
    </w:p>
    <w:p w14:paraId="42AB77DA" w14:textId="2DB7C06B" w:rsidR="009648C1" w:rsidRPr="00910469" w:rsidRDefault="009648C1" w:rsidP="009648C1">
      <w:pPr>
        <w:pStyle w:val="Heading1"/>
        <w:jc w:val="left"/>
        <w:rPr>
          <w:rFonts w:asciiTheme="minorHAnsi" w:hAnsiTheme="minorHAnsi" w:cstheme="minorHAnsi"/>
          <w:sz w:val="32"/>
          <w:szCs w:val="30"/>
        </w:rPr>
      </w:pPr>
      <w:bookmarkStart w:id="5" w:name="_Toc87859475"/>
      <w:r>
        <w:rPr>
          <w:rFonts w:asciiTheme="minorHAnsi" w:hAnsiTheme="minorHAnsi" w:cstheme="minorHAnsi"/>
          <w:sz w:val="32"/>
          <w:szCs w:val="30"/>
        </w:rPr>
        <w:lastRenderedPageBreak/>
        <w:t>Tools and Technologies</w:t>
      </w:r>
      <w:bookmarkEnd w:id="5"/>
    </w:p>
    <w:p w14:paraId="0AD717C4" w14:textId="77777777" w:rsidR="00827C51" w:rsidRDefault="00827C51" w:rsidP="00827C51"/>
    <w:tbl>
      <w:tblPr>
        <w:tblW w:w="1021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5"/>
        <w:gridCol w:w="3975"/>
        <w:gridCol w:w="5685"/>
      </w:tblGrid>
      <w:tr w:rsidR="00827C51" w14:paraId="35E7F18C" w14:textId="77777777" w:rsidTr="004D796B">
        <w:tc>
          <w:tcPr>
            <w:tcW w:w="555" w:type="dxa"/>
            <w:tcBorders>
              <w:top w:val="single" w:sz="4" w:space="0" w:color="000000"/>
              <w:left w:val="single" w:sz="4" w:space="0" w:color="000000"/>
              <w:bottom w:val="single" w:sz="4" w:space="0" w:color="000000"/>
              <w:right w:val="single" w:sz="4" w:space="0" w:color="000000"/>
            </w:tcBorders>
            <w:shd w:val="clear" w:color="auto" w:fill="D0CECE"/>
            <w:hideMark/>
          </w:tcPr>
          <w:p w14:paraId="78B78008" w14:textId="77777777" w:rsidR="00827C51" w:rsidRDefault="00827C51">
            <w:pPr>
              <w:rPr>
                <w:b/>
              </w:rPr>
            </w:pPr>
            <w:r>
              <w:rPr>
                <w:b/>
              </w:rPr>
              <w:t>Sr.</w:t>
            </w:r>
          </w:p>
        </w:tc>
        <w:tc>
          <w:tcPr>
            <w:tcW w:w="3975" w:type="dxa"/>
            <w:tcBorders>
              <w:top w:val="single" w:sz="4" w:space="0" w:color="000000"/>
              <w:left w:val="single" w:sz="4" w:space="0" w:color="000000"/>
              <w:bottom w:val="single" w:sz="4" w:space="0" w:color="000000"/>
              <w:right w:val="single" w:sz="4" w:space="0" w:color="000000"/>
            </w:tcBorders>
            <w:shd w:val="clear" w:color="auto" w:fill="D0CECE"/>
            <w:hideMark/>
          </w:tcPr>
          <w:p w14:paraId="32B7BE33" w14:textId="77777777" w:rsidR="00827C51" w:rsidRDefault="00827C51">
            <w:pPr>
              <w:rPr>
                <w:b/>
              </w:rPr>
            </w:pPr>
            <w:r>
              <w:rPr>
                <w:b/>
              </w:rPr>
              <w:t>Tools &amp; Technologies</w:t>
            </w:r>
          </w:p>
        </w:tc>
        <w:tc>
          <w:tcPr>
            <w:tcW w:w="5685" w:type="dxa"/>
            <w:tcBorders>
              <w:top w:val="single" w:sz="4" w:space="0" w:color="000000"/>
              <w:left w:val="single" w:sz="4" w:space="0" w:color="000000"/>
              <w:bottom w:val="single" w:sz="4" w:space="0" w:color="000000"/>
              <w:right w:val="single" w:sz="4" w:space="0" w:color="000000"/>
            </w:tcBorders>
            <w:shd w:val="clear" w:color="auto" w:fill="D0CECE"/>
            <w:hideMark/>
          </w:tcPr>
          <w:p w14:paraId="4E0877C7" w14:textId="77777777" w:rsidR="00827C51" w:rsidRDefault="00827C51">
            <w:pPr>
              <w:rPr>
                <w:b/>
              </w:rPr>
            </w:pPr>
            <w:r>
              <w:rPr>
                <w:b/>
              </w:rPr>
              <w:t>Description</w:t>
            </w:r>
          </w:p>
        </w:tc>
      </w:tr>
      <w:tr w:rsidR="00827C51" w14:paraId="1126151A" w14:textId="77777777" w:rsidTr="004D796B">
        <w:tc>
          <w:tcPr>
            <w:tcW w:w="555" w:type="dxa"/>
            <w:tcBorders>
              <w:top w:val="single" w:sz="4" w:space="0" w:color="000000"/>
              <w:left w:val="single" w:sz="4" w:space="0" w:color="000000"/>
              <w:bottom w:val="single" w:sz="4" w:space="0" w:color="000000"/>
              <w:right w:val="single" w:sz="4" w:space="0" w:color="000000"/>
            </w:tcBorders>
            <w:hideMark/>
          </w:tcPr>
          <w:p w14:paraId="1E2A630D" w14:textId="77777777" w:rsidR="00827C51" w:rsidRDefault="00827C51">
            <w:pPr>
              <w:spacing w:after="200" w:line="276" w:lineRule="auto"/>
              <w:rPr>
                <w:sz w:val="22"/>
                <w:szCs w:val="22"/>
              </w:rPr>
            </w:pPr>
            <w:r>
              <w:rPr>
                <w:sz w:val="22"/>
                <w:szCs w:val="22"/>
              </w:rPr>
              <w:t>1.</w:t>
            </w:r>
          </w:p>
        </w:tc>
        <w:tc>
          <w:tcPr>
            <w:tcW w:w="3975" w:type="dxa"/>
            <w:tcBorders>
              <w:top w:val="single" w:sz="4" w:space="0" w:color="000000"/>
              <w:left w:val="single" w:sz="4" w:space="0" w:color="000000"/>
              <w:bottom w:val="single" w:sz="4" w:space="0" w:color="000000"/>
              <w:right w:val="single" w:sz="4" w:space="0" w:color="000000"/>
            </w:tcBorders>
            <w:hideMark/>
          </w:tcPr>
          <w:p w14:paraId="5B269F5F" w14:textId="77777777" w:rsidR="00827C51" w:rsidRDefault="00827C51">
            <w:r>
              <w:t>Visual Studio Code</w:t>
            </w:r>
          </w:p>
          <w:p w14:paraId="73BCDB72" w14:textId="09F11F20" w:rsidR="00827C51" w:rsidRDefault="00827C51">
            <w:r>
              <w:rPr>
                <w:noProof/>
              </w:rPr>
              <w:drawing>
                <wp:inline distT="0" distB="0" distL="0" distR="0" wp14:anchorId="6EF0AEC0" wp14:editId="4ECF8368">
                  <wp:extent cx="2393950" cy="14351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3950" cy="1435100"/>
                          </a:xfrm>
                          <a:prstGeom prst="rect">
                            <a:avLst/>
                          </a:prstGeom>
                          <a:noFill/>
                          <a:ln>
                            <a:noFill/>
                          </a:ln>
                        </pic:spPr>
                      </pic:pic>
                    </a:graphicData>
                  </a:graphic>
                </wp:inline>
              </w:drawing>
            </w:r>
          </w:p>
        </w:tc>
        <w:tc>
          <w:tcPr>
            <w:tcW w:w="5685" w:type="dxa"/>
            <w:tcBorders>
              <w:top w:val="single" w:sz="4" w:space="0" w:color="000000"/>
              <w:left w:val="single" w:sz="4" w:space="0" w:color="000000"/>
              <w:bottom w:val="single" w:sz="4" w:space="0" w:color="000000"/>
              <w:right w:val="single" w:sz="4" w:space="0" w:color="000000"/>
            </w:tcBorders>
          </w:tcPr>
          <w:p w14:paraId="2F3B9FBF" w14:textId="77777777" w:rsidR="00827C51" w:rsidRDefault="00827C51">
            <w:r>
              <w:t>Visual Studio Code is a simplified code editor used for debugging, code implementation, and version control. It gives developers the tools they require for a fast cycle of code-build-debugging and supports more sophisticated processes and features to the Visual Studio IDE.</w:t>
            </w:r>
          </w:p>
          <w:p w14:paraId="1D6C3BA1" w14:textId="77777777" w:rsidR="00827C51" w:rsidRDefault="00827C51"/>
          <w:p w14:paraId="5C384FC6" w14:textId="77777777" w:rsidR="00827C51" w:rsidRDefault="00274967">
            <w:hyperlink r:id="rId13" w:history="1">
              <w:r w:rsidR="00827C51">
                <w:rPr>
                  <w:rStyle w:val="Hyperlink"/>
                </w:rPr>
                <w:t>Version 1.72</w:t>
              </w:r>
            </w:hyperlink>
            <w:r w:rsidR="00827C51">
              <w:t xml:space="preserve"> </w:t>
            </w:r>
          </w:p>
          <w:p w14:paraId="77595949" w14:textId="77777777" w:rsidR="00827C51" w:rsidRDefault="00827C51">
            <w:pPr>
              <w:rPr>
                <w:rFonts w:ascii="Arial" w:eastAsia="Arial" w:hAnsi="Arial" w:cs="Arial"/>
                <w:color w:val="CCCCCC"/>
                <w:shd w:val="clear" w:color="auto" w:fill="25252B"/>
              </w:rPr>
            </w:pPr>
          </w:p>
          <w:p w14:paraId="39C3371D" w14:textId="77777777" w:rsidR="00827C51" w:rsidRDefault="00274967">
            <w:pPr>
              <w:rPr>
                <w:rFonts w:ascii="Calibri" w:eastAsia="Calibri" w:hAnsi="Calibri" w:cs="Calibri"/>
              </w:rPr>
            </w:pPr>
            <w:hyperlink r:id="rId14" w:history="1">
              <w:r w:rsidR="00827C51">
                <w:rPr>
                  <w:rStyle w:val="Hyperlink"/>
                  <w:color w:val="1155CC"/>
                </w:rPr>
                <w:t>https://code.visualstudio.com/</w:t>
              </w:r>
            </w:hyperlink>
          </w:p>
        </w:tc>
      </w:tr>
      <w:tr w:rsidR="00827C51" w14:paraId="119EC023" w14:textId="77777777" w:rsidTr="004D796B">
        <w:tc>
          <w:tcPr>
            <w:tcW w:w="555" w:type="dxa"/>
            <w:tcBorders>
              <w:top w:val="single" w:sz="4" w:space="0" w:color="000000"/>
              <w:left w:val="single" w:sz="4" w:space="0" w:color="000000"/>
              <w:bottom w:val="single" w:sz="4" w:space="0" w:color="000000"/>
              <w:right w:val="single" w:sz="4" w:space="0" w:color="000000"/>
            </w:tcBorders>
            <w:hideMark/>
          </w:tcPr>
          <w:p w14:paraId="7D043772" w14:textId="77777777" w:rsidR="00827C51" w:rsidRDefault="00827C51">
            <w:pPr>
              <w:spacing w:after="200" w:line="276" w:lineRule="auto"/>
              <w:rPr>
                <w:sz w:val="22"/>
                <w:szCs w:val="22"/>
              </w:rPr>
            </w:pPr>
            <w:r>
              <w:rPr>
                <w:sz w:val="22"/>
                <w:szCs w:val="22"/>
              </w:rPr>
              <w:t>2.</w:t>
            </w:r>
          </w:p>
        </w:tc>
        <w:tc>
          <w:tcPr>
            <w:tcW w:w="3975" w:type="dxa"/>
            <w:tcBorders>
              <w:top w:val="single" w:sz="4" w:space="0" w:color="000000"/>
              <w:left w:val="single" w:sz="4" w:space="0" w:color="000000"/>
              <w:bottom w:val="single" w:sz="4" w:space="0" w:color="000000"/>
              <w:right w:val="single" w:sz="4" w:space="0" w:color="000000"/>
            </w:tcBorders>
            <w:hideMark/>
          </w:tcPr>
          <w:p w14:paraId="25D008AD" w14:textId="3BC11A4F" w:rsidR="00827C51" w:rsidRDefault="00827C51">
            <w:r>
              <w:t>Postman</w:t>
            </w:r>
          </w:p>
          <w:p w14:paraId="38E99CDB" w14:textId="7A1B1559" w:rsidR="00827C51" w:rsidRDefault="007D23CE">
            <w:r>
              <w:rPr>
                <w:noProof/>
              </w:rPr>
              <w:drawing>
                <wp:anchor distT="0" distB="0" distL="114300" distR="114300" simplePos="0" relativeHeight="251660288" behindDoc="0" locked="0" layoutInCell="1" allowOverlap="1" wp14:anchorId="69F45924" wp14:editId="62636349">
                  <wp:simplePos x="0" y="0"/>
                  <wp:positionH relativeFrom="column">
                    <wp:posOffset>-64771</wp:posOffset>
                  </wp:positionH>
                  <wp:positionV relativeFrom="paragraph">
                    <wp:posOffset>391795</wp:posOffset>
                  </wp:positionV>
                  <wp:extent cx="2537643" cy="1441450"/>
                  <wp:effectExtent l="0" t="0" r="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99" t="16322" r="9600" b="49174"/>
                          <a:stretch/>
                        </pic:blipFill>
                        <pic:spPr bwMode="auto">
                          <a:xfrm>
                            <a:off x="0" y="0"/>
                            <a:ext cx="2546563" cy="144651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5685" w:type="dxa"/>
            <w:tcBorders>
              <w:top w:val="single" w:sz="4" w:space="0" w:color="000000"/>
              <w:left w:val="single" w:sz="4" w:space="0" w:color="000000"/>
              <w:bottom w:val="single" w:sz="4" w:space="0" w:color="000000"/>
              <w:right w:val="single" w:sz="4" w:space="0" w:color="000000"/>
            </w:tcBorders>
          </w:tcPr>
          <w:p w14:paraId="3005C2E0" w14:textId="793B21EE" w:rsidR="00827C51" w:rsidRDefault="007D23CE">
            <w:r w:rsidRPr="007D23CE">
              <w:t>Postman is an API platform for building and using APIs. Postman simplifies each step of the API lifecycle and streamlines collaboration so you can create better APIs—faster.</w:t>
            </w:r>
          </w:p>
          <w:p w14:paraId="6C919142" w14:textId="695ED6F1" w:rsidR="007D23CE" w:rsidRDefault="007D23CE">
            <w:r w:rsidRPr="007D23CE">
              <w:t>The Postman platform includes a comprehensive set of tools that help accelerate the API lifecycle—from design, testing, documentation, and mocking to the sharing and discoverability of your APIs</w:t>
            </w:r>
          </w:p>
          <w:p w14:paraId="7668B802" w14:textId="4FC310CE" w:rsidR="007D23CE" w:rsidRDefault="007D23CE">
            <w:r w:rsidRPr="007D23CE">
              <w:t>Postman’s full-lifecycle approach to governance lets adopters shift left their development practices, resulting in better-quality APIs, and fostering collaboration between developer teams and API design teams.</w:t>
            </w:r>
          </w:p>
          <w:p w14:paraId="09689C16" w14:textId="77777777" w:rsidR="007D23CE" w:rsidRDefault="007D23CE"/>
          <w:p w14:paraId="3BFD051F" w14:textId="0D38A507" w:rsidR="007D23CE" w:rsidRDefault="00274967">
            <w:hyperlink r:id="rId16" w:history="1">
              <w:r w:rsidR="007D23CE" w:rsidRPr="007D23CE">
                <w:rPr>
                  <w:rStyle w:val="Hyperlink"/>
                </w:rPr>
                <w:t>Version 9.4</w:t>
              </w:r>
            </w:hyperlink>
          </w:p>
          <w:p w14:paraId="511FB763" w14:textId="77777777" w:rsidR="007D23CE" w:rsidRDefault="007D23CE"/>
          <w:p w14:paraId="6811E583" w14:textId="764A94FA" w:rsidR="00827C51" w:rsidRDefault="00274967">
            <w:hyperlink r:id="rId17" w:history="1">
              <w:r w:rsidR="007D23CE" w:rsidRPr="004D796B">
                <w:rPr>
                  <w:rStyle w:val="Hyperlink"/>
                </w:rPr>
                <w:t>https://www.postman.com/</w:t>
              </w:r>
            </w:hyperlink>
          </w:p>
        </w:tc>
      </w:tr>
      <w:tr w:rsidR="00827C51" w14:paraId="0AD7A3E6" w14:textId="77777777" w:rsidTr="004D796B">
        <w:tc>
          <w:tcPr>
            <w:tcW w:w="555" w:type="dxa"/>
            <w:tcBorders>
              <w:top w:val="single" w:sz="4" w:space="0" w:color="000000"/>
              <w:left w:val="single" w:sz="4" w:space="0" w:color="000000"/>
              <w:bottom w:val="single" w:sz="4" w:space="0" w:color="000000"/>
              <w:right w:val="single" w:sz="4" w:space="0" w:color="000000"/>
            </w:tcBorders>
            <w:hideMark/>
          </w:tcPr>
          <w:p w14:paraId="123DC7A0" w14:textId="77777777" w:rsidR="00827C51" w:rsidRDefault="00827C51">
            <w:pPr>
              <w:spacing w:after="200" w:line="276" w:lineRule="auto"/>
              <w:rPr>
                <w:sz w:val="22"/>
                <w:szCs w:val="22"/>
              </w:rPr>
            </w:pPr>
            <w:r>
              <w:rPr>
                <w:sz w:val="22"/>
                <w:szCs w:val="22"/>
              </w:rPr>
              <w:t>3.</w:t>
            </w:r>
          </w:p>
        </w:tc>
        <w:tc>
          <w:tcPr>
            <w:tcW w:w="3975" w:type="dxa"/>
            <w:tcBorders>
              <w:top w:val="single" w:sz="4" w:space="0" w:color="000000"/>
              <w:left w:val="single" w:sz="4" w:space="0" w:color="000000"/>
              <w:bottom w:val="single" w:sz="4" w:space="0" w:color="000000"/>
              <w:right w:val="single" w:sz="4" w:space="0" w:color="000000"/>
            </w:tcBorders>
            <w:hideMark/>
          </w:tcPr>
          <w:p w14:paraId="3198117A" w14:textId="62DF445B" w:rsidR="007D23CE" w:rsidRDefault="007D23CE">
            <w:r>
              <w:t>MongoDb Cluster</w:t>
            </w:r>
            <w:r>
              <w:rPr>
                <w:noProof/>
              </w:rPr>
              <w:drawing>
                <wp:inline distT="0" distB="0" distL="0" distR="0" wp14:anchorId="7AEAB7C9" wp14:editId="46FDBA0C">
                  <wp:extent cx="2393950" cy="1317476"/>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466" t="52577" r="9066" b="13608"/>
                          <a:stretch/>
                        </pic:blipFill>
                        <pic:spPr bwMode="auto">
                          <a:xfrm>
                            <a:off x="0" y="0"/>
                            <a:ext cx="2435058" cy="1340099"/>
                          </a:xfrm>
                          <a:prstGeom prst="rect">
                            <a:avLst/>
                          </a:prstGeom>
                          <a:noFill/>
                          <a:ln>
                            <a:noFill/>
                          </a:ln>
                          <a:extLst>
                            <a:ext uri="{53640926-AAD7-44D8-BBD7-CCE9431645EC}">
                              <a14:shadowObscured xmlns:a14="http://schemas.microsoft.com/office/drawing/2010/main"/>
                            </a:ext>
                          </a:extLst>
                        </pic:spPr>
                      </pic:pic>
                    </a:graphicData>
                  </a:graphic>
                </wp:inline>
              </w:drawing>
            </w:r>
          </w:p>
          <w:p w14:paraId="4F0CEF13" w14:textId="19E4C6E8" w:rsidR="00827C51" w:rsidRDefault="00827C51"/>
        </w:tc>
        <w:tc>
          <w:tcPr>
            <w:tcW w:w="5685" w:type="dxa"/>
            <w:tcBorders>
              <w:top w:val="single" w:sz="4" w:space="0" w:color="000000"/>
              <w:left w:val="single" w:sz="4" w:space="0" w:color="000000"/>
              <w:bottom w:val="single" w:sz="4" w:space="0" w:color="000000"/>
              <w:right w:val="single" w:sz="4" w:space="0" w:color="000000"/>
            </w:tcBorders>
          </w:tcPr>
          <w:p w14:paraId="021ED9A6" w14:textId="583EC12A" w:rsidR="00827C51" w:rsidRDefault="007D23CE">
            <w:r w:rsidRPr="007D23CE">
              <w:t>MongoDB is a source-available cross-platform document-oriented database program. Classified as a NoSQL database program, MongoDB uses JSON-like documents with optional schemas. MongoDB is developed by MongoDB Inc. and licensed under the Server Side Public License which is deemed non-free by several distributions</w:t>
            </w:r>
            <w:r w:rsidR="00346A4C">
              <w:t>.</w:t>
            </w:r>
          </w:p>
          <w:p w14:paraId="7A854C22" w14:textId="1FFCF2D2" w:rsidR="00346A4C" w:rsidRDefault="00346A4C"/>
          <w:p w14:paraId="45FC287F" w14:textId="665C6779" w:rsidR="00346A4C" w:rsidRDefault="00274967">
            <w:hyperlink r:id="rId19" w:history="1">
              <w:r w:rsidR="00346A4C" w:rsidRPr="00346A4C">
                <w:rPr>
                  <w:rStyle w:val="Hyperlink"/>
                </w:rPr>
                <w:t>MongoDB 6.0</w:t>
              </w:r>
            </w:hyperlink>
          </w:p>
          <w:p w14:paraId="6BBB4875" w14:textId="0B0C1653" w:rsidR="007D23CE" w:rsidRDefault="00274967">
            <w:hyperlink r:id="rId20" w:history="1">
              <w:r w:rsidR="00346A4C" w:rsidRPr="004D796B">
                <w:rPr>
                  <w:rStyle w:val="Hyperlink"/>
                </w:rPr>
                <w:t>https://www.mongodb.com/home</w:t>
              </w:r>
            </w:hyperlink>
          </w:p>
        </w:tc>
      </w:tr>
      <w:tr w:rsidR="00346A4C" w14:paraId="05E72680" w14:textId="77777777" w:rsidTr="004D796B">
        <w:trPr>
          <w:trHeight w:val="3500"/>
        </w:trPr>
        <w:tc>
          <w:tcPr>
            <w:tcW w:w="555" w:type="dxa"/>
            <w:tcBorders>
              <w:top w:val="single" w:sz="4" w:space="0" w:color="000000"/>
              <w:left w:val="single" w:sz="4" w:space="0" w:color="000000"/>
              <w:bottom w:val="single" w:sz="4" w:space="0" w:color="000000"/>
              <w:right w:val="single" w:sz="4" w:space="0" w:color="000000"/>
            </w:tcBorders>
          </w:tcPr>
          <w:p w14:paraId="0DB7578B" w14:textId="11A9CD1F" w:rsidR="00346A4C" w:rsidRDefault="00346A4C">
            <w:pPr>
              <w:spacing w:after="200" w:line="276" w:lineRule="auto"/>
              <w:rPr>
                <w:sz w:val="22"/>
                <w:szCs w:val="22"/>
              </w:rPr>
            </w:pPr>
            <w:r>
              <w:rPr>
                <w:sz w:val="22"/>
                <w:szCs w:val="22"/>
              </w:rPr>
              <w:lastRenderedPageBreak/>
              <w:t>4.</w:t>
            </w:r>
          </w:p>
        </w:tc>
        <w:tc>
          <w:tcPr>
            <w:tcW w:w="3975" w:type="dxa"/>
            <w:tcBorders>
              <w:top w:val="single" w:sz="4" w:space="0" w:color="000000"/>
              <w:left w:val="single" w:sz="4" w:space="0" w:color="000000"/>
              <w:bottom w:val="single" w:sz="4" w:space="0" w:color="000000"/>
              <w:right w:val="single" w:sz="4" w:space="0" w:color="000000"/>
            </w:tcBorders>
          </w:tcPr>
          <w:p w14:paraId="70B58DE1" w14:textId="77777777" w:rsidR="00346A4C" w:rsidRDefault="00346A4C">
            <w:r>
              <w:t>React JS</w:t>
            </w:r>
          </w:p>
          <w:p w14:paraId="0010DBBD" w14:textId="77777777" w:rsidR="00346A4C" w:rsidRDefault="00346A4C"/>
          <w:p w14:paraId="7BA68475" w14:textId="21CAA3D3" w:rsidR="00346A4C" w:rsidRDefault="00346A4C">
            <w:r>
              <w:rPr>
                <w:noProof/>
              </w:rPr>
              <w:drawing>
                <wp:inline distT="0" distB="0" distL="0" distR="0" wp14:anchorId="75FB980A" wp14:editId="50049C90">
                  <wp:extent cx="2393950" cy="1397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93950" cy="1397000"/>
                          </a:xfrm>
                          <a:prstGeom prst="rect">
                            <a:avLst/>
                          </a:prstGeom>
                          <a:noFill/>
                          <a:ln>
                            <a:noFill/>
                          </a:ln>
                        </pic:spPr>
                      </pic:pic>
                    </a:graphicData>
                  </a:graphic>
                </wp:inline>
              </w:drawing>
            </w:r>
          </w:p>
        </w:tc>
        <w:tc>
          <w:tcPr>
            <w:tcW w:w="5685" w:type="dxa"/>
            <w:tcBorders>
              <w:top w:val="single" w:sz="4" w:space="0" w:color="000000"/>
              <w:left w:val="single" w:sz="4" w:space="0" w:color="000000"/>
              <w:bottom w:val="single" w:sz="4" w:space="0" w:color="000000"/>
              <w:right w:val="single" w:sz="4" w:space="0" w:color="000000"/>
            </w:tcBorders>
          </w:tcPr>
          <w:p w14:paraId="5BF70D90" w14:textId="77777777" w:rsidR="00346A4C" w:rsidRDefault="00346A4C">
            <w:r>
              <w:t>React is a front-end JavaScript toolkit that is free and open-source for creating user interfaces based on UI components. It is kept up-to-date by Meta and a group of independent programmers and businesses.</w:t>
            </w:r>
          </w:p>
          <w:p w14:paraId="2FD03191" w14:textId="77777777" w:rsidR="00346A4C" w:rsidRDefault="00346A4C"/>
          <w:p w14:paraId="610A62DD" w14:textId="77777777" w:rsidR="00346A4C" w:rsidRDefault="00346A4C">
            <w:r>
              <w:t>Version 17.0.2</w:t>
            </w:r>
          </w:p>
          <w:p w14:paraId="667F944C" w14:textId="77777777" w:rsidR="00346A4C" w:rsidRDefault="00346A4C"/>
          <w:p w14:paraId="131774C3" w14:textId="4769038C" w:rsidR="00346A4C" w:rsidRDefault="00274967">
            <w:hyperlink r:id="rId22" w:history="1">
              <w:r w:rsidR="00346A4C">
                <w:rPr>
                  <w:rStyle w:val="Hyperlink"/>
                  <w:color w:val="1155CC"/>
                </w:rPr>
                <w:t>https://reactjs.org/</w:t>
              </w:r>
            </w:hyperlink>
          </w:p>
        </w:tc>
      </w:tr>
      <w:tr w:rsidR="00346A4C" w14:paraId="0D9327F9" w14:textId="77777777" w:rsidTr="004D796B">
        <w:tc>
          <w:tcPr>
            <w:tcW w:w="555" w:type="dxa"/>
            <w:tcBorders>
              <w:top w:val="single" w:sz="4" w:space="0" w:color="000000"/>
              <w:left w:val="single" w:sz="4" w:space="0" w:color="000000"/>
              <w:bottom w:val="single" w:sz="4" w:space="0" w:color="000000"/>
              <w:right w:val="single" w:sz="4" w:space="0" w:color="000000"/>
            </w:tcBorders>
            <w:hideMark/>
          </w:tcPr>
          <w:p w14:paraId="0FBC9ED2" w14:textId="25ABDC46" w:rsidR="00346A4C" w:rsidRDefault="00346A4C">
            <w:pPr>
              <w:spacing w:after="200" w:line="276" w:lineRule="auto"/>
              <w:rPr>
                <w:sz w:val="22"/>
                <w:szCs w:val="22"/>
              </w:rPr>
            </w:pPr>
            <w:r>
              <w:rPr>
                <w:sz w:val="22"/>
                <w:szCs w:val="22"/>
              </w:rPr>
              <w:t>5.</w:t>
            </w:r>
          </w:p>
        </w:tc>
        <w:tc>
          <w:tcPr>
            <w:tcW w:w="3975" w:type="dxa"/>
            <w:tcBorders>
              <w:top w:val="single" w:sz="4" w:space="0" w:color="000000"/>
              <w:left w:val="single" w:sz="4" w:space="0" w:color="000000"/>
              <w:bottom w:val="single" w:sz="4" w:space="0" w:color="000000"/>
              <w:right w:val="single" w:sz="4" w:space="0" w:color="000000"/>
            </w:tcBorders>
          </w:tcPr>
          <w:p w14:paraId="22B9E6D5" w14:textId="4B3E1132" w:rsidR="00346A4C" w:rsidRDefault="004D796B">
            <w:r>
              <w:t>Heroku</w:t>
            </w:r>
          </w:p>
          <w:p w14:paraId="076F9134" w14:textId="13168FD2" w:rsidR="00346A4C" w:rsidRDefault="004D796B">
            <w:r>
              <w:rPr>
                <w:noProof/>
              </w:rPr>
              <w:drawing>
                <wp:inline distT="0" distB="0" distL="0" distR="0" wp14:anchorId="59DF1D6D" wp14:editId="2FACCBE3">
                  <wp:extent cx="2381250" cy="1339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81250" cy="1339850"/>
                          </a:xfrm>
                          <a:prstGeom prst="rect">
                            <a:avLst/>
                          </a:prstGeom>
                          <a:noFill/>
                          <a:ln>
                            <a:noFill/>
                          </a:ln>
                        </pic:spPr>
                      </pic:pic>
                    </a:graphicData>
                  </a:graphic>
                </wp:inline>
              </w:drawing>
            </w:r>
          </w:p>
        </w:tc>
        <w:tc>
          <w:tcPr>
            <w:tcW w:w="5685" w:type="dxa"/>
            <w:tcBorders>
              <w:top w:val="single" w:sz="4" w:space="0" w:color="000000"/>
              <w:left w:val="single" w:sz="4" w:space="0" w:color="000000"/>
              <w:bottom w:val="single" w:sz="4" w:space="0" w:color="000000"/>
              <w:right w:val="single" w:sz="4" w:space="0" w:color="000000"/>
            </w:tcBorders>
          </w:tcPr>
          <w:p w14:paraId="0871D817" w14:textId="75EDD30E" w:rsidR="00346A4C" w:rsidRDefault="004D796B">
            <w:r w:rsidRPr="004D796B">
              <w:t>Heroku is a cloud platform as a service supporting several programming languages. One of the first cloud platforms, Heroku has been in development since June 2007, when it supported only the Ruby programming language, but now supports Java, Node.js, Scala, Clojure, Python, PHP, and Go.</w:t>
            </w:r>
          </w:p>
          <w:p w14:paraId="3FC6A910" w14:textId="77777777" w:rsidR="004D796B" w:rsidRDefault="004D796B"/>
          <w:p w14:paraId="075CC8E2" w14:textId="3DE87D68" w:rsidR="00346A4C" w:rsidRDefault="00274967">
            <w:hyperlink r:id="rId24" w:history="1">
              <w:r w:rsidR="004D796B" w:rsidRPr="004D796B">
                <w:rPr>
                  <w:rStyle w:val="Hyperlink"/>
                </w:rPr>
                <w:t>https://www.heroku.com/</w:t>
              </w:r>
            </w:hyperlink>
          </w:p>
        </w:tc>
      </w:tr>
    </w:tbl>
    <w:p w14:paraId="4453F8AD" w14:textId="77777777" w:rsidR="004D796B" w:rsidRDefault="004D796B" w:rsidP="004D796B">
      <w:pPr>
        <w:pStyle w:val="Heading1"/>
        <w:numPr>
          <w:ilvl w:val="0"/>
          <w:numId w:val="0"/>
        </w:numPr>
        <w:ind w:left="432"/>
        <w:jc w:val="left"/>
        <w:rPr>
          <w:rFonts w:asciiTheme="minorHAnsi" w:hAnsiTheme="minorHAnsi" w:cstheme="minorHAnsi"/>
          <w:sz w:val="32"/>
          <w:szCs w:val="32"/>
        </w:rPr>
      </w:pPr>
      <w:bookmarkStart w:id="6" w:name="_Toc87859476"/>
    </w:p>
    <w:p w14:paraId="637C1091" w14:textId="0741E9A0" w:rsidR="004D796B" w:rsidRDefault="004D796B" w:rsidP="004D796B">
      <w:pPr>
        <w:pStyle w:val="Heading1"/>
        <w:numPr>
          <w:ilvl w:val="0"/>
          <w:numId w:val="0"/>
        </w:numPr>
        <w:ind w:left="432"/>
        <w:jc w:val="left"/>
        <w:rPr>
          <w:rFonts w:asciiTheme="minorHAnsi" w:hAnsiTheme="minorHAnsi" w:cstheme="minorHAnsi"/>
          <w:sz w:val="32"/>
          <w:szCs w:val="32"/>
        </w:rPr>
      </w:pPr>
    </w:p>
    <w:p w14:paraId="5E65ECFF" w14:textId="514D1C3E" w:rsidR="004D796B" w:rsidRDefault="004D796B" w:rsidP="004D796B"/>
    <w:p w14:paraId="16415C81" w14:textId="64867C81" w:rsidR="004D796B" w:rsidRDefault="004D796B" w:rsidP="004D796B"/>
    <w:p w14:paraId="1663512F" w14:textId="7B2E3643" w:rsidR="004D796B" w:rsidRDefault="004D796B" w:rsidP="004D796B"/>
    <w:p w14:paraId="36E49F67" w14:textId="7BC3FE04" w:rsidR="004D796B" w:rsidRDefault="004D796B" w:rsidP="004D796B"/>
    <w:p w14:paraId="28F4EA39" w14:textId="56CA4F78" w:rsidR="004D796B" w:rsidRDefault="004D796B" w:rsidP="004D796B"/>
    <w:p w14:paraId="2A57825D" w14:textId="7A310678" w:rsidR="004D796B" w:rsidRDefault="004D796B" w:rsidP="004D796B"/>
    <w:p w14:paraId="45D21DE2" w14:textId="28D13D59" w:rsidR="004D796B" w:rsidRDefault="004D796B" w:rsidP="004D796B"/>
    <w:p w14:paraId="7E2B356D" w14:textId="5AAD9C58" w:rsidR="004D796B" w:rsidRDefault="004D796B" w:rsidP="004D796B"/>
    <w:p w14:paraId="5153BEA6" w14:textId="14C5C89D" w:rsidR="004D796B" w:rsidRDefault="004D796B" w:rsidP="004D796B"/>
    <w:p w14:paraId="02ADEE81" w14:textId="65A37891" w:rsidR="004D796B" w:rsidRDefault="004D796B" w:rsidP="004D796B"/>
    <w:p w14:paraId="4B554B3D" w14:textId="2234379B" w:rsidR="004D796B" w:rsidRDefault="004D796B" w:rsidP="004D796B"/>
    <w:p w14:paraId="484603FC" w14:textId="4113A9BF" w:rsidR="004D796B" w:rsidRDefault="004D796B" w:rsidP="004D796B"/>
    <w:p w14:paraId="2A63DE01" w14:textId="77777777" w:rsidR="004D796B" w:rsidRPr="004D796B" w:rsidRDefault="004D796B" w:rsidP="004D796B"/>
    <w:p w14:paraId="52D7B2EA" w14:textId="0F878E2C" w:rsidR="000B0928" w:rsidRPr="00FF5A1A" w:rsidRDefault="000B0928" w:rsidP="000C75F5">
      <w:pPr>
        <w:pStyle w:val="Heading1"/>
        <w:jc w:val="left"/>
        <w:rPr>
          <w:rFonts w:asciiTheme="minorHAnsi" w:hAnsiTheme="minorHAnsi" w:cstheme="minorHAnsi"/>
          <w:sz w:val="32"/>
          <w:szCs w:val="32"/>
        </w:rPr>
      </w:pPr>
      <w:r w:rsidRPr="00FF5A1A">
        <w:rPr>
          <w:rFonts w:asciiTheme="minorHAnsi" w:hAnsiTheme="minorHAnsi" w:cstheme="minorHAnsi"/>
          <w:sz w:val="32"/>
          <w:szCs w:val="32"/>
        </w:rPr>
        <w:lastRenderedPageBreak/>
        <w:t>Who Did What?</w:t>
      </w:r>
      <w:bookmarkEnd w:id="6"/>
    </w:p>
    <w:p w14:paraId="7EB72371" w14:textId="1F250F3B" w:rsidR="000B0928" w:rsidRDefault="000B0928" w:rsidP="000C75F5">
      <w:pPr>
        <w:pStyle w:val="Heading1"/>
        <w:numPr>
          <w:ilvl w:val="0"/>
          <w:numId w:val="0"/>
        </w:numPr>
        <w:ind w:left="360"/>
        <w:jc w:val="left"/>
        <w:rPr>
          <w:rFonts w:asciiTheme="minorHAnsi" w:hAnsiTheme="minorHAnsi" w:cstheme="minorHAnsi"/>
          <w:sz w:val="32"/>
          <w:szCs w:val="32"/>
        </w:rPr>
      </w:pPr>
    </w:p>
    <w:p w14:paraId="6BC6070C" w14:textId="2709558A" w:rsidR="000B0928" w:rsidRDefault="000B0928" w:rsidP="000B0928"/>
    <w:tbl>
      <w:tblPr>
        <w:tblStyle w:val="TableGrid"/>
        <w:tblW w:w="0" w:type="auto"/>
        <w:tblLook w:val="04A0" w:firstRow="1" w:lastRow="0" w:firstColumn="1" w:lastColumn="0" w:noHBand="0" w:noVBand="1"/>
      </w:tblPr>
      <w:tblGrid>
        <w:gridCol w:w="3256"/>
        <w:gridCol w:w="6094"/>
      </w:tblGrid>
      <w:tr w:rsidR="00656CB5" w14:paraId="08DDE827" w14:textId="77777777" w:rsidTr="00687436">
        <w:tc>
          <w:tcPr>
            <w:tcW w:w="3256" w:type="dxa"/>
            <w:shd w:val="clear" w:color="auto" w:fill="D9D9D9" w:themeFill="background1" w:themeFillShade="D9"/>
          </w:tcPr>
          <w:p w14:paraId="06BB0427" w14:textId="1D67D6E9" w:rsidR="00656CB5" w:rsidRDefault="00656CB5" w:rsidP="001C2E2C">
            <w:r>
              <w:rPr>
                <w:b/>
              </w:rPr>
              <w:t>Name of the Team Member</w:t>
            </w:r>
          </w:p>
        </w:tc>
        <w:tc>
          <w:tcPr>
            <w:tcW w:w="6094" w:type="dxa"/>
            <w:shd w:val="clear" w:color="auto" w:fill="D9D9D9" w:themeFill="background1" w:themeFillShade="D9"/>
          </w:tcPr>
          <w:p w14:paraId="4F9B0364" w14:textId="50570D51" w:rsidR="00656CB5" w:rsidRDefault="00656CB5" w:rsidP="001C2E2C">
            <w:r>
              <w:rPr>
                <w:b/>
              </w:rPr>
              <w:t>Tasks done</w:t>
            </w:r>
          </w:p>
        </w:tc>
      </w:tr>
      <w:tr w:rsidR="00656CB5" w14:paraId="054477DC" w14:textId="77777777" w:rsidTr="00687436">
        <w:tc>
          <w:tcPr>
            <w:tcW w:w="3256" w:type="dxa"/>
          </w:tcPr>
          <w:p w14:paraId="441FC4F5" w14:textId="7A2C5B08" w:rsidR="004D796B" w:rsidRDefault="004D796B" w:rsidP="001C2E2C">
            <w:r>
              <w:t>Nashit Iftikhar</w:t>
            </w:r>
          </w:p>
        </w:tc>
        <w:tc>
          <w:tcPr>
            <w:tcW w:w="6094" w:type="dxa"/>
          </w:tcPr>
          <w:p w14:paraId="11D3CBF7" w14:textId="056F30AB" w:rsidR="00656CB5" w:rsidRDefault="00165813" w:rsidP="001C2E2C">
            <w:r>
              <w:t>Complete document</w:t>
            </w:r>
          </w:p>
        </w:tc>
      </w:tr>
      <w:tr w:rsidR="00656CB5" w14:paraId="1F1AD719" w14:textId="77777777" w:rsidTr="00687436">
        <w:tc>
          <w:tcPr>
            <w:tcW w:w="3256" w:type="dxa"/>
          </w:tcPr>
          <w:p w14:paraId="2EB6DE15" w14:textId="77337A7F" w:rsidR="00656CB5" w:rsidRDefault="00656CB5" w:rsidP="001C2E2C"/>
        </w:tc>
        <w:tc>
          <w:tcPr>
            <w:tcW w:w="6094" w:type="dxa"/>
          </w:tcPr>
          <w:p w14:paraId="38729715" w14:textId="77777777" w:rsidR="00656CB5" w:rsidRDefault="00656CB5" w:rsidP="001C2E2C"/>
        </w:tc>
      </w:tr>
      <w:tr w:rsidR="00656CB5" w14:paraId="08DF26D3" w14:textId="77777777" w:rsidTr="00687436">
        <w:tc>
          <w:tcPr>
            <w:tcW w:w="3256" w:type="dxa"/>
          </w:tcPr>
          <w:p w14:paraId="63BAA515" w14:textId="541A8A07" w:rsidR="00656CB5" w:rsidRDefault="00656CB5" w:rsidP="001C2E2C"/>
        </w:tc>
        <w:tc>
          <w:tcPr>
            <w:tcW w:w="6094" w:type="dxa"/>
          </w:tcPr>
          <w:p w14:paraId="0A5C1004" w14:textId="77777777" w:rsidR="00656CB5" w:rsidRDefault="00656CB5" w:rsidP="001C2E2C"/>
        </w:tc>
      </w:tr>
      <w:tr w:rsidR="00656CB5" w14:paraId="04A61718" w14:textId="77777777" w:rsidTr="00687436">
        <w:tc>
          <w:tcPr>
            <w:tcW w:w="3256" w:type="dxa"/>
          </w:tcPr>
          <w:p w14:paraId="73E1170F" w14:textId="450805B7" w:rsidR="00656CB5" w:rsidRDefault="00656CB5" w:rsidP="001C2E2C"/>
        </w:tc>
        <w:tc>
          <w:tcPr>
            <w:tcW w:w="6094" w:type="dxa"/>
          </w:tcPr>
          <w:p w14:paraId="1D3E9350" w14:textId="77777777" w:rsidR="00656CB5" w:rsidRDefault="00656CB5" w:rsidP="001C2E2C"/>
        </w:tc>
      </w:tr>
    </w:tbl>
    <w:p w14:paraId="72D09B94" w14:textId="77777777" w:rsidR="00656CB5" w:rsidRPr="00D5441A" w:rsidRDefault="00656CB5" w:rsidP="00656CB5"/>
    <w:p w14:paraId="2C23647A" w14:textId="75DC69E9" w:rsidR="000B0928" w:rsidRDefault="000B0928" w:rsidP="000B0928"/>
    <w:p w14:paraId="23D7FF24" w14:textId="3063C658" w:rsidR="00687436" w:rsidRDefault="00687436" w:rsidP="000B0928"/>
    <w:p w14:paraId="7EBCF5A2" w14:textId="3228359F" w:rsidR="00687436" w:rsidRDefault="00687436" w:rsidP="000B0928"/>
    <w:p w14:paraId="4B9DF2A6" w14:textId="057294A3" w:rsidR="00687436" w:rsidRDefault="00687436" w:rsidP="000B0928"/>
    <w:p w14:paraId="17BCEBE3" w14:textId="45B21F8F" w:rsidR="00687436" w:rsidRDefault="00687436" w:rsidP="000B0928"/>
    <w:p w14:paraId="5D717E59" w14:textId="77777777" w:rsidR="00687436" w:rsidRDefault="00687436" w:rsidP="000B0928"/>
    <w:p w14:paraId="7867FBEF" w14:textId="77777777" w:rsidR="000B0928" w:rsidRPr="000B0928" w:rsidRDefault="000B0928" w:rsidP="000B0928"/>
    <w:p w14:paraId="0C6ACCFB" w14:textId="0549E3DC" w:rsidR="00D5441A" w:rsidRPr="000C75F5" w:rsidRDefault="00D5441A" w:rsidP="000C75F5">
      <w:pPr>
        <w:pStyle w:val="Heading1"/>
        <w:jc w:val="left"/>
        <w:rPr>
          <w:rFonts w:asciiTheme="minorHAnsi" w:hAnsiTheme="minorHAnsi"/>
          <w:sz w:val="32"/>
          <w:szCs w:val="28"/>
        </w:rPr>
      </w:pPr>
      <w:bookmarkStart w:id="7" w:name="_Toc87859477"/>
      <w:r w:rsidRPr="000C75F5">
        <w:rPr>
          <w:rFonts w:asciiTheme="minorHAnsi" w:hAnsiTheme="minorHAnsi"/>
          <w:sz w:val="32"/>
          <w:szCs w:val="28"/>
        </w:rPr>
        <w:t>Review checklist</w:t>
      </w:r>
      <w:bookmarkEnd w:id="7"/>
    </w:p>
    <w:p w14:paraId="3B7A4C78" w14:textId="5772777C" w:rsidR="00656B49" w:rsidRDefault="00656B49" w:rsidP="00D5441A">
      <w:pPr>
        <w:rPr>
          <w:smallCaps/>
          <w:sz w:val="28"/>
          <w:szCs w:val="28"/>
        </w:rPr>
      </w:pPr>
    </w:p>
    <w:p w14:paraId="5D5EBB0B" w14:textId="54B28303" w:rsidR="001700BC" w:rsidRPr="00C73178" w:rsidRDefault="001700BC" w:rsidP="001700BC">
      <w:r w:rsidRPr="001700BC">
        <w:t xml:space="preserve">Before submission of </w:t>
      </w:r>
      <w:r>
        <w:t>this</w:t>
      </w:r>
      <w:r w:rsidRPr="001700BC">
        <w:t xml:space="preserve"> deliverable, the team </w:t>
      </w:r>
      <w:r>
        <w:t>must</w:t>
      </w:r>
      <w:r w:rsidRPr="001700BC">
        <w:t xml:space="preserve"> </w:t>
      </w:r>
      <w:r w:rsidR="00511F35">
        <w:t xml:space="preserve">perform an internal </w:t>
      </w:r>
      <w:r w:rsidRPr="001700BC">
        <w:t>review. Each team member will review one or more sections of the deliverable</w:t>
      </w:r>
      <w:r>
        <w:t>.</w:t>
      </w:r>
    </w:p>
    <w:p w14:paraId="5E9828A6" w14:textId="33E8BEC6" w:rsidR="003532AD" w:rsidRDefault="00274967" w:rsidP="000C75F5">
      <w:pPr>
        <w:pStyle w:val="Heading1"/>
        <w:numPr>
          <w:ilvl w:val="0"/>
          <w:numId w:val="0"/>
        </w:numPr>
        <w:ind w:left="432"/>
        <w:jc w:val="left"/>
        <w:rPr>
          <w:rFonts w:asciiTheme="minorHAnsi" w:hAnsiTheme="minorHAnsi"/>
        </w:rPr>
      </w:pPr>
    </w:p>
    <w:p w14:paraId="02EB82A2" w14:textId="1FFF2605" w:rsidR="00D5441A" w:rsidRDefault="00D5441A" w:rsidP="00D5441A"/>
    <w:tbl>
      <w:tblPr>
        <w:tblStyle w:val="TableGrid"/>
        <w:tblW w:w="0" w:type="auto"/>
        <w:tblLook w:val="04A0" w:firstRow="1" w:lastRow="0" w:firstColumn="1" w:lastColumn="0" w:noHBand="0" w:noVBand="1"/>
      </w:tblPr>
      <w:tblGrid>
        <w:gridCol w:w="3964"/>
        <w:gridCol w:w="5386"/>
      </w:tblGrid>
      <w:tr w:rsidR="00E53A43" w14:paraId="6FDF40DF" w14:textId="77777777" w:rsidTr="0000509C">
        <w:tc>
          <w:tcPr>
            <w:tcW w:w="3964" w:type="dxa"/>
            <w:shd w:val="clear" w:color="auto" w:fill="D9D9D9" w:themeFill="background1" w:themeFillShade="D9"/>
          </w:tcPr>
          <w:p w14:paraId="570D19F1" w14:textId="47B38D32" w:rsidR="00E53A43" w:rsidRDefault="00E53A43" w:rsidP="00D5441A">
            <w:r w:rsidRPr="00E53A43">
              <w:rPr>
                <w:b/>
              </w:rPr>
              <w:t>Section</w:t>
            </w:r>
            <w:r>
              <w:t xml:space="preserve"> </w:t>
            </w:r>
            <w:r w:rsidRPr="00E53A43">
              <w:rPr>
                <w:b/>
              </w:rPr>
              <w:t>Title</w:t>
            </w:r>
          </w:p>
        </w:tc>
        <w:tc>
          <w:tcPr>
            <w:tcW w:w="5386" w:type="dxa"/>
            <w:shd w:val="clear" w:color="auto" w:fill="D9D9D9" w:themeFill="background1" w:themeFillShade="D9"/>
          </w:tcPr>
          <w:p w14:paraId="2CA92438" w14:textId="4CCA8491" w:rsidR="00E53A43" w:rsidRDefault="00E53A43" w:rsidP="00D5441A">
            <w:r w:rsidRPr="00E53A43">
              <w:rPr>
                <w:b/>
              </w:rPr>
              <w:t>Reviewer Name</w:t>
            </w:r>
            <w:r>
              <w:rPr>
                <w:b/>
              </w:rPr>
              <w:t>(s)</w:t>
            </w:r>
          </w:p>
        </w:tc>
      </w:tr>
      <w:tr w:rsidR="00E53A43" w14:paraId="74A20F8C" w14:textId="77777777" w:rsidTr="00E53A43">
        <w:tc>
          <w:tcPr>
            <w:tcW w:w="3964" w:type="dxa"/>
          </w:tcPr>
          <w:p w14:paraId="62C8A49E" w14:textId="2073DD1E" w:rsidR="00E53A43" w:rsidRDefault="00165813" w:rsidP="00D5441A">
            <w:r>
              <w:t>Arsalan Tarrar</w:t>
            </w:r>
          </w:p>
        </w:tc>
        <w:tc>
          <w:tcPr>
            <w:tcW w:w="5386" w:type="dxa"/>
          </w:tcPr>
          <w:p w14:paraId="46603A1C" w14:textId="68688CDE" w:rsidR="00E53A43" w:rsidRDefault="003860F0" w:rsidP="00D5441A">
            <w:r>
              <w:t>Tools and Technologies</w:t>
            </w:r>
          </w:p>
        </w:tc>
      </w:tr>
      <w:tr w:rsidR="0000509C" w14:paraId="46852E1F" w14:textId="77777777" w:rsidTr="00E53A43">
        <w:tc>
          <w:tcPr>
            <w:tcW w:w="3964" w:type="dxa"/>
          </w:tcPr>
          <w:p w14:paraId="28B2D7CA" w14:textId="1CAA41CF" w:rsidR="0000509C" w:rsidRDefault="00DE2788" w:rsidP="00D5441A">
            <w:r>
              <w:t>Silal Anwar</w:t>
            </w:r>
          </w:p>
        </w:tc>
        <w:tc>
          <w:tcPr>
            <w:tcW w:w="5386" w:type="dxa"/>
          </w:tcPr>
          <w:p w14:paraId="700D3A5E" w14:textId="22F22F69" w:rsidR="0000509C" w:rsidRDefault="00DE2788" w:rsidP="00D5441A">
            <w:r>
              <w:t>Architecture</w:t>
            </w:r>
          </w:p>
        </w:tc>
      </w:tr>
      <w:tr w:rsidR="0000509C" w14:paraId="70A9AEF0" w14:textId="77777777" w:rsidTr="00E53A43">
        <w:tc>
          <w:tcPr>
            <w:tcW w:w="3964" w:type="dxa"/>
          </w:tcPr>
          <w:p w14:paraId="7DB482FA" w14:textId="30571543" w:rsidR="0000509C" w:rsidRDefault="00E32BDA" w:rsidP="00D5441A">
            <w:r>
              <w:t>Mahad Mubashir</w:t>
            </w:r>
          </w:p>
        </w:tc>
        <w:tc>
          <w:tcPr>
            <w:tcW w:w="5386" w:type="dxa"/>
          </w:tcPr>
          <w:p w14:paraId="1111BDC3" w14:textId="04BD5B17" w:rsidR="0000509C" w:rsidRDefault="00165813" w:rsidP="00D5441A">
            <w:r>
              <w:t>Data Models</w:t>
            </w:r>
          </w:p>
        </w:tc>
      </w:tr>
      <w:tr w:rsidR="0000509C" w14:paraId="7AAE0EFE" w14:textId="77777777" w:rsidTr="00E53A43">
        <w:tc>
          <w:tcPr>
            <w:tcW w:w="3964" w:type="dxa"/>
          </w:tcPr>
          <w:p w14:paraId="4BDA9387" w14:textId="163E0467" w:rsidR="0000509C" w:rsidRDefault="00165813" w:rsidP="00D5441A">
            <w:r>
              <w:t>Moiz Nafay</w:t>
            </w:r>
          </w:p>
        </w:tc>
        <w:tc>
          <w:tcPr>
            <w:tcW w:w="5386" w:type="dxa"/>
          </w:tcPr>
          <w:p w14:paraId="1B5A8507" w14:textId="6F62C54D" w:rsidR="0000509C" w:rsidRDefault="00165813" w:rsidP="00D5441A">
            <w:r>
              <w:t>Introduction</w:t>
            </w:r>
          </w:p>
        </w:tc>
      </w:tr>
    </w:tbl>
    <w:p w14:paraId="1A6244E5" w14:textId="57D15B06" w:rsidR="00D5441A" w:rsidRPr="00D5441A" w:rsidRDefault="00D5441A" w:rsidP="00622B2B"/>
    <w:sectPr w:rsidR="00D5441A" w:rsidRPr="00D5441A" w:rsidSect="00641D21">
      <w:pgSz w:w="12240" w:h="15840"/>
      <w:pgMar w:top="2601"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B8075" w14:textId="77777777" w:rsidR="004E4FD9" w:rsidRDefault="004E4FD9" w:rsidP="00005A27">
      <w:r>
        <w:separator/>
      </w:r>
    </w:p>
  </w:endnote>
  <w:endnote w:type="continuationSeparator" w:id="0">
    <w:p w14:paraId="1E5A824C" w14:textId="77777777" w:rsidR="004E4FD9" w:rsidRDefault="004E4FD9"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5C0B6599" w:rsidR="00F027A7" w:rsidRDefault="00F027A7" w:rsidP="007A33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25297" w14:textId="77777777" w:rsidR="004E4FD9" w:rsidRDefault="004E4FD9" w:rsidP="00005A27">
      <w:r>
        <w:separator/>
      </w:r>
    </w:p>
  </w:footnote>
  <w:footnote w:type="continuationSeparator" w:id="0">
    <w:p w14:paraId="4817728A" w14:textId="77777777" w:rsidR="004E4FD9" w:rsidRDefault="004E4FD9" w:rsidP="00005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5BA2"/>
    <w:multiLevelType w:val="multilevel"/>
    <w:tmpl w:val="1BEED33C"/>
    <w:lvl w:ilvl="0">
      <w:start w:val="3"/>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913FD7"/>
    <w:multiLevelType w:val="hybridMultilevel"/>
    <w:tmpl w:val="ABCA05C6"/>
    <w:lvl w:ilvl="0" w:tplc="F52E9144">
      <w:start w:val="5"/>
      <w:numFmt w:val="decimal"/>
      <w:lvlText w:val="%1."/>
      <w:lvlJc w:val="left"/>
      <w:pPr>
        <w:tabs>
          <w:tab w:val="num" w:pos="720"/>
        </w:tabs>
        <w:ind w:left="720" w:hanging="360"/>
      </w:pPr>
    </w:lvl>
    <w:lvl w:ilvl="1" w:tplc="67AED702" w:tentative="1">
      <w:start w:val="1"/>
      <w:numFmt w:val="decimal"/>
      <w:lvlText w:val="%2."/>
      <w:lvlJc w:val="left"/>
      <w:pPr>
        <w:tabs>
          <w:tab w:val="num" w:pos="1440"/>
        </w:tabs>
        <w:ind w:left="1440" w:hanging="360"/>
      </w:pPr>
    </w:lvl>
    <w:lvl w:ilvl="2" w:tplc="EE1C6756" w:tentative="1">
      <w:start w:val="1"/>
      <w:numFmt w:val="decimal"/>
      <w:lvlText w:val="%3."/>
      <w:lvlJc w:val="left"/>
      <w:pPr>
        <w:tabs>
          <w:tab w:val="num" w:pos="2160"/>
        </w:tabs>
        <w:ind w:left="2160" w:hanging="360"/>
      </w:pPr>
    </w:lvl>
    <w:lvl w:ilvl="3" w:tplc="A704B1E2" w:tentative="1">
      <w:start w:val="1"/>
      <w:numFmt w:val="decimal"/>
      <w:lvlText w:val="%4."/>
      <w:lvlJc w:val="left"/>
      <w:pPr>
        <w:tabs>
          <w:tab w:val="num" w:pos="2880"/>
        </w:tabs>
        <w:ind w:left="2880" w:hanging="360"/>
      </w:pPr>
    </w:lvl>
    <w:lvl w:ilvl="4" w:tplc="DFDA3BC0" w:tentative="1">
      <w:start w:val="1"/>
      <w:numFmt w:val="decimal"/>
      <w:lvlText w:val="%5."/>
      <w:lvlJc w:val="left"/>
      <w:pPr>
        <w:tabs>
          <w:tab w:val="num" w:pos="3600"/>
        </w:tabs>
        <w:ind w:left="3600" w:hanging="360"/>
      </w:pPr>
    </w:lvl>
    <w:lvl w:ilvl="5" w:tplc="93EC6FAA" w:tentative="1">
      <w:start w:val="1"/>
      <w:numFmt w:val="decimal"/>
      <w:lvlText w:val="%6."/>
      <w:lvlJc w:val="left"/>
      <w:pPr>
        <w:tabs>
          <w:tab w:val="num" w:pos="4320"/>
        </w:tabs>
        <w:ind w:left="4320" w:hanging="360"/>
      </w:pPr>
    </w:lvl>
    <w:lvl w:ilvl="6" w:tplc="4A004666" w:tentative="1">
      <w:start w:val="1"/>
      <w:numFmt w:val="decimal"/>
      <w:lvlText w:val="%7."/>
      <w:lvlJc w:val="left"/>
      <w:pPr>
        <w:tabs>
          <w:tab w:val="num" w:pos="5040"/>
        </w:tabs>
        <w:ind w:left="5040" w:hanging="360"/>
      </w:pPr>
    </w:lvl>
    <w:lvl w:ilvl="7" w:tplc="32D0BF42" w:tentative="1">
      <w:start w:val="1"/>
      <w:numFmt w:val="decimal"/>
      <w:lvlText w:val="%8."/>
      <w:lvlJc w:val="left"/>
      <w:pPr>
        <w:tabs>
          <w:tab w:val="num" w:pos="5760"/>
        </w:tabs>
        <w:ind w:left="5760" w:hanging="360"/>
      </w:pPr>
    </w:lvl>
    <w:lvl w:ilvl="8" w:tplc="EE746B66" w:tentative="1">
      <w:start w:val="1"/>
      <w:numFmt w:val="decimal"/>
      <w:lvlText w:val="%9."/>
      <w:lvlJc w:val="left"/>
      <w:pPr>
        <w:tabs>
          <w:tab w:val="num" w:pos="6480"/>
        </w:tabs>
        <w:ind w:left="6480" w:hanging="360"/>
      </w:pPr>
    </w:lvl>
  </w:abstractNum>
  <w:abstractNum w:abstractNumId="3"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DB22DC"/>
    <w:multiLevelType w:val="hybridMultilevel"/>
    <w:tmpl w:val="2402AE06"/>
    <w:lvl w:ilvl="0" w:tplc="BE1827DC">
      <w:start w:val="1"/>
      <w:numFmt w:val="decimal"/>
      <w:lvlText w:val="%1."/>
      <w:lvlJc w:val="left"/>
      <w:pPr>
        <w:tabs>
          <w:tab w:val="num" w:pos="720"/>
        </w:tabs>
        <w:ind w:left="720" w:hanging="360"/>
      </w:pPr>
    </w:lvl>
    <w:lvl w:ilvl="1" w:tplc="801AFBC8" w:tentative="1">
      <w:start w:val="1"/>
      <w:numFmt w:val="decimal"/>
      <w:lvlText w:val="%2."/>
      <w:lvlJc w:val="left"/>
      <w:pPr>
        <w:tabs>
          <w:tab w:val="num" w:pos="1440"/>
        </w:tabs>
        <w:ind w:left="1440" w:hanging="360"/>
      </w:pPr>
    </w:lvl>
    <w:lvl w:ilvl="2" w:tplc="BF222388" w:tentative="1">
      <w:start w:val="1"/>
      <w:numFmt w:val="decimal"/>
      <w:lvlText w:val="%3."/>
      <w:lvlJc w:val="left"/>
      <w:pPr>
        <w:tabs>
          <w:tab w:val="num" w:pos="2160"/>
        </w:tabs>
        <w:ind w:left="2160" w:hanging="360"/>
      </w:pPr>
    </w:lvl>
    <w:lvl w:ilvl="3" w:tplc="6104433E" w:tentative="1">
      <w:start w:val="1"/>
      <w:numFmt w:val="decimal"/>
      <w:lvlText w:val="%4."/>
      <w:lvlJc w:val="left"/>
      <w:pPr>
        <w:tabs>
          <w:tab w:val="num" w:pos="2880"/>
        </w:tabs>
        <w:ind w:left="2880" w:hanging="360"/>
      </w:pPr>
    </w:lvl>
    <w:lvl w:ilvl="4" w:tplc="078CFAAC" w:tentative="1">
      <w:start w:val="1"/>
      <w:numFmt w:val="decimal"/>
      <w:lvlText w:val="%5."/>
      <w:lvlJc w:val="left"/>
      <w:pPr>
        <w:tabs>
          <w:tab w:val="num" w:pos="3600"/>
        </w:tabs>
        <w:ind w:left="3600" w:hanging="360"/>
      </w:pPr>
    </w:lvl>
    <w:lvl w:ilvl="5" w:tplc="5A585D74" w:tentative="1">
      <w:start w:val="1"/>
      <w:numFmt w:val="decimal"/>
      <w:lvlText w:val="%6."/>
      <w:lvlJc w:val="left"/>
      <w:pPr>
        <w:tabs>
          <w:tab w:val="num" w:pos="4320"/>
        </w:tabs>
        <w:ind w:left="4320" w:hanging="360"/>
      </w:pPr>
    </w:lvl>
    <w:lvl w:ilvl="6" w:tplc="C89A4FE4" w:tentative="1">
      <w:start w:val="1"/>
      <w:numFmt w:val="decimal"/>
      <w:lvlText w:val="%7."/>
      <w:lvlJc w:val="left"/>
      <w:pPr>
        <w:tabs>
          <w:tab w:val="num" w:pos="5040"/>
        </w:tabs>
        <w:ind w:left="5040" w:hanging="360"/>
      </w:pPr>
    </w:lvl>
    <w:lvl w:ilvl="7" w:tplc="4A4CC732" w:tentative="1">
      <w:start w:val="1"/>
      <w:numFmt w:val="decimal"/>
      <w:lvlText w:val="%8."/>
      <w:lvlJc w:val="left"/>
      <w:pPr>
        <w:tabs>
          <w:tab w:val="num" w:pos="5760"/>
        </w:tabs>
        <w:ind w:left="5760" w:hanging="360"/>
      </w:pPr>
    </w:lvl>
    <w:lvl w:ilvl="8" w:tplc="791CC164" w:tentative="1">
      <w:start w:val="1"/>
      <w:numFmt w:val="decimal"/>
      <w:lvlText w:val="%9."/>
      <w:lvlJc w:val="left"/>
      <w:pPr>
        <w:tabs>
          <w:tab w:val="num" w:pos="6480"/>
        </w:tabs>
        <w:ind w:left="6480" w:hanging="360"/>
      </w:pPr>
    </w:lvl>
  </w:abstractNum>
  <w:abstractNum w:abstractNumId="5" w15:restartNumberingAfterBreak="0">
    <w:nsid w:val="22D177AF"/>
    <w:multiLevelType w:val="hybridMultilevel"/>
    <w:tmpl w:val="4CDAD5C2"/>
    <w:lvl w:ilvl="0" w:tplc="9648B8B8">
      <w:start w:val="1"/>
      <w:numFmt w:val="decimal"/>
      <w:lvlText w:val="%1."/>
      <w:lvlJc w:val="left"/>
      <w:pPr>
        <w:ind w:left="36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CF3EFA"/>
    <w:multiLevelType w:val="multilevel"/>
    <w:tmpl w:val="6576C9A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7" w15:restartNumberingAfterBreak="0">
    <w:nsid w:val="3C88746C"/>
    <w:multiLevelType w:val="hybridMultilevel"/>
    <w:tmpl w:val="4A7CF51A"/>
    <w:lvl w:ilvl="0" w:tplc="66AEA632">
      <w:start w:val="1"/>
      <w:numFmt w:val="decimal"/>
      <w:lvlText w:val="%1."/>
      <w:lvlJc w:val="left"/>
      <w:pPr>
        <w:tabs>
          <w:tab w:val="num" w:pos="720"/>
        </w:tabs>
        <w:ind w:left="720" w:hanging="360"/>
      </w:pPr>
    </w:lvl>
    <w:lvl w:ilvl="1" w:tplc="4E8CAF04" w:tentative="1">
      <w:start w:val="1"/>
      <w:numFmt w:val="decimal"/>
      <w:lvlText w:val="%2."/>
      <w:lvlJc w:val="left"/>
      <w:pPr>
        <w:tabs>
          <w:tab w:val="num" w:pos="1440"/>
        </w:tabs>
        <w:ind w:left="1440" w:hanging="360"/>
      </w:pPr>
    </w:lvl>
    <w:lvl w:ilvl="2" w:tplc="99ACDA12" w:tentative="1">
      <w:start w:val="1"/>
      <w:numFmt w:val="decimal"/>
      <w:lvlText w:val="%3."/>
      <w:lvlJc w:val="left"/>
      <w:pPr>
        <w:tabs>
          <w:tab w:val="num" w:pos="2160"/>
        </w:tabs>
        <w:ind w:left="2160" w:hanging="360"/>
      </w:pPr>
    </w:lvl>
    <w:lvl w:ilvl="3" w:tplc="8AAA0FDE" w:tentative="1">
      <w:start w:val="1"/>
      <w:numFmt w:val="decimal"/>
      <w:lvlText w:val="%4."/>
      <w:lvlJc w:val="left"/>
      <w:pPr>
        <w:tabs>
          <w:tab w:val="num" w:pos="2880"/>
        </w:tabs>
        <w:ind w:left="2880" w:hanging="360"/>
      </w:pPr>
    </w:lvl>
    <w:lvl w:ilvl="4" w:tplc="04826888" w:tentative="1">
      <w:start w:val="1"/>
      <w:numFmt w:val="decimal"/>
      <w:lvlText w:val="%5."/>
      <w:lvlJc w:val="left"/>
      <w:pPr>
        <w:tabs>
          <w:tab w:val="num" w:pos="3600"/>
        </w:tabs>
        <w:ind w:left="3600" w:hanging="360"/>
      </w:pPr>
    </w:lvl>
    <w:lvl w:ilvl="5" w:tplc="A4AE1A4E" w:tentative="1">
      <w:start w:val="1"/>
      <w:numFmt w:val="decimal"/>
      <w:lvlText w:val="%6."/>
      <w:lvlJc w:val="left"/>
      <w:pPr>
        <w:tabs>
          <w:tab w:val="num" w:pos="4320"/>
        </w:tabs>
        <w:ind w:left="4320" w:hanging="360"/>
      </w:pPr>
    </w:lvl>
    <w:lvl w:ilvl="6" w:tplc="91722750" w:tentative="1">
      <w:start w:val="1"/>
      <w:numFmt w:val="decimal"/>
      <w:lvlText w:val="%7."/>
      <w:lvlJc w:val="left"/>
      <w:pPr>
        <w:tabs>
          <w:tab w:val="num" w:pos="5040"/>
        </w:tabs>
        <w:ind w:left="5040" w:hanging="360"/>
      </w:pPr>
    </w:lvl>
    <w:lvl w:ilvl="7" w:tplc="6F360B8A" w:tentative="1">
      <w:start w:val="1"/>
      <w:numFmt w:val="decimal"/>
      <w:lvlText w:val="%8."/>
      <w:lvlJc w:val="left"/>
      <w:pPr>
        <w:tabs>
          <w:tab w:val="num" w:pos="5760"/>
        </w:tabs>
        <w:ind w:left="5760" w:hanging="360"/>
      </w:pPr>
    </w:lvl>
    <w:lvl w:ilvl="8" w:tplc="E9FC15B6" w:tentative="1">
      <w:start w:val="1"/>
      <w:numFmt w:val="decimal"/>
      <w:lvlText w:val="%9."/>
      <w:lvlJc w:val="left"/>
      <w:pPr>
        <w:tabs>
          <w:tab w:val="num" w:pos="6480"/>
        </w:tabs>
        <w:ind w:left="6480" w:hanging="360"/>
      </w:pPr>
    </w:lvl>
  </w:abstractNum>
  <w:abstractNum w:abstractNumId="8" w15:restartNumberingAfterBreak="0">
    <w:nsid w:val="407B7BE4"/>
    <w:multiLevelType w:val="hybridMultilevel"/>
    <w:tmpl w:val="60D8C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425825"/>
    <w:multiLevelType w:val="hybridMultilevel"/>
    <w:tmpl w:val="91FE6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721C88"/>
    <w:multiLevelType w:val="hybridMultilevel"/>
    <w:tmpl w:val="4CDAD5C2"/>
    <w:lvl w:ilvl="0" w:tplc="9648B8B8">
      <w:start w:val="1"/>
      <w:numFmt w:val="decimal"/>
      <w:lvlText w:val="%1."/>
      <w:lvlJc w:val="left"/>
      <w:pPr>
        <w:ind w:left="36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B15108"/>
    <w:multiLevelType w:val="hybridMultilevel"/>
    <w:tmpl w:val="4CDAD5C2"/>
    <w:lvl w:ilvl="0" w:tplc="9648B8B8">
      <w:start w:val="1"/>
      <w:numFmt w:val="decimal"/>
      <w:lvlText w:val="%1."/>
      <w:lvlJc w:val="left"/>
      <w:pPr>
        <w:ind w:left="36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ED1234"/>
    <w:multiLevelType w:val="hybridMultilevel"/>
    <w:tmpl w:val="09FC54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86D20"/>
    <w:multiLevelType w:val="hybridMultilevel"/>
    <w:tmpl w:val="6D2E106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A88388F"/>
    <w:multiLevelType w:val="hybridMultilevel"/>
    <w:tmpl w:val="D6563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FB1F02"/>
    <w:multiLevelType w:val="hybridMultilevel"/>
    <w:tmpl w:val="AE84B28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B345467"/>
    <w:multiLevelType w:val="multilevel"/>
    <w:tmpl w:val="CA4EBB1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498350716">
    <w:abstractNumId w:val="1"/>
  </w:num>
  <w:num w:numId="2" w16cid:durableId="853344444">
    <w:abstractNumId w:val="12"/>
  </w:num>
  <w:num w:numId="3" w16cid:durableId="1964579649">
    <w:abstractNumId w:val="3"/>
  </w:num>
  <w:num w:numId="4" w16cid:durableId="1877236997">
    <w:abstractNumId w:val="15"/>
  </w:num>
  <w:num w:numId="5" w16cid:durableId="1875536961">
    <w:abstractNumId w:val="13"/>
  </w:num>
  <w:num w:numId="6" w16cid:durableId="1783721122">
    <w:abstractNumId w:val="14"/>
  </w:num>
  <w:num w:numId="7" w16cid:durableId="1653216772">
    <w:abstractNumId w:val="17"/>
  </w:num>
  <w:num w:numId="8" w16cid:durableId="1966305304">
    <w:abstractNumId w:val="17"/>
  </w:num>
  <w:num w:numId="9" w16cid:durableId="2069182040">
    <w:abstractNumId w:val="17"/>
  </w:num>
  <w:num w:numId="10" w16cid:durableId="658582093">
    <w:abstractNumId w:val="17"/>
  </w:num>
  <w:num w:numId="11" w16cid:durableId="1924072260">
    <w:abstractNumId w:val="17"/>
  </w:num>
  <w:num w:numId="12" w16cid:durableId="200747719">
    <w:abstractNumId w:val="17"/>
  </w:num>
  <w:num w:numId="13" w16cid:durableId="677924421">
    <w:abstractNumId w:val="17"/>
  </w:num>
  <w:num w:numId="14" w16cid:durableId="1541436340">
    <w:abstractNumId w:val="17"/>
  </w:num>
  <w:num w:numId="15" w16cid:durableId="65105935">
    <w:abstractNumId w:val="17"/>
  </w:num>
  <w:num w:numId="16" w16cid:durableId="714888818">
    <w:abstractNumId w:val="17"/>
  </w:num>
  <w:num w:numId="17" w16cid:durableId="1315642092">
    <w:abstractNumId w:val="7"/>
  </w:num>
  <w:num w:numId="18" w16cid:durableId="1045787765">
    <w:abstractNumId w:val="4"/>
  </w:num>
  <w:num w:numId="19" w16cid:durableId="1134101414">
    <w:abstractNumId w:val="2"/>
  </w:num>
  <w:num w:numId="20" w16cid:durableId="576281204">
    <w:abstractNumId w:val="10"/>
  </w:num>
  <w:num w:numId="21" w16cid:durableId="816802800">
    <w:abstractNumId w:val="11"/>
  </w:num>
  <w:num w:numId="22" w16cid:durableId="2025939859">
    <w:abstractNumId w:val="5"/>
  </w:num>
  <w:num w:numId="23" w16cid:durableId="82147264">
    <w:abstractNumId w:val="17"/>
  </w:num>
  <w:num w:numId="24" w16cid:durableId="816921044">
    <w:abstractNumId w:val="17"/>
  </w:num>
  <w:num w:numId="25" w16cid:durableId="1585452675">
    <w:abstractNumId w:val="16"/>
  </w:num>
  <w:num w:numId="26" w16cid:durableId="590433123">
    <w:abstractNumId w:val="9"/>
  </w:num>
  <w:num w:numId="27" w16cid:durableId="89543010">
    <w:abstractNumId w:val="8"/>
  </w:num>
  <w:num w:numId="28" w16cid:durableId="4455863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90966746">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tDA1NzMwNLU0NbdQ0lEKTi0uzszPAykwrAUAX4O/eCwAAAA="/>
  </w:docVars>
  <w:rsids>
    <w:rsidRoot w:val="00005A27"/>
    <w:rsid w:val="000020EE"/>
    <w:rsid w:val="0000509C"/>
    <w:rsid w:val="00005A27"/>
    <w:rsid w:val="00017635"/>
    <w:rsid w:val="00020138"/>
    <w:rsid w:val="0003711D"/>
    <w:rsid w:val="00037162"/>
    <w:rsid w:val="00037914"/>
    <w:rsid w:val="000418AE"/>
    <w:rsid w:val="000477E4"/>
    <w:rsid w:val="00057720"/>
    <w:rsid w:val="0006153B"/>
    <w:rsid w:val="00062F01"/>
    <w:rsid w:val="00065DD6"/>
    <w:rsid w:val="00070EC1"/>
    <w:rsid w:val="0008261D"/>
    <w:rsid w:val="00085C18"/>
    <w:rsid w:val="000874ED"/>
    <w:rsid w:val="000B0928"/>
    <w:rsid w:val="000B68C2"/>
    <w:rsid w:val="000C5217"/>
    <w:rsid w:val="000C75F5"/>
    <w:rsid w:val="000D7C30"/>
    <w:rsid w:val="0010775B"/>
    <w:rsid w:val="0015343A"/>
    <w:rsid w:val="001634B1"/>
    <w:rsid w:val="00165813"/>
    <w:rsid w:val="001700BC"/>
    <w:rsid w:val="00185C2C"/>
    <w:rsid w:val="00190E0F"/>
    <w:rsid w:val="001B262A"/>
    <w:rsid w:val="001B405A"/>
    <w:rsid w:val="001B7D1C"/>
    <w:rsid w:val="001C16CD"/>
    <w:rsid w:val="001C4616"/>
    <w:rsid w:val="001E5690"/>
    <w:rsid w:val="0020370A"/>
    <w:rsid w:val="00216FE6"/>
    <w:rsid w:val="00217D27"/>
    <w:rsid w:val="0023043D"/>
    <w:rsid w:val="00247D48"/>
    <w:rsid w:val="0025063F"/>
    <w:rsid w:val="0027009E"/>
    <w:rsid w:val="002748E5"/>
    <w:rsid w:val="00274967"/>
    <w:rsid w:val="002B6216"/>
    <w:rsid w:val="002B7DE1"/>
    <w:rsid w:val="002C397C"/>
    <w:rsid w:val="002E0644"/>
    <w:rsid w:val="003048FD"/>
    <w:rsid w:val="00306165"/>
    <w:rsid w:val="00314E9A"/>
    <w:rsid w:val="0031527F"/>
    <w:rsid w:val="00316C54"/>
    <w:rsid w:val="003333C4"/>
    <w:rsid w:val="00341C6C"/>
    <w:rsid w:val="00346A4C"/>
    <w:rsid w:val="003530B1"/>
    <w:rsid w:val="00353AF0"/>
    <w:rsid w:val="00372FF6"/>
    <w:rsid w:val="00383C42"/>
    <w:rsid w:val="003856F6"/>
    <w:rsid w:val="003860F0"/>
    <w:rsid w:val="003902D8"/>
    <w:rsid w:val="00395A9B"/>
    <w:rsid w:val="003A0504"/>
    <w:rsid w:val="003A3F23"/>
    <w:rsid w:val="003B4B8A"/>
    <w:rsid w:val="003B54BB"/>
    <w:rsid w:val="003D035F"/>
    <w:rsid w:val="003D6028"/>
    <w:rsid w:val="003F7BB3"/>
    <w:rsid w:val="00406E3B"/>
    <w:rsid w:val="00416CD7"/>
    <w:rsid w:val="0042484A"/>
    <w:rsid w:val="0042626F"/>
    <w:rsid w:val="004277BE"/>
    <w:rsid w:val="00442F54"/>
    <w:rsid w:val="00444C68"/>
    <w:rsid w:val="00461273"/>
    <w:rsid w:val="00475B26"/>
    <w:rsid w:val="004773E4"/>
    <w:rsid w:val="00485E25"/>
    <w:rsid w:val="00495397"/>
    <w:rsid w:val="0049605B"/>
    <w:rsid w:val="004B0B70"/>
    <w:rsid w:val="004C26E9"/>
    <w:rsid w:val="004C386F"/>
    <w:rsid w:val="004D796B"/>
    <w:rsid w:val="004E4FD9"/>
    <w:rsid w:val="004F6714"/>
    <w:rsid w:val="005114E0"/>
    <w:rsid w:val="00511F35"/>
    <w:rsid w:val="0051465B"/>
    <w:rsid w:val="0053337B"/>
    <w:rsid w:val="005346EB"/>
    <w:rsid w:val="005364E7"/>
    <w:rsid w:val="00537425"/>
    <w:rsid w:val="00537C14"/>
    <w:rsid w:val="00543047"/>
    <w:rsid w:val="00550229"/>
    <w:rsid w:val="005527EB"/>
    <w:rsid w:val="00560646"/>
    <w:rsid w:val="0056499A"/>
    <w:rsid w:val="00572739"/>
    <w:rsid w:val="0057763D"/>
    <w:rsid w:val="00577D2A"/>
    <w:rsid w:val="00581B7C"/>
    <w:rsid w:val="0058277B"/>
    <w:rsid w:val="00590699"/>
    <w:rsid w:val="0059311C"/>
    <w:rsid w:val="005947C3"/>
    <w:rsid w:val="00597215"/>
    <w:rsid w:val="005A1CD4"/>
    <w:rsid w:val="005A3C6B"/>
    <w:rsid w:val="005B7002"/>
    <w:rsid w:val="005C3FF2"/>
    <w:rsid w:val="005C4B4D"/>
    <w:rsid w:val="005D716A"/>
    <w:rsid w:val="005E2629"/>
    <w:rsid w:val="005F35B2"/>
    <w:rsid w:val="005F4597"/>
    <w:rsid w:val="006034C3"/>
    <w:rsid w:val="00604D36"/>
    <w:rsid w:val="00606A8D"/>
    <w:rsid w:val="00622B2B"/>
    <w:rsid w:val="006255F2"/>
    <w:rsid w:val="0062757E"/>
    <w:rsid w:val="00637F42"/>
    <w:rsid w:val="00641D21"/>
    <w:rsid w:val="00647494"/>
    <w:rsid w:val="0065164E"/>
    <w:rsid w:val="00656B49"/>
    <w:rsid w:val="00656CB5"/>
    <w:rsid w:val="006637D8"/>
    <w:rsid w:val="00664A6C"/>
    <w:rsid w:val="00680408"/>
    <w:rsid w:val="0068499A"/>
    <w:rsid w:val="00684D06"/>
    <w:rsid w:val="00687436"/>
    <w:rsid w:val="00691D93"/>
    <w:rsid w:val="006A33D8"/>
    <w:rsid w:val="006C1C52"/>
    <w:rsid w:val="006C3152"/>
    <w:rsid w:val="006C7F0B"/>
    <w:rsid w:val="006D0117"/>
    <w:rsid w:val="006E0EF0"/>
    <w:rsid w:val="006E34BB"/>
    <w:rsid w:val="006F5EBC"/>
    <w:rsid w:val="006F6181"/>
    <w:rsid w:val="00706E75"/>
    <w:rsid w:val="00707B2B"/>
    <w:rsid w:val="00713A80"/>
    <w:rsid w:val="007202D6"/>
    <w:rsid w:val="00721222"/>
    <w:rsid w:val="007217EC"/>
    <w:rsid w:val="00743F1E"/>
    <w:rsid w:val="00755A56"/>
    <w:rsid w:val="00774C6D"/>
    <w:rsid w:val="00780875"/>
    <w:rsid w:val="00781804"/>
    <w:rsid w:val="007917CE"/>
    <w:rsid w:val="00794CF1"/>
    <w:rsid w:val="007A33CC"/>
    <w:rsid w:val="007B5EF3"/>
    <w:rsid w:val="007C29D8"/>
    <w:rsid w:val="007C3108"/>
    <w:rsid w:val="007C4A51"/>
    <w:rsid w:val="007C6B80"/>
    <w:rsid w:val="007D23CE"/>
    <w:rsid w:val="007D2AF8"/>
    <w:rsid w:val="007D380E"/>
    <w:rsid w:val="007F6F7F"/>
    <w:rsid w:val="0080444B"/>
    <w:rsid w:val="00810BA8"/>
    <w:rsid w:val="00824F17"/>
    <w:rsid w:val="00825142"/>
    <w:rsid w:val="00827C51"/>
    <w:rsid w:val="00831D79"/>
    <w:rsid w:val="0083467E"/>
    <w:rsid w:val="0083668D"/>
    <w:rsid w:val="008436F5"/>
    <w:rsid w:val="00870183"/>
    <w:rsid w:val="008735A6"/>
    <w:rsid w:val="0087444A"/>
    <w:rsid w:val="0089685B"/>
    <w:rsid w:val="008A1EBD"/>
    <w:rsid w:val="008C01E2"/>
    <w:rsid w:val="008C151F"/>
    <w:rsid w:val="008C46EA"/>
    <w:rsid w:val="008E4DBA"/>
    <w:rsid w:val="008E5FE1"/>
    <w:rsid w:val="008F1FDA"/>
    <w:rsid w:val="00910469"/>
    <w:rsid w:val="00911C66"/>
    <w:rsid w:val="00913022"/>
    <w:rsid w:val="009150EC"/>
    <w:rsid w:val="00920FE0"/>
    <w:rsid w:val="009254B0"/>
    <w:rsid w:val="00927BEB"/>
    <w:rsid w:val="00927DD5"/>
    <w:rsid w:val="00934A36"/>
    <w:rsid w:val="0094384D"/>
    <w:rsid w:val="009559FD"/>
    <w:rsid w:val="009648C1"/>
    <w:rsid w:val="009725DA"/>
    <w:rsid w:val="00994876"/>
    <w:rsid w:val="00997545"/>
    <w:rsid w:val="009B3344"/>
    <w:rsid w:val="009C3345"/>
    <w:rsid w:val="009C3473"/>
    <w:rsid w:val="009E5652"/>
    <w:rsid w:val="009F2911"/>
    <w:rsid w:val="009F63CB"/>
    <w:rsid w:val="00A00433"/>
    <w:rsid w:val="00A00CB5"/>
    <w:rsid w:val="00A10DCA"/>
    <w:rsid w:val="00A14666"/>
    <w:rsid w:val="00A14A18"/>
    <w:rsid w:val="00A2304A"/>
    <w:rsid w:val="00A264A3"/>
    <w:rsid w:val="00A266CD"/>
    <w:rsid w:val="00A2715B"/>
    <w:rsid w:val="00A35C23"/>
    <w:rsid w:val="00A4275B"/>
    <w:rsid w:val="00A621A5"/>
    <w:rsid w:val="00A67996"/>
    <w:rsid w:val="00A70D86"/>
    <w:rsid w:val="00A80DC0"/>
    <w:rsid w:val="00A9767D"/>
    <w:rsid w:val="00AA4D5B"/>
    <w:rsid w:val="00AA5846"/>
    <w:rsid w:val="00AC03F2"/>
    <w:rsid w:val="00AE1F26"/>
    <w:rsid w:val="00AE4046"/>
    <w:rsid w:val="00AE51A1"/>
    <w:rsid w:val="00AE628A"/>
    <w:rsid w:val="00B064CE"/>
    <w:rsid w:val="00B36FA6"/>
    <w:rsid w:val="00B403EB"/>
    <w:rsid w:val="00B42B06"/>
    <w:rsid w:val="00B53582"/>
    <w:rsid w:val="00B56D7E"/>
    <w:rsid w:val="00B64855"/>
    <w:rsid w:val="00B71C9E"/>
    <w:rsid w:val="00B74394"/>
    <w:rsid w:val="00B77A9E"/>
    <w:rsid w:val="00B92B9D"/>
    <w:rsid w:val="00B94113"/>
    <w:rsid w:val="00BA291E"/>
    <w:rsid w:val="00BA6318"/>
    <w:rsid w:val="00BB2839"/>
    <w:rsid w:val="00BB616B"/>
    <w:rsid w:val="00BB6BC7"/>
    <w:rsid w:val="00BC4B24"/>
    <w:rsid w:val="00BD7BEC"/>
    <w:rsid w:val="00BE55E7"/>
    <w:rsid w:val="00BE605A"/>
    <w:rsid w:val="00BF4579"/>
    <w:rsid w:val="00C059CB"/>
    <w:rsid w:val="00C509B5"/>
    <w:rsid w:val="00C51554"/>
    <w:rsid w:val="00C52006"/>
    <w:rsid w:val="00C562DA"/>
    <w:rsid w:val="00C73178"/>
    <w:rsid w:val="00C73F75"/>
    <w:rsid w:val="00C90A6A"/>
    <w:rsid w:val="00C94C29"/>
    <w:rsid w:val="00CB4A71"/>
    <w:rsid w:val="00CD66B5"/>
    <w:rsid w:val="00CE07EB"/>
    <w:rsid w:val="00CF3AB3"/>
    <w:rsid w:val="00D16243"/>
    <w:rsid w:val="00D20E9F"/>
    <w:rsid w:val="00D25373"/>
    <w:rsid w:val="00D336EB"/>
    <w:rsid w:val="00D40BA6"/>
    <w:rsid w:val="00D4127E"/>
    <w:rsid w:val="00D5441A"/>
    <w:rsid w:val="00D60F34"/>
    <w:rsid w:val="00D62690"/>
    <w:rsid w:val="00D647F9"/>
    <w:rsid w:val="00D71123"/>
    <w:rsid w:val="00D81302"/>
    <w:rsid w:val="00DB5052"/>
    <w:rsid w:val="00DE2788"/>
    <w:rsid w:val="00DF1BBD"/>
    <w:rsid w:val="00E03663"/>
    <w:rsid w:val="00E05461"/>
    <w:rsid w:val="00E06336"/>
    <w:rsid w:val="00E07819"/>
    <w:rsid w:val="00E32BDA"/>
    <w:rsid w:val="00E53458"/>
    <w:rsid w:val="00E53A43"/>
    <w:rsid w:val="00E678CE"/>
    <w:rsid w:val="00E732F4"/>
    <w:rsid w:val="00E7600A"/>
    <w:rsid w:val="00E76894"/>
    <w:rsid w:val="00E80529"/>
    <w:rsid w:val="00E856BD"/>
    <w:rsid w:val="00E86F43"/>
    <w:rsid w:val="00E968E1"/>
    <w:rsid w:val="00EA2E87"/>
    <w:rsid w:val="00EB3286"/>
    <w:rsid w:val="00EB3BC8"/>
    <w:rsid w:val="00EB3E7F"/>
    <w:rsid w:val="00EB6113"/>
    <w:rsid w:val="00EB74B8"/>
    <w:rsid w:val="00EC0F62"/>
    <w:rsid w:val="00EC35F3"/>
    <w:rsid w:val="00EC6840"/>
    <w:rsid w:val="00ED50E7"/>
    <w:rsid w:val="00ED5BB7"/>
    <w:rsid w:val="00EE377D"/>
    <w:rsid w:val="00EE4AF3"/>
    <w:rsid w:val="00EF5016"/>
    <w:rsid w:val="00EF613F"/>
    <w:rsid w:val="00F027A7"/>
    <w:rsid w:val="00F14588"/>
    <w:rsid w:val="00F24704"/>
    <w:rsid w:val="00F269AF"/>
    <w:rsid w:val="00F31C2A"/>
    <w:rsid w:val="00F423BD"/>
    <w:rsid w:val="00F46932"/>
    <w:rsid w:val="00F511BB"/>
    <w:rsid w:val="00F64015"/>
    <w:rsid w:val="00F82A62"/>
    <w:rsid w:val="00FC06E1"/>
    <w:rsid w:val="00FC0859"/>
    <w:rsid w:val="00FC31A3"/>
    <w:rsid w:val="00FC44B6"/>
    <w:rsid w:val="00FD1448"/>
    <w:rsid w:val="00FD493F"/>
    <w:rsid w:val="00FE1855"/>
    <w:rsid w:val="00FF5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numPr>
        <w:numId w:val="7"/>
      </w:numPr>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8C151F"/>
    <w:pPr>
      <w:keepNext/>
      <w:keepLines/>
      <w:numPr>
        <w:ilvl w:val="1"/>
        <w:numId w:val="7"/>
      </w:numPr>
      <w:spacing w:before="40"/>
      <w:outlineLvl w:val="1"/>
    </w:pPr>
    <w:rPr>
      <w:rFonts w:asciiTheme="majorHAnsi" w:eastAsiaTheme="majorEastAsia" w:hAnsiTheme="majorHAnsi" w:cstheme="majorBidi"/>
      <w:b/>
      <w:color w:val="000000" w:themeColor="text1"/>
      <w:sz w:val="26"/>
      <w:szCs w:val="26"/>
    </w:rPr>
  </w:style>
  <w:style w:type="paragraph" w:styleId="Heading3">
    <w:name w:val="heading 3"/>
    <w:basedOn w:val="Normal"/>
    <w:next w:val="Normal"/>
    <w:link w:val="Heading3Char"/>
    <w:uiPriority w:val="9"/>
    <w:unhideWhenUsed/>
    <w:qFormat/>
    <w:rsid w:val="00217D27"/>
    <w:pPr>
      <w:keepNext/>
      <w:keepLines/>
      <w:numPr>
        <w:ilvl w:val="2"/>
        <w:numId w:val="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17D27"/>
    <w:pPr>
      <w:keepNext/>
      <w:keepLines/>
      <w:numPr>
        <w:ilvl w:val="3"/>
        <w:numId w:val="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17D27"/>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17D27"/>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17D27"/>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17D27"/>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7D27"/>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ListParagraph">
    <w:name w:val="List Paragraph"/>
    <w:basedOn w:val="Normal"/>
    <w:uiPriority w:val="34"/>
    <w:qFormat/>
    <w:rsid w:val="00664A6C"/>
    <w:pPr>
      <w:spacing w:after="200" w:line="276" w:lineRule="auto"/>
      <w:ind w:left="720"/>
      <w:contextualSpacing/>
    </w:pPr>
    <w:rPr>
      <w:sz w:val="22"/>
      <w:szCs w:val="22"/>
    </w:rPr>
  </w:style>
  <w:style w:type="table" w:styleId="TableGrid">
    <w:name w:val="Table Grid"/>
    <w:basedOn w:val="TableNormal"/>
    <w:uiPriority w:val="39"/>
    <w:rsid w:val="00E53A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F"/>
    <w:rPr>
      <w:rFonts w:asciiTheme="majorHAnsi" w:eastAsiaTheme="majorEastAsia" w:hAnsiTheme="majorHAnsi" w:cstheme="majorBidi"/>
      <w:b/>
      <w:color w:val="000000" w:themeColor="text1"/>
      <w:sz w:val="26"/>
      <w:szCs w:val="26"/>
    </w:rPr>
  </w:style>
  <w:style w:type="character" w:customStyle="1" w:styleId="Heading3Char">
    <w:name w:val="Heading 3 Char"/>
    <w:basedOn w:val="DefaultParagraphFont"/>
    <w:link w:val="Heading3"/>
    <w:uiPriority w:val="9"/>
    <w:rsid w:val="00217D2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17D2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17D2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17D2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17D2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17D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7D27"/>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B64855"/>
    <w:pPr>
      <w:spacing w:before="100" w:beforeAutospacing="1" w:after="100" w:afterAutospacing="1"/>
    </w:pPr>
    <w:rPr>
      <w:rFonts w:ascii="Times New Roman" w:eastAsia="Times New Roman" w:hAnsi="Times New Roman" w:cs="Times New Roman"/>
      <w:lang w:eastAsia="en-GB"/>
    </w:rPr>
  </w:style>
  <w:style w:type="paragraph" w:styleId="TOC2">
    <w:name w:val="toc 2"/>
    <w:basedOn w:val="Normal"/>
    <w:next w:val="Normal"/>
    <w:autoRedefine/>
    <w:uiPriority w:val="39"/>
    <w:unhideWhenUsed/>
    <w:rsid w:val="0006153B"/>
    <w:pPr>
      <w:spacing w:after="100"/>
      <w:ind w:left="240"/>
    </w:pPr>
  </w:style>
  <w:style w:type="paragraph" w:styleId="TOC3">
    <w:name w:val="toc 3"/>
    <w:basedOn w:val="Normal"/>
    <w:next w:val="Normal"/>
    <w:autoRedefine/>
    <w:uiPriority w:val="39"/>
    <w:unhideWhenUsed/>
    <w:rsid w:val="0006153B"/>
    <w:pPr>
      <w:spacing w:after="100"/>
      <w:ind w:left="480"/>
    </w:pPr>
  </w:style>
  <w:style w:type="character" w:styleId="UnresolvedMention">
    <w:name w:val="Unresolved Mention"/>
    <w:basedOn w:val="DefaultParagraphFont"/>
    <w:uiPriority w:val="99"/>
    <w:rsid w:val="007D23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2870">
      <w:bodyDiv w:val="1"/>
      <w:marLeft w:val="0"/>
      <w:marRight w:val="0"/>
      <w:marTop w:val="0"/>
      <w:marBottom w:val="0"/>
      <w:divBdr>
        <w:top w:val="none" w:sz="0" w:space="0" w:color="auto"/>
        <w:left w:val="none" w:sz="0" w:space="0" w:color="auto"/>
        <w:bottom w:val="none" w:sz="0" w:space="0" w:color="auto"/>
        <w:right w:val="none" w:sz="0" w:space="0" w:color="auto"/>
      </w:divBdr>
    </w:div>
    <w:div w:id="267588696">
      <w:bodyDiv w:val="1"/>
      <w:marLeft w:val="0"/>
      <w:marRight w:val="0"/>
      <w:marTop w:val="0"/>
      <w:marBottom w:val="0"/>
      <w:divBdr>
        <w:top w:val="none" w:sz="0" w:space="0" w:color="auto"/>
        <w:left w:val="none" w:sz="0" w:space="0" w:color="auto"/>
        <w:bottom w:val="none" w:sz="0" w:space="0" w:color="auto"/>
        <w:right w:val="none" w:sz="0" w:space="0" w:color="auto"/>
      </w:divBdr>
    </w:div>
    <w:div w:id="819226850">
      <w:bodyDiv w:val="1"/>
      <w:marLeft w:val="0"/>
      <w:marRight w:val="0"/>
      <w:marTop w:val="0"/>
      <w:marBottom w:val="0"/>
      <w:divBdr>
        <w:top w:val="none" w:sz="0" w:space="0" w:color="auto"/>
        <w:left w:val="none" w:sz="0" w:space="0" w:color="auto"/>
        <w:bottom w:val="none" w:sz="0" w:space="0" w:color="auto"/>
        <w:right w:val="none" w:sz="0" w:space="0" w:color="auto"/>
      </w:divBdr>
      <w:divsChild>
        <w:div w:id="726689467">
          <w:marLeft w:val="720"/>
          <w:marRight w:val="0"/>
          <w:marTop w:val="120"/>
          <w:marBottom w:val="0"/>
          <w:divBdr>
            <w:top w:val="none" w:sz="0" w:space="0" w:color="auto"/>
            <w:left w:val="none" w:sz="0" w:space="0" w:color="auto"/>
            <w:bottom w:val="none" w:sz="0" w:space="0" w:color="auto"/>
            <w:right w:val="none" w:sz="0" w:space="0" w:color="auto"/>
          </w:divBdr>
        </w:div>
      </w:divsChild>
    </w:div>
    <w:div w:id="822240761">
      <w:bodyDiv w:val="1"/>
      <w:marLeft w:val="0"/>
      <w:marRight w:val="0"/>
      <w:marTop w:val="0"/>
      <w:marBottom w:val="0"/>
      <w:divBdr>
        <w:top w:val="none" w:sz="0" w:space="0" w:color="auto"/>
        <w:left w:val="none" w:sz="0" w:space="0" w:color="auto"/>
        <w:bottom w:val="none" w:sz="0" w:space="0" w:color="auto"/>
        <w:right w:val="none" w:sz="0" w:space="0" w:color="auto"/>
      </w:divBdr>
    </w:div>
    <w:div w:id="965702186">
      <w:bodyDiv w:val="1"/>
      <w:marLeft w:val="0"/>
      <w:marRight w:val="0"/>
      <w:marTop w:val="0"/>
      <w:marBottom w:val="0"/>
      <w:divBdr>
        <w:top w:val="none" w:sz="0" w:space="0" w:color="auto"/>
        <w:left w:val="none" w:sz="0" w:space="0" w:color="auto"/>
        <w:bottom w:val="none" w:sz="0" w:space="0" w:color="auto"/>
        <w:right w:val="none" w:sz="0" w:space="0" w:color="auto"/>
      </w:divBdr>
      <w:divsChild>
        <w:div w:id="585916237">
          <w:marLeft w:val="720"/>
          <w:marRight w:val="0"/>
          <w:marTop w:val="0"/>
          <w:marBottom w:val="0"/>
          <w:divBdr>
            <w:top w:val="none" w:sz="0" w:space="0" w:color="auto"/>
            <w:left w:val="none" w:sz="0" w:space="0" w:color="auto"/>
            <w:bottom w:val="none" w:sz="0" w:space="0" w:color="auto"/>
            <w:right w:val="none" w:sz="0" w:space="0" w:color="auto"/>
          </w:divBdr>
        </w:div>
      </w:divsChild>
    </w:div>
    <w:div w:id="1419597477">
      <w:bodyDiv w:val="1"/>
      <w:marLeft w:val="0"/>
      <w:marRight w:val="0"/>
      <w:marTop w:val="0"/>
      <w:marBottom w:val="0"/>
      <w:divBdr>
        <w:top w:val="none" w:sz="0" w:space="0" w:color="auto"/>
        <w:left w:val="none" w:sz="0" w:space="0" w:color="auto"/>
        <w:bottom w:val="none" w:sz="0" w:space="0" w:color="auto"/>
        <w:right w:val="none" w:sz="0" w:space="0" w:color="auto"/>
      </w:divBdr>
      <w:divsChild>
        <w:div w:id="1857117409">
          <w:marLeft w:val="720"/>
          <w:marRight w:val="0"/>
          <w:marTop w:val="120"/>
          <w:marBottom w:val="0"/>
          <w:divBdr>
            <w:top w:val="none" w:sz="0" w:space="0" w:color="auto"/>
            <w:left w:val="none" w:sz="0" w:space="0" w:color="auto"/>
            <w:bottom w:val="none" w:sz="0" w:space="0" w:color="auto"/>
            <w:right w:val="none" w:sz="0" w:space="0" w:color="auto"/>
          </w:divBdr>
        </w:div>
      </w:divsChild>
    </w:div>
    <w:div w:id="1686589827">
      <w:bodyDiv w:val="1"/>
      <w:marLeft w:val="0"/>
      <w:marRight w:val="0"/>
      <w:marTop w:val="0"/>
      <w:marBottom w:val="0"/>
      <w:divBdr>
        <w:top w:val="none" w:sz="0" w:space="0" w:color="auto"/>
        <w:left w:val="none" w:sz="0" w:space="0" w:color="auto"/>
        <w:bottom w:val="none" w:sz="0" w:space="0" w:color="auto"/>
        <w:right w:val="none" w:sz="0" w:space="0" w:color="auto"/>
      </w:divBdr>
    </w:div>
    <w:div w:id="19662339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de.visualstudio.com/updates"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www.postman.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earning.postman.com/docs/getting-started/installation-and-updates/" TargetMode="External"/><Relationship Id="rId20" Type="http://schemas.openxmlformats.org/officeDocument/2006/relationships/hyperlink" Target="https://www.mongodb.com/ho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hyperlink" Target="https://www.heroku.com/"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jpeg"/><Relationship Id="rId10" Type="http://schemas.openxmlformats.org/officeDocument/2006/relationships/footer" Target="footer1.xml"/><Relationship Id="rId19" Type="http://schemas.openxmlformats.org/officeDocument/2006/relationships/hyperlink" Target="https://www.mongodb.com/new"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code.visualstudio.com/" TargetMode="External"/><Relationship Id="rId22" Type="http://schemas.openxmlformats.org/officeDocument/2006/relationships/hyperlink" Target="https://react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7</TotalTime>
  <Pages>13</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ashit  Iftikhar</dc:creator>
  <cp:keywords/>
  <dc:description/>
  <cp:lastModifiedBy>Muhammad Nashit  Iftikhar</cp:lastModifiedBy>
  <cp:revision>29</cp:revision>
  <dcterms:created xsi:type="dcterms:W3CDTF">2023-01-31T15:41:00Z</dcterms:created>
  <dcterms:modified xsi:type="dcterms:W3CDTF">2023-02-01T09: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3a764eaf0e62f2d6ce13ed9a1d3382a64fc3323319a74d0ef7eaf4f93dc60b</vt:lpwstr>
  </property>
</Properties>
</file>